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1840494707"/>
        <w:placeholder>
          <w:docPart w:val="2882874BA21249E4B2829D4FD84308DA"/>
        </w:placeholder>
        <w:text w:multiLine="1"/>
      </w:sdtPr>
      <w:sdtContent>
        <w:p w14:paraId="0339D956" w14:textId="6BCEFAD3" w:rsidR="00E44E21" w:rsidRDefault="00F71CDF" w:rsidP="0097774B">
          <w:pPr>
            <w:pStyle w:val="Title"/>
            <w:ind w:right="-1"/>
          </w:pPr>
          <w:r>
            <w:t xml:space="preserve">Ebola </w:t>
          </w:r>
          <w:r w:rsidR="00C47FA3">
            <w:t>disease</w:t>
          </w:r>
          <w:r>
            <w:t xml:space="preserve"> </w:t>
          </w:r>
          <w:r w:rsidR="005A0EE0">
            <w:t>caused by Bundi</w:t>
          </w:r>
          <w:r w:rsidR="004D61F7">
            <w:t>bugyo virus, Democratic Republic of the Congo &amp; Ugand</w:t>
          </w:r>
          <w:r w:rsidR="001A0B7B">
            <w:t>a</w:t>
          </w:r>
        </w:p>
      </w:sdtContent>
    </w:sdt>
    <w:tbl>
      <w:tblPr>
        <w:tblStyle w:val="DepartmentofHealthtable"/>
        <w:tblW w:w="9356" w:type="dxa"/>
        <w:tblLook w:val="04A0" w:firstRow="1" w:lastRow="0" w:firstColumn="1" w:lastColumn="0" w:noHBand="0" w:noVBand="1"/>
      </w:tblPr>
      <w:tblGrid>
        <w:gridCol w:w="1805"/>
        <w:gridCol w:w="765"/>
        <w:gridCol w:w="6786"/>
      </w:tblGrid>
      <w:tr w:rsidR="00FF2DA0" w:rsidRPr="008B71B9" w14:paraId="01D7FF12" w14:textId="77777777" w:rsidTr="3648F6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05" w:type="dxa"/>
          </w:tcPr>
          <w:p w14:paraId="151FC582" w14:textId="6248E186" w:rsidR="0097774B" w:rsidRPr="0097774B" w:rsidRDefault="0097774B">
            <w:pPr>
              <w:rPr>
                <w:bCs/>
              </w:rPr>
            </w:pPr>
            <w:r w:rsidRPr="0097774B">
              <w:rPr>
                <w:bCs/>
              </w:rPr>
              <w:t>Update</w:t>
            </w:r>
          </w:p>
          <w:p w14:paraId="5CCE613A" w14:textId="77777777" w:rsidR="0097774B" w:rsidRDefault="0097774B">
            <w:pPr>
              <w:rPr>
                <w:b w:val="0"/>
              </w:rPr>
            </w:pPr>
          </w:p>
          <w:p w14:paraId="0D9895E7" w14:textId="13EF4247" w:rsidR="0097774B" w:rsidRPr="0081143A" w:rsidRDefault="0097774B">
            <w:pPr>
              <w:rPr>
                <w:color w:val="auto"/>
              </w:rPr>
            </w:pPr>
            <w:r w:rsidRPr="0081143A">
              <w:rPr>
                <w:color w:val="auto"/>
              </w:rPr>
              <w:t>Date of issue</w:t>
            </w:r>
          </w:p>
        </w:tc>
        <w:tc>
          <w:tcPr>
            <w:tcW w:w="7551" w:type="dxa"/>
            <w:gridSpan w:val="2"/>
          </w:tcPr>
          <w:p w14:paraId="449E38D8" w14:textId="109D4DA8" w:rsidR="0097774B" w:rsidRPr="0097774B" w:rsidRDefault="000B7B27">
            <w:pPr>
              <w:rPr>
                <w:b w:val="0"/>
              </w:rPr>
            </w:pPr>
            <w:r>
              <w:rPr>
                <w:b w:val="0"/>
              </w:rPr>
              <w:t>2</w:t>
            </w:r>
          </w:p>
          <w:p w14:paraId="01383621" w14:textId="77777777" w:rsidR="0097774B" w:rsidRDefault="0097774B">
            <w:pPr>
              <w:rPr>
                <w:bCs/>
              </w:rPr>
            </w:pPr>
          </w:p>
          <w:p w14:paraId="31BB8487" w14:textId="66F14C23" w:rsidR="0097774B" w:rsidRPr="008B71B9" w:rsidRDefault="008B5D95" w:rsidP="4A1392ED">
            <w:pPr>
              <w:rPr>
                <w:b w:val="0"/>
              </w:rPr>
            </w:pPr>
            <w:r>
              <w:t>26/05/2026</w:t>
            </w:r>
          </w:p>
        </w:tc>
      </w:tr>
      <w:tr w:rsidR="00DB6167" w14:paraId="4961534C" w14:textId="77777777" w:rsidTr="3648F614">
        <w:tc>
          <w:tcPr>
            <w:tcW w:w="2570" w:type="dxa"/>
            <w:gridSpan w:val="2"/>
          </w:tcPr>
          <w:p w14:paraId="4B96E204" w14:textId="1A1DEF25" w:rsidR="0066630E" w:rsidRPr="00477DCD" w:rsidRDefault="008B71B9" w:rsidP="008B71B9">
            <w:pPr>
              <w:rPr>
                <w:b/>
              </w:rPr>
            </w:pPr>
            <w:r w:rsidRPr="00477DCD">
              <w:rPr>
                <w:b/>
              </w:rPr>
              <w:t>Summa</w:t>
            </w:r>
            <w:r w:rsidR="006E5E67" w:rsidRPr="00477DCD">
              <w:rPr>
                <w:b/>
              </w:rPr>
              <w:t>ry</w:t>
            </w:r>
          </w:p>
        </w:tc>
        <w:tc>
          <w:tcPr>
            <w:tcW w:w="6786" w:type="dxa"/>
          </w:tcPr>
          <w:p w14:paraId="0644BB2D" w14:textId="77777777" w:rsidR="00F25B3B" w:rsidRDefault="7C839A17" w:rsidP="00F25B3B">
            <w:pPr>
              <w:spacing w:before="120" w:after="120"/>
              <w:rPr>
                <w:rFonts w:ascii="Arial" w:hAnsi="Arial" w:cs="Arial"/>
              </w:rPr>
            </w:pPr>
            <w:r w:rsidRPr="6A57C81E">
              <w:rPr>
                <w:rFonts w:ascii="Arial" w:hAnsi="Arial" w:cs="Arial"/>
              </w:rPr>
              <w:t>On 15 May 2026, an outbreak of severe illness with high mortality in the Democratic Republic of the Congo (DRC) was confirmed as Ebola disease caused by Bundibugyo virus. Limited cross-border spread to Uganda was reported</w:t>
            </w:r>
            <w:r w:rsidR="62DC0D26" w:rsidRPr="6A57C81E">
              <w:rPr>
                <w:rFonts w:ascii="Arial" w:hAnsi="Arial" w:cs="Arial"/>
              </w:rPr>
              <w:t xml:space="preserve">. </w:t>
            </w:r>
          </w:p>
          <w:p w14:paraId="15140B79" w14:textId="7E74F8FF" w:rsidR="00092DB7" w:rsidRPr="00A02D02" w:rsidRDefault="62DC0D26" w:rsidP="00F25B3B">
            <w:pPr>
              <w:spacing w:before="120" w:after="120"/>
              <w:rPr>
                <w:rFonts w:ascii="Arial" w:hAnsi="Arial" w:cs="Arial"/>
              </w:rPr>
            </w:pPr>
            <w:r w:rsidRPr="6A57C81E">
              <w:rPr>
                <w:rFonts w:ascii="Arial" w:hAnsi="Arial" w:cs="Arial"/>
              </w:rPr>
              <w:t>On 16 May 2026</w:t>
            </w:r>
            <w:r w:rsidR="4E099D62" w:rsidRPr="6A57C81E">
              <w:rPr>
                <w:rFonts w:ascii="Arial" w:hAnsi="Arial" w:cs="Arial"/>
              </w:rPr>
              <w:t>,</w:t>
            </w:r>
            <w:r w:rsidR="7C839A17" w:rsidRPr="6A57C81E">
              <w:rPr>
                <w:rFonts w:ascii="Arial" w:hAnsi="Arial" w:cs="Arial"/>
              </w:rPr>
              <w:t xml:space="preserve"> the World Health Organization (WHO) declared the outbreak a Public Health Emergency of International Concern (PHEIC).</w:t>
            </w:r>
          </w:p>
          <w:p w14:paraId="322196F1" w14:textId="77777777" w:rsidR="00396875" w:rsidRDefault="11A596BD" w:rsidP="00F25B3B">
            <w:pPr>
              <w:spacing w:before="120" w:after="120" w:line="259" w:lineRule="auto"/>
              <w:rPr>
                <w:rFonts w:ascii="Arial" w:hAnsi="Arial" w:cs="Arial"/>
              </w:rPr>
            </w:pPr>
            <w:r w:rsidRPr="6A57C81E">
              <w:rPr>
                <w:rFonts w:ascii="Arial" w:hAnsi="Arial" w:cs="Arial"/>
              </w:rPr>
              <w:t xml:space="preserve">As of </w:t>
            </w:r>
            <w:r w:rsidR="03DFB12A" w:rsidRPr="6A57C81E">
              <w:rPr>
                <w:rFonts w:ascii="Arial" w:hAnsi="Arial" w:cs="Arial"/>
              </w:rPr>
              <w:t>2</w:t>
            </w:r>
            <w:r w:rsidR="1B2EBA1C" w:rsidRPr="6A57C81E">
              <w:rPr>
                <w:rFonts w:ascii="Arial" w:hAnsi="Arial" w:cs="Arial"/>
              </w:rPr>
              <w:t>5</w:t>
            </w:r>
            <w:r w:rsidRPr="6A57C81E">
              <w:rPr>
                <w:rFonts w:ascii="Arial" w:hAnsi="Arial" w:cs="Arial"/>
              </w:rPr>
              <w:t xml:space="preserve"> May 2026, </w:t>
            </w:r>
            <w:r w:rsidR="1B2EBA1C" w:rsidRPr="6A57C81E">
              <w:rPr>
                <w:rFonts w:ascii="Arial" w:hAnsi="Arial" w:cs="Arial"/>
              </w:rPr>
              <w:t>the WHO has</w:t>
            </w:r>
            <w:r w:rsidRPr="6A57C81E">
              <w:rPr>
                <w:rFonts w:ascii="Arial" w:hAnsi="Arial" w:cs="Arial"/>
              </w:rPr>
              <w:t xml:space="preserve"> reported</w:t>
            </w:r>
          </w:p>
          <w:p w14:paraId="3777BE83" w14:textId="630F1343" w:rsidR="00396875" w:rsidRPr="00396875" w:rsidRDefault="1B2EBA1C" w:rsidP="00396875">
            <w:pPr>
              <w:pStyle w:val="ListParagraph"/>
              <w:numPr>
                <w:ilvl w:val="0"/>
                <w:numId w:val="19"/>
              </w:numPr>
              <w:spacing w:before="120" w:after="120" w:line="259" w:lineRule="auto"/>
              <w:rPr>
                <w:rFonts w:eastAsiaTheme="minorEastAsia" w:cstheme="minorBidi"/>
                <w:vertAlign w:val="superscript"/>
                <w:lang w:eastAsia="en-AU"/>
              </w:rPr>
            </w:pPr>
            <w:r w:rsidRPr="00396875">
              <w:rPr>
                <w:rFonts w:ascii="Arial" w:hAnsi="Arial" w:cs="Arial"/>
              </w:rPr>
              <w:t>101</w:t>
            </w:r>
            <w:r w:rsidR="11A596BD" w:rsidRPr="00396875">
              <w:rPr>
                <w:rFonts w:ascii="Arial" w:hAnsi="Arial" w:cs="Arial"/>
              </w:rPr>
              <w:t xml:space="preserve"> confirmed cases</w:t>
            </w:r>
            <w:r w:rsidR="0A2DCDB9" w:rsidRPr="00396875">
              <w:rPr>
                <w:rFonts w:ascii="Arial" w:hAnsi="Arial" w:cs="Arial"/>
              </w:rPr>
              <w:t xml:space="preserve"> </w:t>
            </w:r>
            <w:r w:rsidR="37F1A47C" w:rsidRPr="00396875">
              <w:rPr>
                <w:rFonts w:ascii="Arial" w:hAnsi="Arial" w:cs="Arial"/>
              </w:rPr>
              <w:t xml:space="preserve">including 10 </w:t>
            </w:r>
            <w:r w:rsidR="4AA20E19" w:rsidRPr="00396875">
              <w:rPr>
                <w:rFonts w:ascii="Arial" w:hAnsi="Arial" w:cs="Arial"/>
              </w:rPr>
              <w:t xml:space="preserve">confirmed </w:t>
            </w:r>
            <w:r w:rsidR="37F1A47C" w:rsidRPr="00396875">
              <w:rPr>
                <w:rFonts w:ascii="Arial" w:hAnsi="Arial" w:cs="Arial"/>
              </w:rPr>
              <w:t>deaths</w:t>
            </w:r>
            <w:r w:rsidR="00FF38FA" w:rsidRPr="00396875">
              <w:rPr>
                <w:rFonts w:ascii="Arial" w:hAnsi="Arial" w:cs="Arial"/>
              </w:rPr>
              <w:t xml:space="preserve"> and</w:t>
            </w:r>
            <w:r w:rsidR="6BF45AFD" w:rsidRPr="00396875">
              <w:rPr>
                <w:rFonts w:ascii="Arial" w:hAnsi="Arial" w:cs="Arial"/>
              </w:rPr>
              <w:t xml:space="preserve"> </w:t>
            </w:r>
            <w:r w:rsidRPr="00396875">
              <w:rPr>
                <w:rFonts w:ascii="Arial" w:hAnsi="Arial" w:cs="Arial"/>
              </w:rPr>
              <w:t>over</w:t>
            </w:r>
            <w:r w:rsidR="654F4DDC" w:rsidRPr="00396875">
              <w:rPr>
                <w:rFonts w:ascii="Arial" w:hAnsi="Arial" w:cs="Arial"/>
              </w:rPr>
              <w:t xml:space="preserve"> </w:t>
            </w:r>
            <w:r w:rsidRPr="00396875">
              <w:rPr>
                <w:rFonts w:ascii="Arial" w:hAnsi="Arial" w:cs="Arial"/>
              </w:rPr>
              <w:t xml:space="preserve">900 </w:t>
            </w:r>
            <w:r w:rsidR="11A596BD" w:rsidRPr="00396875">
              <w:rPr>
                <w:rFonts w:ascii="Arial" w:hAnsi="Arial" w:cs="Arial"/>
              </w:rPr>
              <w:t>suspected cases</w:t>
            </w:r>
            <w:r w:rsidR="0300BAF0" w:rsidRPr="00396875">
              <w:rPr>
                <w:rFonts w:ascii="Arial" w:hAnsi="Arial" w:cs="Arial"/>
              </w:rPr>
              <w:t xml:space="preserve"> in DRC</w:t>
            </w:r>
            <w:r w:rsidR="000E0ACB" w:rsidRPr="00396875">
              <w:rPr>
                <w:rFonts w:eastAsiaTheme="minorEastAsia" w:cstheme="minorBidi"/>
                <w:vertAlign w:val="superscript"/>
                <w:lang w:eastAsia="en-AU"/>
              </w:rPr>
              <w:t>1</w:t>
            </w:r>
            <w:r w:rsidR="000E0ACB" w:rsidRPr="00396875">
              <w:rPr>
                <w:rFonts w:ascii="Arial" w:hAnsi="Arial" w:cs="Arial"/>
              </w:rPr>
              <w:t xml:space="preserve"> </w:t>
            </w:r>
          </w:p>
          <w:p w14:paraId="2833181D" w14:textId="6E6518DD" w:rsidR="00576918" w:rsidRPr="00396875" w:rsidRDefault="70480B5B" w:rsidP="00396875">
            <w:pPr>
              <w:pStyle w:val="ListParagraph"/>
              <w:numPr>
                <w:ilvl w:val="0"/>
                <w:numId w:val="19"/>
              </w:numPr>
              <w:spacing w:before="120" w:after="120" w:line="259" w:lineRule="auto"/>
              <w:rPr>
                <w:rFonts w:eastAsiaTheme="minorEastAsia" w:cstheme="minorBidi"/>
                <w:vertAlign w:val="superscript"/>
                <w:lang w:eastAsia="en-AU"/>
              </w:rPr>
            </w:pPr>
            <w:r w:rsidRPr="00396875">
              <w:rPr>
                <w:rFonts w:ascii="Arial" w:hAnsi="Arial" w:cs="Arial"/>
              </w:rPr>
              <w:t xml:space="preserve">seven confirmed cases </w:t>
            </w:r>
            <w:r w:rsidR="7A23E042" w:rsidRPr="00396875">
              <w:rPr>
                <w:rFonts w:ascii="Arial" w:hAnsi="Arial" w:cs="Arial"/>
              </w:rPr>
              <w:t xml:space="preserve">including one confirmed death </w:t>
            </w:r>
            <w:r w:rsidRPr="00396875">
              <w:rPr>
                <w:rFonts w:ascii="Arial" w:hAnsi="Arial" w:cs="Arial"/>
              </w:rPr>
              <w:t>in Uganda</w:t>
            </w:r>
            <w:r w:rsidR="21CE799B" w:rsidRPr="00396875">
              <w:rPr>
                <w:rFonts w:ascii="Arial" w:hAnsi="Arial" w:cs="Arial"/>
              </w:rPr>
              <w:t>.</w:t>
            </w:r>
            <w:r w:rsidR="6ECFF8C8" w:rsidRPr="00396875">
              <w:rPr>
                <w:rFonts w:eastAsiaTheme="minorEastAsia" w:cstheme="minorBidi"/>
                <w:vertAlign w:val="superscript"/>
                <w:lang w:eastAsia="en-AU"/>
              </w:rPr>
              <w:t>1</w:t>
            </w:r>
            <w:r w:rsidR="11A596BD" w:rsidRPr="00396875">
              <w:rPr>
                <w:rFonts w:ascii="Arial" w:hAnsi="Arial" w:cs="Arial"/>
              </w:rPr>
              <w:t xml:space="preserve"> </w:t>
            </w:r>
          </w:p>
          <w:p w14:paraId="5BBFA616" w14:textId="77777777" w:rsidR="00E919E5" w:rsidRDefault="1ADD9A6A" w:rsidP="00F25B3B">
            <w:pPr>
              <w:spacing w:before="120" w:after="120" w:line="259" w:lineRule="auto"/>
              <w:rPr>
                <w:rFonts w:ascii="Arial" w:hAnsi="Arial" w:cs="Arial"/>
              </w:rPr>
            </w:pPr>
            <w:r w:rsidRPr="6A57C81E">
              <w:rPr>
                <w:rFonts w:ascii="Arial" w:hAnsi="Arial" w:cs="Arial"/>
              </w:rPr>
              <w:t xml:space="preserve">Health authorities in both </w:t>
            </w:r>
            <w:r w:rsidR="000E0ACB">
              <w:rPr>
                <w:rFonts w:ascii="Arial" w:hAnsi="Arial" w:cs="Arial"/>
              </w:rPr>
              <w:t xml:space="preserve">the </w:t>
            </w:r>
            <w:r w:rsidRPr="6A57C81E">
              <w:rPr>
                <w:rFonts w:ascii="Arial" w:hAnsi="Arial" w:cs="Arial"/>
              </w:rPr>
              <w:t>DRC and Uganda are implementing public health measures</w:t>
            </w:r>
            <w:r w:rsidR="2CDEF215" w:rsidRPr="6A57C81E">
              <w:rPr>
                <w:rFonts w:ascii="Arial" w:hAnsi="Arial" w:cs="Arial"/>
              </w:rPr>
              <w:t>, supported by the WHO</w:t>
            </w:r>
            <w:r w:rsidR="28A28D33" w:rsidRPr="6A57C81E">
              <w:rPr>
                <w:rFonts w:ascii="Arial" w:hAnsi="Arial" w:cs="Arial"/>
              </w:rPr>
              <w:t xml:space="preserve">. </w:t>
            </w:r>
          </w:p>
          <w:p w14:paraId="55093C03" w14:textId="20619C8E" w:rsidR="00294DA0" w:rsidRPr="00A02D02" w:rsidRDefault="5E6F3EB6" w:rsidP="00F25B3B">
            <w:pPr>
              <w:spacing w:before="120" w:after="120" w:line="259" w:lineRule="auto"/>
              <w:rPr>
                <w:rFonts w:ascii="Arial" w:hAnsi="Arial" w:cs="Arial"/>
              </w:rPr>
            </w:pPr>
            <w:r w:rsidRPr="6A57C81E">
              <w:rPr>
                <w:rFonts w:ascii="Arial" w:eastAsia="Arial" w:hAnsi="Arial" w:cs="Arial"/>
              </w:rPr>
              <w:t>The Australian Centre for Disease Control (Australian CDC) is</w:t>
            </w:r>
            <w:r w:rsidR="149C33FF" w:rsidRPr="6A57C81E">
              <w:rPr>
                <w:rFonts w:ascii="Arial" w:eastAsia="Arial" w:hAnsi="Arial" w:cs="Arial"/>
              </w:rPr>
              <w:t xml:space="preserve"> continuing to</w:t>
            </w:r>
            <w:r w:rsidRPr="6A57C81E">
              <w:rPr>
                <w:rFonts w:ascii="Arial" w:eastAsia="Arial" w:hAnsi="Arial" w:cs="Arial"/>
              </w:rPr>
              <w:t xml:space="preserve"> work closely with WHO and other government agencies to </w:t>
            </w:r>
            <w:r w:rsidR="5910BEFC" w:rsidRPr="6A57C81E">
              <w:rPr>
                <w:rFonts w:ascii="Arial" w:eastAsia="Arial" w:hAnsi="Arial" w:cs="Arial"/>
              </w:rPr>
              <w:t xml:space="preserve">monitor the </w:t>
            </w:r>
            <w:r w:rsidR="34FCE149" w:rsidRPr="6A57C81E">
              <w:rPr>
                <w:rFonts w:ascii="Arial" w:eastAsia="Arial" w:hAnsi="Arial" w:cs="Arial"/>
              </w:rPr>
              <w:t>situation</w:t>
            </w:r>
            <w:r w:rsidR="4A7B41C8" w:rsidRPr="6A57C81E">
              <w:rPr>
                <w:rFonts w:ascii="Arial" w:eastAsia="Arial" w:hAnsi="Arial" w:cs="Arial"/>
              </w:rPr>
              <w:t>.</w:t>
            </w:r>
          </w:p>
          <w:p w14:paraId="1AA27E17" w14:textId="7874BABF" w:rsidR="00A70051" w:rsidRPr="00A02D02" w:rsidRDefault="52592783" w:rsidP="00F25B3B">
            <w:pPr>
              <w:pStyle w:val="ListBullet"/>
              <w:tabs>
                <w:tab w:val="clear" w:pos="360"/>
              </w:tabs>
              <w:spacing w:before="120" w:after="120"/>
              <w:ind w:left="0" w:firstLine="0"/>
              <w:rPr>
                <w:rFonts w:asciiTheme="minorHAnsi" w:eastAsiaTheme="minorEastAsia" w:hAnsiTheme="minorHAnsi" w:cstheme="minorBidi"/>
                <w:vertAlign w:val="superscript"/>
                <w:lang w:eastAsia="en-AU"/>
              </w:rPr>
            </w:pPr>
            <w:r w:rsidRPr="6A57C81E">
              <w:rPr>
                <w:rFonts w:asciiTheme="minorHAnsi" w:eastAsiaTheme="minorEastAsia" w:hAnsiTheme="minorHAnsi"/>
              </w:rPr>
              <w:t xml:space="preserve">WHO assesses the risk of the outbreak to be very high </w:t>
            </w:r>
            <w:r w:rsidR="3EEB3EFA" w:rsidRPr="6A57C81E">
              <w:rPr>
                <w:rFonts w:asciiTheme="minorHAnsi" w:eastAsiaTheme="minorEastAsia" w:hAnsiTheme="minorHAnsi"/>
              </w:rPr>
              <w:t xml:space="preserve">for </w:t>
            </w:r>
            <w:r w:rsidRPr="6A57C81E">
              <w:rPr>
                <w:rFonts w:asciiTheme="minorHAnsi" w:eastAsiaTheme="minorEastAsia" w:hAnsiTheme="minorHAnsi"/>
              </w:rPr>
              <w:t xml:space="preserve">DRC, high </w:t>
            </w:r>
            <w:r w:rsidR="76BEAE71" w:rsidRPr="6A57C81E">
              <w:rPr>
                <w:rFonts w:asciiTheme="minorHAnsi" w:eastAsiaTheme="minorEastAsia" w:hAnsiTheme="minorHAnsi"/>
              </w:rPr>
              <w:t>for</w:t>
            </w:r>
            <w:r w:rsidRPr="6A57C81E">
              <w:rPr>
                <w:rFonts w:asciiTheme="minorHAnsi" w:eastAsiaTheme="minorEastAsia" w:hAnsiTheme="minorHAnsi"/>
              </w:rPr>
              <w:t xml:space="preserve"> Uganda, high at the regional level, and low at the global lev</w:t>
            </w:r>
            <w:r w:rsidRPr="6A57C81E">
              <w:rPr>
                <w:rFonts w:asciiTheme="majorHAnsi" w:hAnsiTheme="majorHAnsi" w:cstheme="majorBidi"/>
              </w:rPr>
              <w:t>el.</w:t>
            </w:r>
            <w:r w:rsidR="2AD24A7F" w:rsidRPr="6A57C81E">
              <w:rPr>
                <w:rFonts w:asciiTheme="minorHAnsi" w:eastAsiaTheme="minorEastAsia" w:hAnsiTheme="minorHAnsi" w:cstheme="minorBidi"/>
                <w:vertAlign w:val="superscript"/>
                <w:lang w:eastAsia="en-AU"/>
              </w:rPr>
              <w:t>2</w:t>
            </w:r>
          </w:p>
          <w:p w14:paraId="766986B2" w14:textId="1409E6FD" w:rsidR="00A70051" w:rsidRPr="00A02D02" w:rsidRDefault="4F4F8884" w:rsidP="00F25B3B">
            <w:pPr>
              <w:spacing w:before="120" w:after="120" w:line="259" w:lineRule="auto"/>
              <w:rPr>
                <w:rFonts w:ascii="Arial" w:hAnsi="Arial" w:cs="Arial"/>
              </w:rPr>
            </w:pPr>
            <w:r w:rsidRPr="6A57C81E">
              <w:rPr>
                <w:rFonts w:ascii="Arial" w:hAnsi="Arial" w:cs="Arial"/>
              </w:rPr>
              <w:t>The risk to Australia remains low.</w:t>
            </w:r>
          </w:p>
        </w:tc>
      </w:tr>
      <w:tr w:rsidR="00DB6167" w14:paraId="307CA13D" w14:textId="77777777" w:rsidTr="3648F614">
        <w:tc>
          <w:tcPr>
            <w:tcW w:w="2570" w:type="dxa"/>
            <w:gridSpan w:val="2"/>
          </w:tcPr>
          <w:p w14:paraId="35C57588" w14:textId="16D3CC70" w:rsidR="0093415D" w:rsidRPr="0081143A" w:rsidRDefault="008B71B9">
            <w:pPr>
              <w:rPr>
                <w:b/>
              </w:rPr>
            </w:pPr>
            <w:r w:rsidRPr="0081143A">
              <w:rPr>
                <w:b/>
              </w:rPr>
              <w:t>CDC situation reassessment plan</w:t>
            </w:r>
          </w:p>
        </w:tc>
        <w:tc>
          <w:tcPr>
            <w:tcW w:w="6786" w:type="dxa"/>
          </w:tcPr>
          <w:p w14:paraId="3D92E44B" w14:textId="4AEA5B21" w:rsidR="007D3B4D" w:rsidRDefault="7309EDA4" w:rsidP="007D3B4D">
            <w:pPr>
              <w:pStyle w:val="ListBullet"/>
              <w:numPr>
                <w:ilvl w:val="0"/>
                <w:numId w:val="20"/>
              </w:numPr>
              <w:spacing w:before="120" w:after="120"/>
              <w:rPr>
                <w:rFonts w:eastAsia="Arial"/>
                <w:color w:val="000000" w:themeColor="text1"/>
              </w:rPr>
            </w:pPr>
            <w:r w:rsidRPr="136C98B1">
              <w:rPr>
                <w:rFonts w:eastAsia="Arial"/>
                <w:color w:val="000000" w:themeColor="text1"/>
              </w:rPr>
              <w:t xml:space="preserve">The risk to human health in Australia from </w:t>
            </w:r>
            <w:r w:rsidR="00B75BFF">
              <w:rPr>
                <w:rFonts w:eastAsia="Arial"/>
                <w:color w:val="000000" w:themeColor="text1"/>
              </w:rPr>
              <w:t>Bundibugyo virus disease (</w:t>
            </w:r>
            <w:r w:rsidRPr="24836CE0">
              <w:rPr>
                <w:rFonts w:eastAsia="Arial"/>
                <w:color w:val="000000" w:themeColor="text1"/>
              </w:rPr>
              <w:t>BVD</w:t>
            </w:r>
            <w:r w:rsidR="00B75BFF">
              <w:rPr>
                <w:rFonts w:eastAsia="Arial"/>
                <w:color w:val="000000" w:themeColor="text1"/>
              </w:rPr>
              <w:t>)</w:t>
            </w:r>
            <w:r w:rsidRPr="24836CE0">
              <w:rPr>
                <w:rFonts w:eastAsia="Arial"/>
                <w:color w:val="000000" w:themeColor="text1"/>
              </w:rPr>
              <w:t xml:space="preserve"> </w:t>
            </w:r>
            <w:r w:rsidR="000B7B27">
              <w:rPr>
                <w:rFonts w:eastAsia="Arial"/>
                <w:color w:val="000000" w:themeColor="text1"/>
              </w:rPr>
              <w:t>remains</w:t>
            </w:r>
            <w:r w:rsidRPr="136C98B1">
              <w:rPr>
                <w:rFonts w:eastAsia="Arial"/>
                <w:color w:val="000000" w:themeColor="text1"/>
              </w:rPr>
              <w:t xml:space="preserve"> low.</w:t>
            </w:r>
          </w:p>
          <w:p w14:paraId="0C10D924" w14:textId="3425CED9" w:rsidR="007D3B4D" w:rsidRPr="007D3B4D" w:rsidRDefault="00EF0339" w:rsidP="007D3B4D">
            <w:pPr>
              <w:pStyle w:val="ListBullet"/>
              <w:numPr>
                <w:ilvl w:val="0"/>
                <w:numId w:val="20"/>
              </w:numPr>
              <w:spacing w:before="120" w:after="120"/>
              <w:rPr>
                <w:rFonts w:eastAsia="Arial"/>
                <w:color w:val="000000" w:themeColor="text1"/>
              </w:rPr>
            </w:pPr>
            <w:r>
              <w:t>The Australian CDC will continue to monitor the situation internationally.</w:t>
            </w:r>
          </w:p>
          <w:p w14:paraId="733AC3F6" w14:textId="6B4164F4" w:rsidR="009C26F0" w:rsidRPr="007D3B4D" w:rsidRDefault="009C26F0" w:rsidP="007D3B4D">
            <w:pPr>
              <w:pStyle w:val="ListBullet"/>
              <w:numPr>
                <w:ilvl w:val="0"/>
                <w:numId w:val="20"/>
              </w:numPr>
              <w:spacing w:before="120" w:after="120"/>
              <w:rPr>
                <w:rFonts w:eastAsia="Arial"/>
                <w:color w:val="000000" w:themeColor="text1"/>
              </w:rPr>
            </w:pPr>
            <w:r w:rsidRPr="007D3B4D">
              <w:rPr>
                <w:rFonts w:eastAsia="Arial"/>
                <w:color w:val="000000" w:themeColor="text1"/>
              </w:rPr>
              <w:t xml:space="preserve">The risk will be reassessed </w:t>
            </w:r>
            <w:r w:rsidR="00C32702" w:rsidRPr="007D3B4D">
              <w:rPr>
                <w:rFonts w:eastAsia="Arial"/>
                <w:color w:val="000000" w:themeColor="text1"/>
              </w:rPr>
              <w:t>for e</w:t>
            </w:r>
            <w:r w:rsidR="00E81732" w:rsidRPr="007D3B4D">
              <w:rPr>
                <w:rFonts w:eastAsia="Arial"/>
                <w:color w:val="000000" w:themeColor="text1"/>
              </w:rPr>
              <w:t>vidence of</w:t>
            </w:r>
            <w:r w:rsidR="007D3B4D">
              <w:rPr>
                <w:rFonts w:eastAsia="Arial"/>
                <w:color w:val="000000" w:themeColor="text1"/>
              </w:rPr>
              <w:t xml:space="preserve"> </w:t>
            </w:r>
            <w:r w:rsidR="002B47AD" w:rsidRPr="007D3B4D">
              <w:rPr>
                <w:rFonts w:eastAsia="Arial"/>
                <w:color w:val="000000" w:themeColor="text1"/>
              </w:rPr>
              <w:t>escalating</w:t>
            </w:r>
            <w:r w:rsidR="00E81732" w:rsidRPr="007D3B4D">
              <w:rPr>
                <w:rFonts w:eastAsia="Arial"/>
                <w:color w:val="000000" w:themeColor="text1"/>
              </w:rPr>
              <w:t xml:space="preserve"> outbreak s</w:t>
            </w:r>
            <w:r w:rsidR="003126CE" w:rsidRPr="007D3B4D">
              <w:rPr>
                <w:rFonts w:eastAsia="Arial"/>
                <w:color w:val="000000" w:themeColor="text1"/>
              </w:rPr>
              <w:t>ize</w:t>
            </w:r>
            <w:r w:rsidR="007D3B4D">
              <w:rPr>
                <w:rFonts w:eastAsia="Arial"/>
                <w:color w:val="000000" w:themeColor="text1"/>
              </w:rPr>
              <w:t xml:space="preserve">, </w:t>
            </w:r>
            <w:r w:rsidR="00D94A0C" w:rsidRPr="007D3B4D">
              <w:rPr>
                <w:rFonts w:eastAsia="Arial"/>
                <w:color w:val="000000" w:themeColor="text1"/>
              </w:rPr>
              <w:t xml:space="preserve">changes to </w:t>
            </w:r>
            <w:r w:rsidR="003126CE" w:rsidRPr="007D3B4D">
              <w:rPr>
                <w:rFonts w:eastAsia="Arial"/>
                <w:color w:val="000000" w:themeColor="text1"/>
              </w:rPr>
              <w:t>characteristics</w:t>
            </w:r>
            <w:r w:rsidR="00E81732" w:rsidRPr="007D3B4D">
              <w:rPr>
                <w:rFonts w:eastAsia="Arial"/>
                <w:color w:val="000000" w:themeColor="text1"/>
              </w:rPr>
              <w:t xml:space="preserve"> or uncertainty</w:t>
            </w:r>
            <w:r w:rsidR="007D3B4D">
              <w:rPr>
                <w:rFonts w:eastAsia="Arial"/>
                <w:color w:val="000000" w:themeColor="text1"/>
              </w:rPr>
              <w:t xml:space="preserve">, </w:t>
            </w:r>
            <w:r w:rsidR="00E81732" w:rsidRPr="007D3B4D">
              <w:rPr>
                <w:rFonts w:eastAsia="Arial"/>
                <w:color w:val="000000" w:themeColor="text1"/>
              </w:rPr>
              <w:t>spread to new areas</w:t>
            </w:r>
            <w:r w:rsidR="00CE23AD" w:rsidRPr="007D3B4D">
              <w:rPr>
                <w:rFonts w:eastAsia="Arial"/>
                <w:color w:val="000000" w:themeColor="text1"/>
              </w:rPr>
              <w:t>,</w:t>
            </w:r>
            <w:r w:rsidR="00E81732" w:rsidRPr="007D3B4D">
              <w:rPr>
                <w:rFonts w:eastAsia="Arial"/>
                <w:color w:val="000000" w:themeColor="text1"/>
              </w:rPr>
              <w:t xml:space="preserve"> international travellers</w:t>
            </w:r>
            <w:r w:rsidR="00CE23AD" w:rsidRPr="007D3B4D">
              <w:rPr>
                <w:rFonts w:eastAsia="Arial"/>
                <w:color w:val="000000" w:themeColor="text1"/>
              </w:rPr>
              <w:t xml:space="preserve">, and/or </w:t>
            </w:r>
            <w:r w:rsidR="002B47AD" w:rsidRPr="007D3B4D">
              <w:rPr>
                <w:rFonts w:eastAsia="Arial"/>
                <w:color w:val="000000" w:themeColor="text1"/>
              </w:rPr>
              <w:t xml:space="preserve">major travel networks. </w:t>
            </w:r>
          </w:p>
        </w:tc>
      </w:tr>
      <w:tr w:rsidR="00DB6167" w14:paraId="7D626806" w14:textId="77777777" w:rsidTr="3648F614">
        <w:tc>
          <w:tcPr>
            <w:tcW w:w="2570" w:type="dxa"/>
            <w:gridSpan w:val="2"/>
          </w:tcPr>
          <w:p w14:paraId="38427827" w14:textId="631B7164" w:rsidR="0093415D" w:rsidRPr="0081143A" w:rsidRDefault="008B71B9">
            <w:pPr>
              <w:rPr>
                <w:b/>
              </w:rPr>
            </w:pPr>
            <w:r w:rsidRPr="0081143A">
              <w:rPr>
                <w:b/>
              </w:rPr>
              <w:t>Relevance to Australia</w:t>
            </w:r>
          </w:p>
        </w:tc>
        <w:tc>
          <w:tcPr>
            <w:tcW w:w="6786" w:type="dxa"/>
          </w:tcPr>
          <w:p w14:paraId="5CC59030" w14:textId="5B03CA61" w:rsidR="00CD57D9" w:rsidRPr="00447ECF" w:rsidRDefault="0010308B" w:rsidP="006636BE">
            <w:pPr>
              <w:pStyle w:val="ListBullet"/>
              <w:numPr>
                <w:ilvl w:val="0"/>
                <w:numId w:val="21"/>
              </w:numPr>
            </w:pPr>
            <w:r w:rsidRPr="00447ECF">
              <w:t xml:space="preserve">The current risk to human health in Australia </w:t>
            </w:r>
            <w:r w:rsidR="00090F02">
              <w:t xml:space="preserve">from BVD </w:t>
            </w:r>
            <w:r w:rsidR="000B7B27">
              <w:t>remains</w:t>
            </w:r>
            <w:r w:rsidRPr="00447ECF">
              <w:t xml:space="preserve"> low</w:t>
            </w:r>
            <w:r w:rsidR="008B04D7" w:rsidRPr="00447ECF">
              <w:t>, noting</w:t>
            </w:r>
            <w:r w:rsidR="008F2017" w:rsidRPr="00447ECF">
              <w:t>:</w:t>
            </w:r>
          </w:p>
          <w:p w14:paraId="67E27294" w14:textId="5E514CDF" w:rsidR="008B04D7" w:rsidRPr="008B04D7" w:rsidRDefault="008B04D7" w:rsidP="3648F614">
            <w:pPr>
              <w:pStyle w:val="ListBullet"/>
              <w:numPr>
                <w:ilvl w:val="1"/>
                <w:numId w:val="4"/>
              </w:numPr>
              <w:rPr>
                <w:rFonts w:eastAsiaTheme="minorEastAsia"/>
              </w:rPr>
            </w:pPr>
            <w:r w:rsidRPr="3648F614">
              <w:rPr>
                <w:rFonts w:eastAsiaTheme="minorEastAsia"/>
              </w:rPr>
              <w:lastRenderedPageBreak/>
              <w:t>The outbreak remains geographically concentrated in eastern DRC</w:t>
            </w:r>
            <w:r w:rsidR="00EA6EFE">
              <w:t xml:space="preserve"> but </w:t>
            </w:r>
            <w:r w:rsidR="7DC94D18">
              <w:t xml:space="preserve">is </w:t>
            </w:r>
            <w:r w:rsidR="00EA6EFE">
              <w:t>occurring in a complex epidemiological and humanitarian context</w:t>
            </w:r>
            <w:r w:rsidR="00E0779C">
              <w:t xml:space="preserve">. </w:t>
            </w:r>
          </w:p>
          <w:p w14:paraId="08C86E73" w14:textId="0C2CFC25" w:rsidR="002A329A" w:rsidRPr="002A329A" w:rsidRDefault="002A329A" w:rsidP="00477DCD">
            <w:pPr>
              <w:pStyle w:val="ListBullet"/>
              <w:numPr>
                <w:ilvl w:val="1"/>
                <w:numId w:val="4"/>
              </w:numPr>
              <w:rPr>
                <w:rFonts w:eastAsiaTheme="minorEastAsia"/>
              </w:rPr>
            </w:pPr>
            <w:r w:rsidRPr="4668838C">
              <w:rPr>
                <w:rFonts w:eastAsiaTheme="minorEastAsia"/>
              </w:rPr>
              <w:t>Transmission requires direct contact with infected body fluids, reducing likelihood of casual importation</w:t>
            </w:r>
            <w:r w:rsidR="00E0779C">
              <w:t xml:space="preserve">. </w:t>
            </w:r>
          </w:p>
          <w:p w14:paraId="69084596" w14:textId="00845B6D" w:rsidR="001C445C" w:rsidRPr="003101DA" w:rsidRDefault="5294DF86" w:rsidP="004819B1">
            <w:pPr>
              <w:pStyle w:val="ListBullet"/>
              <w:numPr>
                <w:ilvl w:val="0"/>
                <w:numId w:val="4"/>
              </w:numPr>
              <w:spacing w:before="120"/>
              <w:rPr>
                <w:kern w:val="2"/>
                <w:lang w:eastAsia="en-AU"/>
                <w14:ligatures w14:val="standardContextual"/>
              </w:rPr>
            </w:pPr>
            <w:r>
              <w:t xml:space="preserve">WHO </w:t>
            </w:r>
            <w:r w:rsidR="41766BDD">
              <w:t>continues to advi</w:t>
            </w:r>
            <w:r w:rsidR="00525837">
              <w:t>s</w:t>
            </w:r>
            <w:r w:rsidR="41766BDD">
              <w:t>e</w:t>
            </w:r>
            <w:r>
              <w:t xml:space="preserve"> that no country should close its borders or place any restrictions on travel and trade.</w:t>
            </w:r>
          </w:p>
        </w:tc>
      </w:tr>
    </w:tbl>
    <w:p w14:paraId="735BDBB4" w14:textId="31AAF0C2" w:rsidR="00170F09" w:rsidRDefault="008B71B9" w:rsidP="00ED15EF">
      <w:pPr>
        <w:pStyle w:val="Heading2"/>
      </w:pPr>
      <w:r>
        <w:lastRenderedPageBreak/>
        <w:t xml:space="preserve">Current </w:t>
      </w:r>
      <w:r w:rsidR="0097774B">
        <w:t>s</w:t>
      </w:r>
      <w:r>
        <w:t>ituation</w:t>
      </w:r>
    </w:p>
    <w:p w14:paraId="4960F880" w14:textId="6F584A16" w:rsidR="006C5AC0" w:rsidRPr="000763D9" w:rsidRDefault="00B7031A" w:rsidP="00E97E56">
      <w:pPr>
        <w:pStyle w:val="Heading3"/>
        <w:rPr>
          <w:vertAlign w:val="superscript"/>
        </w:rPr>
      </w:pPr>
      <w:r>
        <w:t>Case detection and reporting</w:t>
      </w:r>
    </w:p>
    <w:p w14:paraId="0AFA3064" w14:textId="2C0911D2" w:rsidR="00FF2DA0" w:rsidRPr="0079526A" w:rsidRDefault="00BD4593" w:rsidP="00524256">
      <w:pPr>
        <w:pStyle w:val="ListBullet"/>
        <w:numPr>
          <w:ilvl w:val="0"/>
          <w:numId w:val="34"/>
        </w:numPr>
        <w:spacing w:before="120" w:after="120" w:line="240" w:lineRule="auto"/>
        <w:ind w:left="357" w:hanging="357"/>
        <w:rPr>
          <w:rFonts w:asciiTheme="minorHAnsi" w:hAnsiTheme="minorHAnsi" w:cstheme="minorHAnsi"/>
          <w:vertAlign w:val="superscript"/>
          <w:lang w:eastAsia="en-AU"/>
        </w:rPr>
      </w:pPr>
      <w:r w:rsidRPr="0079526A">
        <w:rPr>
          <w:rFonts w:asciiTheme="minorHAnsi" w:hAnsiTheme="minorHAnsi" w:cstheme="minorHAnsi"/>
        </w:rPr>
        <w:t xml:space="preserve">For further information on </w:t>
      </w:r>
      <w:r w:rsidR="00522FD9" w:rsidRPr="0079526A">
        <w:rPr>
          <w:rFonts w:asciiTheme="minorHAnsi" w:hAnsiTheme="minorHAnsi" w:cstheme="minorHAnsi"/>
        </w:rPr>
        <w:t>earlier</w:t>
      </w:r>
      <w:r w:rsidRPr="0079526A">
        <w:rPr>
          <w:rFonts w:asciiTheme="minorHAnsi" w:hAnsiTheme="minorHAnsi" w:cstheme="minorHAnsi"/>
        </w:rPr>
        <w:t xml:space="preserve"> cases and</w:t>
      </w:r>
      <w:r w:rsidRPr="0079526A">
        <w:rPr>
          <w:rFonts w:asciiTheme="minorHAnsi" w:hAnsiTheme="minorHAnsi" w:cstheme="minorHAnsi"/>
          <w:lang w:eastAsia="en-AU"/>
        </w:rPr>
        <w:t xml:space="preserve"> public health response in </w:t>
      </w:r>
      <w:r w:rsidR="00F01A31" w:rsidRPr="0079526A">
        <w:rPr>
          <w:rFonts w:asciiTheme="minorHAnsi" w:hAnsiTheme="minorHAnsi" w:cstheme="minorHAnsi"/>
          <w:lang w:eastAsia="en-AU"/>
        </w:rPr>
        <w:t xml:space="preserve">the </w:t>
      </w:r>
      <w:r w:rsidRPr="0079526A">
        <w:rPr>
          <w:rFonts w:asciiTheme="minorHAnsi" w:hAnsiTheme="minorHAnsi" w:cstheme="minorHAnsi"/>
          <w:lang w:eastAsia="en-AU"/>
        </w:rPr>
        <w:t>DRC</w:t>
      </w:r>
      <w:r w:rsidR="00CB3C54" w:rsidRPr="0079526A">
        <w:rPr>
          <w:rFonts w:asciiTheme="minorHAnsi" w:hAnsiTheme="minorHAnsi" w:cstheme="minorHAnsi"/>
          <w:lang w:eastAsia="en-AU"/>
        </w:rPr>
        <w:t xml:space="preserve"> and Uganda</w:t>
      </w:r>
      <w:r w:rsidRPr="0079526A">
        <w:rPr>
          <w:rFonts w:asciiTheme="minorHAnsi" w:hAnsiTheme="minorHAnsi" w:cstheme="minorHAnsi"/>
          <w:lang w:eastAsia="en-AU"/>
        </w:rPr>
        <w:t xml:space="preserve">, please refer to the </w:t>
      </w:r>
      <w:hyperlink r:id="rId11">
        <w:r w:rsidRPr="0079526A">
          <w:rPr>
            <w:rStyle w:val="Hyperlink"/>
            <w:rFonts w:asciiTheme="minorHAnsi" w:hAnsiTheme="minorHAnsi" w:cstheme="minorHAnsi"/>
            <w:lang w:eastAsia="en-AU"/>
          </w:rPr>
          <w:t>previous situation report</w:t>
        </w:r>
      </w:hyperlink>
      <w:r w:rsidR="003C7945" w:rsidRPr="0079526A">
        <w:rPr>
          <w:rFonts w:asciiTheme="minorHAnsi" w:hAnsiTheme="minorHAnsi" w:cstheme="minorHAnsi"/>
          <w:lang w:eastAsia="en-AU"/>
        </w:rPr>
        <w:t>.</w:t>
      </w:r>
      <w:r w:rsidR="038CCF4A" w:rsidRPr="0079526A">
        <w:rPr>
          <w:rFonts w:asciiTheme="minorHAnsi" w:hAnsiTheme="minorHAnsi" w:cstheme="minorHAnsi"/>
          <w:vertAlign w:val="superscript"/>
          <w:lang w:eastAsia="en-AU"/>
        </w:rPr>
        <w:t>3</w:t>
      </w:r>
    </w:p>
    <w:p w14:paraId="419149D0" w14:textId="77777777" w:rsidR="00FF2DA0" w:rsidRPr="0079526A" w:rsidRDefault="004F4D8A" w:rsidP="00524256">
      <w:pPr>
        <w:pStyle w:val="ListBullet"/>
        <w:numPr>
          <w:ilvl w:val="0"/>
          <w:numId w:val="34"/>
        </w:numPr>
        <w:spacing w:before="120" w:after="120"/>
        <w:ind w:left="357" w:hanging="357"/>
        <w:rPr>
          <w:rFonts w:asciiTheme="minorHAnsi" w:hAnsiTheme="minorHAnsi" w:cstheme="minorHAnsi"/>
          <w:vertAlign w:val="superscript"/>
          <w:lang w:eastAsia="en-AU"/>
        </w:rPr>
      </w:pPr>
      <w:r w:rsidRPr="0079526A">
        <w:rPr>
          <w:rFonts w:asciiTheme="minorHAnsi" w:hAnsiTheme="minorHAnsi" w:cstheme="minorHAnsi"/>
        </w:rPr>
        <w:t xml:space="preserve">On 15 May 2026, an outbreak of severe illness with high mortality in </w:t>
      </w:r>
      <w:r w:rsidR="00A40A6C" w:rsidRPr="0079526A">
        <w:rPr>
          <w:rFonts w:asciiTheme="minorHAnsi" w:hAnsiTheme="minorHAnsi" w:cstheme="minorHAnsi"/>
        </w:rPr>
        <w:t xml:space="preserve">the </w:t>
      </w:r>
      <w:r w:rsidRPr="0079526A">
        <w:rPr>
          <w:rFonts w:asciiTheme="minorHAnsi" w:hAnsiTheme="minorHAnsi" w:cstheme="minorHAnsi"/>
        </w:rPr>
        <w:t>DRC was confirmed as Ebola disease caused by Bundibugyo virus. Limited cross-border spread to Uganda was reported.</w:t>
      </w:r>
      <w:r w:rsidR="0E020BB9" w:rsidRPr="0079526A">
        <w:rPr>
          <w:rFonts w:asciiTheme="minorHAnsi" w:hAnsiTheme="minorHAnsi" w:cstheme="minorHAnsi"/>
          <w:vertAlign w:val="superscript"/>
        </w:rPr>
        <w:t>4</w:t>
      </w:r>
    </w:p>
    <w:p w14:paraId="10D5B611" w14:textId="77777777" w:rsidR="00FF2DA0" w:rsidRPr="0079526A" w:rsidRDefault="004F4D8A" w:rsidP="00524256">
      <w:pPr>
        <w:pStyle w:val="ListBullet"/>
        <w:numPr>
          <w:ilvl w:val="0"/>
          <w:numId w:val="34"/>
        </w:numPr>
        <w:spacing w:before="120" w:after="120"/>
        <w:ind w:left="357" w:hanging="357"/>
        <w:rPr>
          <w:rFonts w:asciiTheme="minorHAnsi" w:hAnsiTheme="minorHAnsi" w:cstheme="minorHAnsi"/>
          <w:vertAlign w:val="superscript"/>
          <w:lang w:eastAsia="en-AU"/>
        </w:rPr>
      </w:pPr>
      <w:r w:rsidRPr="0079526A">
        <w:rPr>
          <w:rFonts w:asciiTheme="minorHAnsi" w:hAnsiTheme="minorHAnsi" w:cstheme="minorHAnsi"/>
        </w:rPr>
        <w:t>On 16 May, WHO declared the outbreak a PHEIC</w:t>
      </w:r>
      <w:r w:rsidR="003C7945" w:rsidRPr="0079526A">
        <w:rPr>
          <w:rFonts w:asciiTheme="minorHAnsi" w:hAnsiTheme="minorHAnsi" w:cstheme="minorHAnsi"/>
        </w:rPr>
        <w:t>.</w:t>
      </w:r>
      <w:r w:rsidR="20D34D25" w:rsidRPr="0079526A">
        <w:rPr>
          <w:rFonts w:asciiTheme="minorHAnsi" w:hAnsiTheme="minorHAnsi" w:cstheme="minorHAnsi"/>
          <w:vertAlign w:val="superscript"/>
        </w:rPr>
        <w:t>4</w:t>
      </w:r>
    </w:p>
    <w:p w14:paraId="5BC81434" w14:textId="7E229C5E" w:rsidR="00AE532D" w:rsidRPr="0079526A" w:rsidRDefault="678544B3" w:rsidP="00524256">
      <w:pPr>
        <w:pStyle w:val="ListBullet"/>
        <w:numPr>
          <w:ilvl w:val="0"/>
          <w:numId w:val="34"/>
        </w:numPr>
        <w:spacing w:before="120" w:after="120"/>
        <w:ind w:left="357" w:hanging="357"/>
        <w:rPr>
          <w:rFonts w:asciiTheme="minorHAnsi" w:hAnsiTheme="minorHAnsi" w:cstheme="minorHAnsi"/>
          <w:vertAlign w:val="superscript"/>
          <w:lang w:eastAsia="en-AU"/>
        </w:rPr>
      </w:pPr>
      <w:r w:rsidRPr="0079526A">
        <w:rPr>
          <w:rFonts w:asciiTheme="minorHAnsi" w:eastAsiaTheme="minorEastAsia" w:hAnsiTheme="minorHAnsi" w:cstheme="minorHAnsi"/>
        </w:rPr>
        <w:t>As of 2</w:t>
      </w:r>
      <w:r w:rsidR="00D62B73" w:rsidRPr="0079526A">
        <w:rPr>
          <w:rFonts w:asciiTheme="minorHAnsi" w:eastAsiaTheme="minorEastAsia" w:hAnsiTheme="minorHAnsi" w:cstheme="minorHAnsi"/>
        </w:rPr>
        <w:t>5</w:t>
      </w:r>
      <w:r w:rsidRPr="0079526A">
        <w:rPr>
          <w:rFonts w:asciiTheme="minorHAnsi" w:eastAsiaTheme="minorEastAsia" w:hAnsiTheme="minorHAnsi" w:cstheme="minorHAnsi"/>
        </w:rPr>
        <w:t xml:space="preserve"> May 2026, 101 confirmed </w:t>
      </w:r>
      <w:r w:rsidR="7AB41D60" w:rsidRPr="0079526A">
        <w:rPr>
          <w:rFonts w:asciiTheme="minorHAnsi" w:eastAsiaTheme="minorEastAsia" w:hAnsiTheme="minorHAnsi" w:cstheme="minorHAnsi"/>
        </w:rPr>
        <w:t xml:space="preserve">cases </w:t>
      </w:r>
      <w:r w:rsidR="3BC9939D" w:rsidRPr="0079526A">
        <w:rPr>
          <w:rFonts w:asciiTheme="minorHAnsi" w:eastAsiaTheme="minorEastAsia" w:hAnsiTheme="minorHAnsi" w:cstheme="minorHAnsi"/>
        </w:rPr>
        <w:t xml:space="preserve">including 10 confirmed deaths </w:t>
      </w:r>
      <w:r w:rsidR="7EFD995B" w:rsidRPr="0079526A">
        <w:rPr>
          <w:rFonts w:asciiTheme="minorHAnsi" w:eastAsiaTheme="minorEastAsia" w:hAnsiTheme="minorHAnsi" w:cstheme="minorHAnsi"/>
        </w:rPr>
        <w:t xml:space="preserve">and more than 900 suspected cases </w:t>
      </w:r>
      <w:r w:rsidRPr="0079526A">
        <w:rPr>
          <w:rFonts w:asciiTheme="minorHAnsi" w:eastAsiaTheme="minorEastAsia" w:hAnsiTheme="minorHAnsi" w:cstheme="minorHAnsi"/>
        </w:rPr>
        <w:t xml:space="preserve">have been </w:t>
      </w:r>
      <w:r w:rsidR="2178BB98" w:rsidRPr="0079526A">
        <w:rPr>
          <w:rFonts w:asciiTheme="minorHAnsi" w:eastAsiaTheme="minorEastAsia" w:hAnsiTheme="minorHAnsi" w:cstheme="minorHAnsi"/>
        </w:rPr>
        <w:t xml:space="preserve">reported </w:t>
      </w:r>
      <w:r w:rsidRPr="0079526A">
        <w:rPr>
          <w:rFonts w:asciiTheme="minorHAnsi" w:eastAsiaTheme="minorEastAsia" w:hAnsiTheme="minorHAnsi" w:cstheme="minorHAnsi"/>
        </w:rPr>
        <w:t xml:space="preserve">so far in </w:t>
      </w:r>
      <w:r w:rsidR="63E42196" w:rsidRPr="0079526A">
        <w:rPr>
          <w:rFonts w:asciiTheme="minorHAnsi" w:eastAsiaTheme="minorEastAsia" w:hAnsiTheme="minorHAnsi" w:cstheme="minorHAnsi"/>
        </w:rPr>
        <w:t>DRC,</w:t>
      </w:r>
      <w:r w:rsidR="0FF0ECA0" w:rsidRPr="0079526A">
        <w:rPr>
          <w:rFonts w:asciiTheme="minorHAnsi" w:eastAsiaTheme="minorEastAsia" w:hAnsiTheme="minorHAnsi" w:cstheme="minorHAnsi"/>
        </w:rPr>
        <w:t xml:space="preserve"> and seve</w:t>
      </w:r>
      <w:r w:rsidR="3C2EFB40" w:rsidRPr="0079526A">
        <w:rPr>
          <w:rFonts w:asciiTheme="minorHAnsi" w:eastAsiaTheme="minorEastAsia" w:hAnsiTheme="minorHAnsi" w:cstheme="minorHAnsi"/>
        </w:rPr>
        <w:t xml:space="preserve">n </w:t>
      </w:r>
      <w:r w:rsidR="3166E977" w:rsidRPr="0079526A">
        <w:rPr>
          <w:rFonts w:asciiTheme="minorHAnsi" w:eastAsiaTheme="minorEastAsia" w:hAnsiTheme="minorHAnsi" w:cstheme="minorHAnsi"/>
        </w:rPr>
        <w:t xml:space="preserve">confirmed cases </w:t>
      </w:r>
      <w:r w:rsidR="5DC2165C" w:rsidRPr="0079526A">
        <w:rPr>
          <w:rFonts w:asciiTheme="minorHAnsi" w:eastAsiaTheme="minorEastAsia" w:hAnsiTheme="minorHAnsi" w:cstheme="minorHAnsi"/>
        </w:rPr>
        <w:t xml:space="preserve">including one confirmed death </w:t>
      </w:r>
      <w:r w:rsidR="3166E977" w:rsidRPr="0079526A">
        <w:rPr>
          <w:rFonts w:asciiTheme="minorHAnsi" w:eastAsiaTheme="minorEastAsia" w:hAnsiTheme="minorHAnsi" w:cstheme="minorHAnsi"/>
        </w:rPr>
        <w:t xml:space="preserve">have been </w:t>
      </w:r>
      <w:r w:rsidR="20565461" w:rsidRPr="0079526A">
        <w:rPr>
          <w:rFonts w:asciiTheme="minorHAnsi" w:eastAsiaTheme="minorEastAsia" w:hAnsiTheme="minorHAnsi" w:cstheme="minorHAnsi"/>
        </w:rPr>
        <w:t>report</w:t>
      </w:r>
      <w:r w:rsidR="3166E977" w:rsidRPr="0079526A">
        <w:rPr>
          <w:rFonts w:asciiTheme="minorHAnsi" w:eastAsiaTheme="minorEastAsia" w:hAnsiTheme="minorHAnsi" w:cstheme="minorHAnsi"/>
        </w:rPr>
        <w:t xml:space="preserve">ed </w:t>
      </w:r>
      <w:r w:rsidR="3C2EFB40" w:rsidRPr="0079526A">
        <w:rPr>
          <w:rFonts w:asciiTheme="minorHAnsi" w:eastAsiaTheme="minorEastAsia" w:hAnsiTheme="minorHAnsi" w:cstheme="minorHAnsi"/>
        </w:rPr>
        <w:t>in Uganda</w:t>
      </w:r>
      <w:r w:rsidRPr="0079526A">
        <w:rPr>
          <w:rFonts w:asciiTheme="minorHAnsi" w:hAnsiTheme="minorHAnsi" w:cstheme="minorHAnsi"/>
        </w:rPr>
        <w:t>.</w:t>
      </w:r>
      <w:r w:rsidRPr="0079526A">
        <w:rPr>
          <w:rFonts w:asciiTheme="minorHAnsi" w:hAnsiTheme="minorHAnsi" w:cstheme="minorHAnsi"/>
          <w:vertAlign w:val="superscript"/>
        </w:rPr>
        <w:t>1</w:t>
      </w:r>
    </w:p>
    <w:p w14:paraId="3D1595CC" w14:textId="1776F14C" w:rsidR="00EC7885" w:rsidRPr="00AE532D" w:rsidRDefault="00EC7885" w:rsidP="00524256">
      <w:pPr>
        <w:pStyle w:val="ListBullet"/>
        <w:numPr>
          <w:ilvl w:val="0"/>
          <w:numId w:val="34"/>
        </w:numPr>
        <w:spacing w:before="120" w:after="120"/>
        <w:ind w:left="357" w:hanging="357"/>
        <w:rPr>
          <w:rFonts w:asciiTheme="minorHAnsi" w:hAnsiTheme="minorHAnsi" w:cstheme="minorBidi"/>
          <w:vertAlign w:val="superscript"/>
          <w:lang w:eastAsia="en-AU"/>
        </w:rPr>
      </w:pPr>
      <w:r w:rsidRPr="0079526A">
        <w:rPr>
          <w:rFonts w:asciiTheme="minorHAnsi" w:hAnsiTheme="minorHAnsi" w:cstheme="minorHAnsi"/>
          <w:lang w:val="en-US"/>
        </w:rPr>
        <w:t>Case numbers are expected to change and are indicative only. Current evidence suggests there remains undetected transmission</w:t>
      </w:r>
      <w:r w:rsidRPr="00AE532D">
        <w:rPr>
          <w:lang w:val="en-US"/>
        </w:rPr>
        <w:t xml:space="preserve"> and ongoing spread in </w:t>
      </w:r>
      <w:r w:rsidR="005705E4" w:rsidRPr="00AE532D">
        <w:rPr>
          <w:lang w:val="en-US"/>
        </w:rPr>
        <w:t xml:space="preserve">the </w:t>
      </w:r>
      <w:r w:rsidRPr="00AE532D">
        <w:rPr>
          <w:lang w:val="en-US"/>
        </w:rPr>
        <w:t xml:space="preserve">DRC. </w:t>
      </w:r>
    </w:p>
    <w:p w14:paraId="4971A838" w14:textId="3423ECE0" w:rsidR="00DA35F1" w:rsidRPr="00EA172A" w:rsidRDefault="0C89E0E7" w:rsidP="6A57C81E">
      <w:pPr>
        <w:pStyle w:val="Heading3"/>
        <w:spacing w:line="259" w:lineRule="auto"/>
      </w:pPr>
      <w:r>
        <w:t>Pub</w:t>
      </w:r>
      <w:r w:rsidR="00EA172A">
        <w:t>l</w:t>
      </w:r>
      <w:r>
        <w:t>ic health response</w:t>
      </w:r>
    </w:p>
    <w:p w14:paraId="27E6F006" w14:textId="34E2D806" w:rsidR="00BD70D5" w:rsidRDefault="00280C22" w:rsidP="00CA522A">
      <w:pPr>
        <w:pStyle w:val="ListBullet"/>
        <w:numPr>
          <w:ilvl w:val="0"/>
          <w:numId w:val="25"/>
        </w:numPr>
        <w:spacing w:before="120" w:after="120"/>
        <w:rPr>
          <w:rFonts w:asciiTheme="majorHAnsi" w:hAnsiTheme="majorHAnsi" w:cstheme="majorBidi"/>
        </w:rPr>
      </w:pPr>
      <w:r w:rsidRPr="00BD70D5">
        <w:rPr>
          <w:rFonts w:asciiTheme="majorHAnsi" w:hAnsiTheme="majorHAnsi" w:cstheme="majorBidi"/>
        </w:rPr>
        <w:t xml:space="preserve">The Australian CDC </w:t>
      </w:r>
      <w:r w:rsidR="009A3CCF" w:rsidRPr="00BD70D5">
        <w:rPr>
          <w:rFonts w:asciiTheme="majorHAnsi" w:hAnsiTheme="majorHAnsi" w:cstheme="majorBidi"/>
        </w:rPr>
        <w:t>continues to work</w:t>
      </w:r>
      <w:r w:rsidRPr="00BD70D5">
        <w:rPr>
          <w:rFonts w:asciiTheme="majorHAnsi" w:hAnsiTheme="majorHAnsi" w:cstheme="majorBidi"/>
        </w:rPr>
        <w:t xml:space="preserve"> closely with </w:t>
      </w:r>
      <w:r w:rsidR="00610FD6" w:rsidRPr="00BD70D5">
        <w:rPr>
          <w:rFonts w:asciiTheme="majorHAnsi" w:hAnsiTheme="majorHAnsi" w:cstheme="majorBidi"/>
        </w:rPr>
        <w:t xml:space="preserve">the </w:t>
      </w:r>
      <w:r w:rsidRPr="00BD70D5">
        <w:rPr>
          <w:rFonts w:asciiTheme="majorHAnsi" w:hAnsiTheme="majorHAnsi" w:cstheme="majorBidi"/>
        </w:rPr>
        <w:t xml:space="preserve">WHO and </w:t>
      </w:r>
      <w:r w:rsidR="00FF24BB" w:rsidRPr="00BD70D5">
        <w:rPr>
          <w:rFonts w:asciiTheme="majorHAnsi" w:hAnsiTheme="majorHAnsi" w:cstheme="majorBidi"/>
        </w:rPr>
        <w:t>Australian</w:t>
      </w:r>
      <w:r w:rsidRPr="00BD70D5">
        <w:rPr>
          <w:rFonts w:asciiTheme="majorHAnsi" w:hAnsiTheme="majorHAnsi" w:cstheme="majorBidi"/>
        </w:rPr>
        <w:t xml:space="preserve"> government agencies to monitor the situation</w:t>
      </w:r>
      <w:r w:rsidR="00155F50" w:rsidRPr="00BD70D5">
        <w:rPr>
          <w:rFonts w:asciiTheme="majorHAnsi" w:hAnsiTheme="majorHAnsi" w:cstheme="majorBidi"/>
        </w:rPr>
        <w:t xml:space="preserve">. </w:t>
      </w:r>
      <w:r w:rsidR="631A255A" w:rsidRPr="00BD70D5">
        <w:rPr>
          <w:rFonts w:asciiTheme="majorHAnsi" w:hAnsiTheme="majorHAnsi" w:cstheme="majorBidi"/>
        </w:rPr>
        <w:t xml:space="preserve">Australia has </w:t>
      </w:r>
      <w:r w:rsidR="711FBDC1" w:rsidRPr="00BD70D5">
        <w:rPr>
          <w:rFonts w:asciiTheme="majorHAnsi" w:hAnsiTheme="majorHAnsi" w:cstheme="majorBidi"/>
        </w:rPr>
        <w:t>s</w:t>
      </w:r>
      <w:r w:rsidR="0086425C" w:rsidRPr="00BD70D5">
        <w:rPr>
          <w:rFonts w:asciiTheme="majorHAnsi" w:hAnsiTheme="majorHAnsi" w:cstheme="majorBidi"/>
        </w:rPr>
        <w:t xml:space="preserve">trong border health measures </w:t>
      </w:r>
      <w:r w:rsidR="00FB3580" w:rsidRPr="00BD70D5">
        <w:rPr>
          <w:rFonts w:asciiTheme="majorHAnsi" w:hAnsiTheme="majorHAnsi" w:cstheme="majorBidi"/>
        </w:rPr>
        <w:t xml:space="preserve">in place </w:t>
      </w:r>
      <w:r w:rsidR="0086425C" w:rsidRPr="00BD70D5">
        <w:rPr>
          <w:rFonts w:asciiTheme="majorHAnsi" w:hAnsiTheme="majorHAnsi" w:cstheme="majorBidi"/>
        </w:rPr>
        <w:t xml:space="preserve">to screen for people who may be symptomatic with very serious communicable diseases like Ebola. </w:t>
      </w:r>
      <w:r w:rsidR="00BD70D5" w:rsidRPr="00BD70D5">
        <w:rPr>
          <w:rFonts w:asciiTheme="majorHAnsi" w:hAnsiTheme="majorHAnsi" w:cstheme="majorBidi"/>
        </w:rPr>
        <w:t xml:space="preserve">Incoming travellers who have signs or symptoms of Ebola disease are assessed and if required will be referred for appropriate medical care and management. </w:t>
      </w:r>
    </w:p>
    <w:p w14:paraId="1D180EFB" w14:textId="30B4ECA3" w:rsidR="00C21CC6" w:rsidRPr="00BD70D5" w:rsidRDefault="00FB3580" w:rsidP="00CA522A">
      <w:pPr>
        <w:pStyle w:val="ListBullet"/>
        <w:numPr>
          <w:ilvl w:val="0"/>
          <w:numId w:val="25"/>
        </w:numPr>
        <w:spacing w:before="120" w:after="120"/>
        <w:rPr>
          <w:rFonts w:asciiTheme="majorHAnsi" w:hAnsiTheme="majorHAnsi" w:cstheme="majorBidi"/>
        </w:rPr>
      </w:pPr>
      <w:r w:rsidRPr="00BD70D5">
        <w:rPr>
          <w:rFonts w:asciiTheme="majorHAnsi" w:hAnsiTheme="majorHAnsi" w:cstheme="majorBidi"/>
        </w:rPr>
        <w:t>H</w:t>
      </w:r>
      <w:r w:rsidR="0034643D" w:rsidRPr="00BD70D5">
        <w:rPr>
          <w:rFonts w:asciiTheme="majorHAnsi" w:hAnsiTheme="majorHAnsi" w:cstheme="majorBidi"/>
        </w:rPr>
        <w:t>ealth authorities</w:t>
      </w:r>
      <w:r w:rsidR="00364FD7" w:rsidRPr="00BD70D5">
        <w:rPr>
          <w:rFonts w:asciiTheme="majorHAnsi" w:hAnsiTheme="majorHAnsi" w:cstheme="majorBidi"/>
        </w:rPr>
        <w:t xml:space="preserve"> </w:t>
      </w:r>
      <w:r w:rsidR="0034643D" w:rsidRPr="00BD70D5">
        <w:rPr>
          <w:rFonts w:asciiTheme="majorHAnsi" w:hAnsiTheme="majorHAnsi" w:cstheme="majorBidi"/>
        </w:rPr>
        <w:t xml:space="preserve">in </w:t>
      </w:r>
      <w:r w:rsidR="00A3167C" w:rsidRPr="00BD70D5">
        <w:rPr>
          <w:rFonts w:asciiTheme="majorHAnsi" w:hAnsiTheme="majorHAnsi" w:cstheme="majorBidi"/>
        </w:rPr>
        <w:t xml:space="preserve">both </w:t>
      </w:r>
      <w:r w:rsidR="0034643D" w:rsidRPr="00BD70D5">
        <w:rPr>
          <w:rFonts w:asciiTheme="majorHAnsi" w:hAnsiTheme="majorHAnsi" w:cstheme="majorBidi"/>
        </w:rPr>
        <w:t>DRC</w:t>
      </w:r>
      <w:r w:rsidR="00A3167C" w:rsidRPr="00BD70D5">
        <w:rPr>
          <w:rFonts w:asciiTheme="majorHAnsi" w:hAnsiTheme="majorHAnsi" w:cstheme="majorBidi"/>
        </w:rPr>
        <w:t xml:space="preserve"> and Uganda are implementing public health measures</w:t>
      </w:r>
      <w:r w:rsidR="00F218FA" w:rsidRPr="00BD70D5">
        <w:rPr>
          <w:rFonts w:asciiTheme="majorHAnsi" w:hAnsiTheme="majorHAnsi" w:cstheme="majorBidi"/>
        </w:rPr>
        <w:t>, including coordination</w:t>
      </w:r>
      <w:r w:rsidR="00ED1BB6" w:rsidRPr="00BD70D5">
        <w:rPr>
          <w:rFonts w:asciiTheme="majorHAnsi" w:hAnsiTheme="majorHAnsi" w:cstheme="majorBidi"/>
        </w:rPr>
        <w:t xml:space="preserve"> </w:t>
      </w:r>
      <w:r w:rsidR="006A63F3" w:rsidRPr="00BD70D5">
        <w:rPr>
          <w:rFonts w:asciiTheme="majorHAnsi" w:hAnsiTheme="majorHAnsi" w:cstheme="majorBidi"/>
        </w:rPr>
        <w:t>through</w:t>
      </w:r>
      <w:r w:rsidR="00ED1BB6" w:rsidRPr="00BD70D5">
        <w:rPr>
          <w:rFonts w:asciiTheme="majorHAnsi" w:hAnsiTheme="majorHAnsi" w:cstheme="majorBidi"/>
        </w:rPr>
        <w:t xml:space="preserve"> </w:t>
      </w:r>
      <w:r w:rsidR="009851A8" w:rsidRPr="00BD70D5">
        <w:rPr>
          <w:rFonts w:asciiTheme="majorHAnsi" w:hAnsiTheme="majorHAnsi" w:cstheme="majorBidi"/>
        </w:rPr>
        <w:t>emergency meetings and deployment of</w:t>
      </w:r>
      <w:r w:rsidR="00ED1BB6" w:rsidRPr="00BD70D5">
        <w:rPr>
          <w:rFonts w:asciiTheme="majorHAnsi" w:hAnsiTheme="majorHAnsi" w:cstheme="majorBidi"/>
        </w:rPr>
        <w:t xml:space="preserve"> rapid response teams</w:t>
      </w:r>
      <w:r w:rsidR="00F218FA" w:rsidRPr="00BD70D5">
        <w:rPr>
          <w:rFonts w:asciiTheme="majorHAnsi" w:hAnsiTheme="majorHAnsi" w:cstheme="majorBidi"/>
        </w:rPr>
        <w:t>,</w:t>
      </w:r>
      <w:r w:rsidR="009851A8" w:rsidRPr="00BD70D5">
        <w:rPr>
          <w:rFonts w:asciiTheme="majorHAnsi" w:hAnsiTheme="majorHAnsi" w:cstheme="majorBidi"/>
        </w:rPr>
        <w:t xml:space="preserve"> epidemiological</w:t>
      </w:r>
      <w:r w:rsidR="00F218FA" w:rsidRPr="00BD70D5">
        <w:rPr>
          <w:rFonts w:asciiTheme="majorHAnsi" w:hAnsiTheme="majorHAnsi" w:cstheme="majorBidi"/>
        </w:rPr>
        <w:t xml:space="preserve"> surveillance, </w:t>
      </w:r>
      <w:r w:rsidR="008B427C" w:rsidRPr="00BD70D5">
        <w:rPr>
          <w:rFonts w:asciiTheme="majorHAnsi" w:hAnsiTheme="majorHAnsi" w:cstheme="majorBidi"/>
        </w:rPr>
        <w:t>diagnostic</w:t>
      </w:r>
      <w:r w:rsidR="00713FAE" w:rsidRPr="00BD70D5">
        <w:rPr>
          <w:rFonts w:asciiTheme="majorHAnsi" w:hAnsiTheme="majorHAnsi" w:cstheme="majorBidi"/>
        </w:rPr>
        <w:t xml:space="preserve"> </w:t>
      </w:r>
      <w:r w:rsidR="00880B08" w:rsidRPr="00BD70D5">
        <w:rPr>
          <w:rFonts w:asciiTheme="majorHAnsi" w:hAnsiTheme="majorHAnsi" w:cstheme="majorBidi"/>
        </w:rPr>
        <w:t>services</w:t>
      </w:r>
      <w:r w:rsidR="005E2914" w:rsidRPr="00BD70D5">
        <w:rPr>
          <w:rFonts w:asciiTheme="majorHAnsi" w:hAnsiTheme="majorHAnsi" w:cstheme="majorBidi"/>
        </w:rPr>
        <w:t>, infection prevention</w:t>
      </w:r>
      <w:r w:rsidR="00880B08" w:rsidRPr="00BD70D5">
        <w:rPr>
          <w:rFonts w:asciiTheme="majorHAnsi" w:hAnsiTheme="majorHAnsi" w:cstheme="majorBidi"/>
        </w:rPr>
        <w:t xml:space="preserve"> and control</w:t>
      </w:r>
      <w:r w:rsidR="00262020" w:rsidRPr="00BD70D5">
        <w:rPr>
          <w:rFonts w:asciiTheme="majorHAnsi" w:hAnsiTheme="majorHAnsi" w:cstheme="majorBidi"/>
        </w:rPr>
        <w:t xml:space="preserve"> measures</w:t>
      </w:r>
      <w:r w:rsidR="004610BB" w:rsidRPr="00BD70D5">
        <w:rPr>
          <w:rFonts w:asciiTheme="majorHAnsi" w:hAnsiTheme="majorHAnsi" w:cstheme="majorBidi"/>
        </w:rPr>
        <w:t xml:space="preserve">, </w:t>
      </w:r>
      <w:r w:rsidR="00AF0ED3" w:rsidRPr="00BD70D5">
        <w:rPr>
          <w:rFonts w:asciiTheme="majorHAnsi" w:hAnsiTheme="majorHAnsi" w:cstheme="majorBidi"/>
        </w:rPr>
        <w:t>case</w:t>
      </w:r>
      <w:r w:rsidR="007D480D" w:rsidRPr="00BD70D5">
        <w:rPr>
          <w:rFonts w:asciiTheme="majorHAnsi" w:hAnsiTheme="majorHAnsi" w:cstheme="majorBidi"/>
        </w:rPr>
        <w:t xml:space="preserve"> and </w:t>
      </w:r>
      <w:r w:rsidR="00AF0ED3" w:rsidRPr="00BD70D5">
        <w:rPr>
          <w:rFonts w:asciiTheme="majorHAnsi" w:hAnsiTheme="majorHAnsi" w:cstheme="majorBidi"/>
        </w:rPr>
        <w:t>contact management</w:t>
      </w:r>
      <w:r w:rsidR="004610BB" w:rsidRPr="00BD70D5">
        <w:rPr>
          <w:rFonts w:asciiTheme="majorHAnsi" w:hAnsiTheme="majorHAnsi" w:cstheme="majorBidi"/>
        </w:rPr>
        <w:t>, risk communication</w:t>
      </w:r>
      <w:r w:rsidR="00556574" w:rsidRPr="00BD70D5">
        <w:rPr>
          <w:rFonts w:asciiTheme="majorHAnsi" w:hAnsiTheme="majorHAnsi" w:cstheme="majorBidi"/>
        </w:rPr>
        <w:t>,</w:t>
      </w:r>
      <w:r w:rsidR="001F75DB" w:rsidRPr="00BD70D5">
        <w:rPr>
          <w:rFonts w:asciiTheme="majorHAnsi" w:hAnsiTheme="majorHAnsi" w:cstheme="majorBidi"/>
        </w:rPr>
        <w:t xml:space="preserve"> and community engagement.</w:t>
      </w:r>
    </w:p>
    <w:p w14:paraId="443D3F59" w14:textId="70418855" w:rsidR="001868A5" w:rsidRDefault="33017E6A" w:rsidP="001868A5">
      <w:pPr>
        <w:pStyle w:val="ListBullet"/>
        <w:numPr>
          <w:ilvl w:val="0"/>
          <w:numId w:val="25"/>
        </w:numPr>
        <w:spacing w:before="120" w:after="120"/>
        <w:rPr>
          <w:rFonts w:asciiTheme="majorHAnsi" w:hAnsiTheme="majorHAnsi" w:cstheme="majorBidi"/>
        </w:rPr>
      </w:pPr>
      <w:r w:rsidRPr="00C21CC6">
        <w:rPr>
          <w:rFonts w:asciiTheme="majorHAnsi" w:hAnsiTheme="majorHAnsi" w:cstheme="majorBidi"/>
        </w:rPr>
        <w:t>The</w:t>
      </w:r>
      <w:r w:rsidR="00BE12BA" w:rsidRPr="00C21CC6">
        <w:rPr>
          <w:rFonts w:asciiTheme="majorHAnsi" w:hAnsiTheme="majorHAnsi" w:cstheme="majorBidi"/>
        </w:rPr>
        <w:t xml:space="preserve"> WHO is </w:t>
      </w:r>
      <w:r w:rsidR="009B0C90" w:rsidRPr="00C21CC6">
        <w:rPr>
          <w:rFonts w:asciiTheme="majorHAnsi" w:hAnsiTheme="majorHAnsi" w:cstheme="majorBidi"/>
        </w:rPr>
        <w:t>supporting the national authorities in</w:t>
      </w:r>
      <w:r w:rsidR="00BE12BA" w:rsidRPr="00C21CC6">
        <w:rPr>
          <w:rFonts w:asciiTheme="majorHAnsi" w:hAnsiTheme="majorHAnsi" w:cstheme="majorBidi"/>
        </w:rPr>
        <w:t xml:space="preserve"> </w:t>
      </w:r>
      <w:r w:rsidR="00556574" w:rsidRPr="00C21CC6">
        <w:rPr>
          <w:rFonts w:asciiTheme="majorHAnsi" w:hAnsiTheme="majorHAnsi" w:cstheme="majorBidi"/>
        </w:rPr>
        <w:t xml:space="preserve">the </w:t>
      </w:r>
      <w:r w:rsidR="000D6CE9" w:rsidRPr="00C21CC6">
        <w:rPr>
          <w:rFonts w:asciiTheme="majorHAnsi" w:hAnsiTheme="majorHAnsi" w:cstheme="majorBidi"/>
        </w:rPr>
        <w:t>DRC and Uganda</w:t>
      </w:r>
      <w:r w:rsidR="00BE12BA" w:rsidRPr="00C21CC6">
        <w:rPr>
          <w:rFonts w:asciiTheme="majorHAnsi" w:hAnsiTheme="majorHAnsi" w:cstheme="majorBidi"/>
        </w:rPr>
        <w:t xml:space="preserve"> </w:t>
      </w:r>
      <w:r w:rsidR="009D0FF5" w:rsidRPr="00C21CC6">
        <w:rPr>
          <w:rFonts w:asciiTheme="majorHAnsi" w:hAnsiTheme="majorHAnsi" w:cstheme="majorBidi"/>
        </w:rPr>
        <w:t xml:space="preserve">to strengthen </w:t>
      </w:r>
      <w:r w:rsidR="00335932" w:rsidRPr="00C21CC6">
        <w:rPr>
          <w:rFonts w:asciiTheme="majorHAnsi" w:hAnsiTheme="majorHAnsi" w:cstheme="majorBidi"/>
        </w:rPr>
        <w:t>their public health response, including</w:t>
      </w:r>
      <w:r w:rsidR="002518DF" w:rsidRPr="00C21CC6">
        <w:rPr>
          <w:rFonts w:asciiTheme="majorHAnsi" w:hAnsiTheme="majorHAnsi" w:cstheme="majorBidi"/>
        </w:rPr>
        <w:t xml:space="preserve"> </w:t>
      </w:r>
      <w:r w:rsidR="0023672F" w:rsidRPr="00C21CC6">
        <w:rPr>
          <w:rFonts w:asciiTheme="majorHAnsi" w:hAnsiTheme="majorHAnsi" w:cstheme="majorBidi"/>
        </w:rPr>
        <w:t>deployment of personnel, knowledge</w:t>
      </w:r>
      <w:r w:rsidR="00C033C1" w:rsidRPr="00C21CC6">
        <w:rPr>
          <w:rFonts w:asciiTheme="majorHAnsi" w:hAnsiTheme="majorHAnsi" w:cstheme="majorBidi"/>
        </w:rPr>
        <w:t>,</w:t>
      </w:r>
      <w:r w:rsidR="0023672F" w:rsidRPr="00C21CC6">
        <w:rPr>
          <w:rFonts w:asciiTheme="majorHAnsi" w:hAnsiTheme="majorHAnsi" w:cstheme="majorBidi"/>
        </w:rPr>
        <w:t xml:space="preserve"> and </w:t>
      </w:r>
      <w:r w:rsidR="0099631A" w:rsidRPr="00C21CC6">
        <w:rPr>
          <w:rFonts w:asciiTheme="majorHAnsi" w:hAnsiTheme="majorHAnsi" w:cstheme="majorBidi"/>
        </w:rPr>
        <w:t>supplies</w:t>
      </w:r>
      <w:r w:rsidR="002518DF" w:rsidRPr="00C21CC6">
        <w:rPr>
          <w:rFonts w:asciiTheme="majorHAnsi" w:hAnsiTheme="majorHAnsi" w:cstheme="majorBidi"/>
        </w:rPr>
        <w:t xml:space="preserve"> </w:t>
      </w:r>
      <w:r w:rsidR="00C92C48" w:rsidRPr="00C21CC6">
        <w:rPr>
          <w:rFonts w:asciiTheme="majorHAnsi" w:hAnsiTheme="majorHAnsi" w:cstheme="majorBidi"/>
        </w:rPr>
        <w:t xml:space="preserve">for case and contact management, epidemiological surveillance, </w:t>
      </w:r>
      <w:r w:rsidR="00437842" w:rsidRPr="00C21CC6">
        <w:rPr>
          <w:rFonts w:asciiTheme="majorHAnsi" w:hAnsiTheme="majorHAnsi" w:cstheme="majorBidi"/>
        </w:rPr>
        <w:t>point of entry</w:t>
      </w:r>
      <w:r w:rsidR="008608D7" w:rsidRPr="00C21CC6">
        <w:rPr>
          <w:rFonts w:asciiTheme="majorHAnsi" w:hAnsiTheme="majorHAnsi" w:cstheme="majorBidi"/>
        </w:rPr>
        <w:t xml:space="preserve"> screening</w:t>
      </w:r>
      <w:r w:rsidR="00EE6FA7" w:rsidRPr="00C21CC6">
        <w:rPr>
          <w:rFonts w:asciiTheme="majorHAnsi" w:hAnsiTheme="majorHAnsi" w:cstheme="majorBidi"/>
        </w:rPr>
        <w:t>,</w:t>
      </w:r>
      <w:r w:rsidR="00ED67B4" w:rsidRPr="00C21CC6">
        <w:rPr>
          <w:rFonts w:asciiTheme="majorHAnsi" w:hAnsiTheme="majorHAnsi" w:cstheme="majorBidi"/>
        </w:rPr>
        <w:t xml:space="preserve"> and communications.</w:t>
      </w:r>
    </w:p>
    <w:p w14:paraId="6BA6F14F" w14:textId="463EF62B" w:rsidR="001868A5" w:rsidRDefault="00F267BB" w:rsidP="001868A5">
      <w:pPr>
        <w:pStyle w:val="ListBullet"/>
        <w:numPr>
          <w:ilvl w:val="0"/>
          <w:numId w:val="25"/>
        </w:numPr>
        <w:spacing w:before="120" w:after="120"/>
        <w:rPr>
          <w:rFonts w:asciiTheme="majorHAnsi" w:hAnsiTheme="majorHAnsi" w:cstheme="majorBidi"/>
        </w:rPr>
      </w:pPr>
      <w:r w:rsidRPr="001868A5">
        <w:rPr>
          <w:rFonts w:asciiTheme="majorHAnsi" w:hAnsiTheme="majorHAnsi" w:cstheme="majorBidi"/>
        </w:rPr>
        <w:t xml:space="preserve">The </w:t>
      </w:r>
      <w:r w:rsidR="009F5940" w:rsidRPr="001868A5">
        <w:rPr>
          <w:rFonts w:asciiTheme="majorHAnsi" w:hAnsiTheme="majorHAnsi" w:cstheme="majorBidi"/>
        </w:rPr>
        <w:t xml:space="preserve">WHO </w:t>
      </w:r>
      <w:r w:rsidR="008A2281" w:rsidRPr="001868A5">
        <w:rPr>
          <w:rFonts w:asciiTheme="majorHAnsi" w:hAnsiTheme="majorHAnsi" w:cstheme="majorBidi"/>
        </w:rPr>
        <w:t>advise</w:t>
      </w:r>
      <w:r w:rsidR="005A5952" w:rsidRPr="001868A5">
        <w:rPr>
          <w:rFonts w:asciiTheme="majorHAnsi" w:hAnsiTheme="majorHAnsi" w:cstheme="majorBidi"/>
        </w:rPr>
        <w:t>s</w:t>
      </w:r>
      <w:r w:rsidR="008A2281" w:rsidRPr="001868A5">
        <w:rPr>
          <w:rFonts w:asciiTheme="majorHAnsi" w:hAnsiTheme="majorHAnsi" w:cstheme="majorBidi"/>
        </w:rPr>
        <w:t xml:space="preserve"> against </w:t>
      </w:r>
      <w:r w:rsidR="00E112B4" w:rsidRPr="001868A5">
        <w:rPr>
          <w:rFonts w:asciiTheme="majorHAnsi" w:hAnsiTheme="majorHAnsi" w:cstheme="majorBidi"/>
        </w:rPr>
        <w:t>imposing travel or trade restrictions</w:t>
      </w:r>
      <w:r w:rsidRPr="001868A5">
        <w:rPr>
          <w:rFonts w:asciiTheme="majorHAnsi" w:hAnsiTheme="majorHAnsi" w:cstheme="majorBidi"/>
        </w:rPr>
        <w:t>,</w:t>
      </w:r>
      <w:r w:rsidR="00E112B4" w:rsidRPr="001868A5">
        <w:rPr>
          <w:rFonts w:asciiTheme="majorHAnsi" w:hAnsiTheme="majorHAnsi" w:cstheme="majorBidi"/>
        </w:rPr>
        <w:t xml:space="preserve"> </w:t>
      </w:r>
      <w:r w:rsidR="00DD14A5" w:rsidRPr="001868A5">
        <w:rPr>
          <w:rFonts w:asciiTheme="majorHAnsi" w:hAnsiTheme="majorHAnsi" w:cstheme="majorBidi"/>
        </w:rPr>
        <w:t xml:space="preserve">noting these </w:t>
      </w:r>
      <w:r w:rsidR="00F109DA" w:rsidRPr="001868A5">
        <w:rPr>
          <w:rFonts w:asciiTheme="majorHAnsi" w:hAnsiTheme="majorHAnsi" w:cstheme="majorBidi"/>
        </w:rPr>
        <w:t>may have unintended impacts on response efforts and population movement.</w:t>
      </w:r>
      <w:r w:rsidR="006F4486" w:rsidRPr="001868A5">
        <w:rPr>
          <w:rFonts w:asciiTheme="majorHAnsi" w:hAnsiTheme="majorHAnsi" w:cstheme="majorBidi"/>
        </w:rPr>
        <w:t xml:space="preserve"> </w:t>
      </w:r>
    </w:p>
    <w:p w14:paraId="5501DA3D" w14:textId="519F5410" w:rsidR="00CB26A3" w:rsidRPr="001868A5" w:rsidRDefault="00B53BE9" w:rsidP="001868A5">
      <w:pPr>
        <w:pStyle w:val="ListBullet"/>
        <w:numPr>
          <w:ilvl w:val="0"/>
          <w:numId w:val="25"/>
        </w:numPr>
        <w:spacing w:before="120" w:after="120"/>
        <w:rPr>
          <w:rFonts w:asciiTheme="majorHAnsi" w:hAnsiTheme="majorHAnsi" w:cstheme="majorBidi"/>
        </w:rPr>
      </w:pPr>
      <w:r w:rsidRPr="001868A5">
        <w:rPr>
          <w:rFonts w:asciiTheme="majorHAnsi" w:hAnsiTheme="majorHAnsi" w:cstheme="majorBidi"/>
        </w:rPr>
        <w:t xml:space="preserve">There are no currently available </w:t>
      </w:r>
      <w:r w:rsidR="00830EAA" w:rsidRPr="001868A5">
        <w:rPr>
          <w:rFonts w:asciiTheme="majorHAnsi" w:hAnsiTheme="majorHAnsi" w:cstheme="majorBidi"/>
        </w:rPr>
        <w:t>licensed vaccine</w:t>
      </w:r>
      <w:r w:rsidR="00FB50D7" w:rsidRPr="001868A5">
        <w:rPr>
          <w:rFonts w:asciiTheme="majorHAnsi" w:hAnsiTheme="majorHAnsi" w:cstheme="majorBidi"/>
        </w:rPr>
        <w:t>s</w:t>
      </w:r>
      <w:r w:rsidR="00830EAA" w:rsidRPr="001868A5">
        <w:rPr>
          <w:rFonts w:asciiTheme="majorHAnsi" w:hAnsiTheme="majorHAnsi" w:cstheme="majorBidi"/>
        </w:rPr>
        <w:t xml:space="preserve"> or specific therapeutics </w:t>
      </w:r>
      <w:r w:rsidR="00A83861" w:rsidRPr="001868A5">
        <w:rPr>
          <w:rFonts w:asciiTheme="majorHAnsi" w:hAnsiTheme="majorHAnsi" w:cstheme="majorBidi"/>
        </w:rPr>
        <w:t>for BV</w:t>
      </w:r>
      <w:r w:rsidR="00732BFD" w:rsidRPr="001868A5">
        <w:rPr>
          <w:rFonts w:asciiTheme="majorHAnsi" w:hAnsiTheme="majorHAnsi" w:cstheme="majorBidi"/>
        </w:rPr>
        <w:t>D, though research and development</w:t>
      </w:r>
      <w:r w:rsidR="00425BB7" w:rsidRPr="001868A5">
        <w:rPr>
          <w:rFonts w:asciiTheme="majorHAnsi" w:hAnsiTheme="majorHAnsi" w:cstheme="majorBidi"/>
        </w:rPr>
        <w:t xml:space="preserve"> </w:t>
      </w:r>
      <w:r w:rsidR="004B2993" w:rsidRPr="001868A5">
        <w:rPr>
          <w:rFonts w:asciiTheme="majorHAnsi" w:hAnsiTheme="majorHAnsi" w:cstheme="majorBidi"/>
        </w:rPr>
        <w:t>are ongoing</w:t>
      </w:r>
      <w:r w:rsidR="00350B63" w:rsidRPr="001868A5">
        <w:rPr>
          <w:rFonts w:asciiTheme="majorHAnsi" w:hAnsiTheme="majorHAnsi" w:cstheme="majorBidi"/>
        </w:rPr>
        <w:t xml:space="preserve"> with</w:t>
      </w:r>
      <w:r w:rsidR="00425BB7" w:rsidRPr="001868A5">
        <w:rPr>
          <w:rFonts w:asciiTheme="majorHAnsi" w:hAnsiTheme="majorHAnsi" w:cstheme="majorBidi"/>
        </w:rPr>
        <w:t xml:space="preserve"> support from </w:t>
      </w:r>
      <w:r w:rsidR="00D508AF" w:rsidRPr="001868A5">
        <w:rPr>
          <w:rFonts w:asciiTheme="majorHAnsi" w:hAnsiTheme="majorHAnsi" w:cstheme="majorBidi"/>
        </w:rPr>
        <w:t xml:space="preserve">the </w:t>
      </w:r>
      <w:r w:rsidR="00425BB7" w:rsidRPr="001868A5">
        <w:rPr>
          <w:rFonts w:asciiTheme="majorHAnsi" w:hAnsiTheme="majorHAnsi" w:cstheme="majorBidi"/>
        </w:rPr>
        <w:t xml:space="preserve">WHO. </w:t>
      </w:r>
    </w:p>
    <w:p w14:paraId="60EC11AE" w14:textId="645FCE2A" w:rsidR="0081143A" w:rsidRDefault="0081143A" w:rsidP="001A00DB">
      <w:pPr>
        <w:pStyle w:val="Heading2"/>
        <w:pageBreakBefore/>
      </w:pPr>
      <w:r w:rsidRPr="0098732E">
        <w:lastRenderedPageBreak/>
        <w:t>Epidemiology</w:t>
      </w:r>
    </w:p>
    <w:p w14:paraId="4FF54F65" w14:textId="799D4F68" w:rsidR="00655F37" w:rsidRDefault="76FACE27" w:rsidP="001868A5">
      <w:pPr>
        <w:pStyle w:val="ListBullet"/>
        <w:numPr>
          <w:ilvl w:val="0"/>
          <w:numId w:val="26"/>
        </w:numPr>
      </w:pPr>
      <w:r w:rsidRPr="008B290E">
        <w:t>In Australia</w:t>
      </w:r>
      <w:r w:rsidR="0098732E">
        <w:t>,</w:t>
      </w:r>
      <w:r w:rsidRPr="008B290E">
        <w:t xml:space="preserve"> there have been no recorded human cases </w:t>
      </w:r>
      <w:r w:rsidR="0098732E">
        <w:t>of Ebola disease</w:t>
      </w:r>
      <w:r w:rsidR="00E2163F">
        <w:t>,</w:t>
      </w:r>
      <w:r w:rsidR="0098732E">
        <w:t xml:space="preserve"> </w:t>
      </w:r>
      <w:r w:rsidRPr="008B290E">
        <w:t>to date.</w:t>
      </w:r>
    </w:p>
    <w:p w14:paraId="134C3FD4" w14:textId="004CDBE6" w:rsidR="0049061F" w:rsidRPr="00535300" w:rsidRDefault="0081143A" w:rsidP="00535300">
      <w:pPr>
        <w:pStyle w:val="Heading2"/>
      </w:pPr>
      <w:r>
        <w:t>Public health guidelines</w:t>
      </w:r>
      <w:r w:rsidR="00B011BA">
        <w:t xml:space="preserve"> and resources</w:t>
      </w:r>
    </w:p>
    <w:p w14:paraId="1EB1B904" w14:textId="2C75D2F6" w:rsidR="6C537D74" w:rsidRPr="00B011BA" w:rsidRDefault="00EA0137" w:rsidP="00661115">
      <w:pPr>
        <w:numPr>
          <w:ilvl w:val="0"/>
          <w:numId w:val="5"/>
        </w:numPr>
        <w:spacing w:line="259" w:lineRule="auto"/>
        <w:ind w:left="357" w:hanging="357"/>
        <w:rPr>
          <w:color w:val="000000" w:themeColor="text1"/>
        </w:rPr>
      </w:pPr>
      <w:hyperlink r:id="rId12" w:history="1">
        <w:r w:rsidRPr="00EA0137">
          <w:rPr>
            <w:rStyle w:val="Hyperlink"/>
          </w:rPr>
          <w:t>Ebola virus disease – CDNA National Guidelines for Public Health Units | Australian Centre for Disease Control</w:t>
        </w:r>
      </w:hyperlink>
    </w:p>
    <w:p w14:paraId="7B44DAEB" w14:textId="2A3F29A1" w:rsidR="00B011BA" w:rsidRPr="006F581D" w:rsidRDefault="00B011BA" w:rsidP="00661115">
      <w:pPr>
        <w:numPr>
          <w:ilvl w:val="0"/>
          <w:numId w:val="5"/>
        </w:numPr>
        <w:spacing w:line="259" w:lineRule="auto"/>
        <w:ind w:left="357" w:hanging="357"/>
        <w:rPr>
          <w:color w:val="000000" w:themeColor="text1"/>
        </w:rPr>
      </w:pPr>
      <w:hyperlink r:id="rId13" w:history="1">
        <w:r w:rsidRPr="00B011BA">
          <w:rPr>
            <w:rStyle w:val="Hyperlink"/>
          </w:rPr>
          <w:t>Ebola disease | Australian Centre for Disease Control</w:t>
        </w:r>
      </w:hyperlink>
    </w:p>
    <w:p w14:paraId="4E286570" w14:textId="290C5186" w:rsidR="006F581D" w:rsidRPr="00E256FD" w:rsidRDefault="006F581D" w:rsidP="00661115">
      <w:pPr>
        <w:numPr>
          <w:ilvl w:val="0"/>
          <w:numId w:val="5"/>
        </w:numPr>
        <w:spacing w:line="259" w:lineRule="auto"/>
        <w:ind w:left="357" w:hanging="357"/>
        <w:rPr>
          <w:color w:val="000000" w:themeColor="text1"/>
        </w:rPr>
      </w:pPr>
      <w:hyperlink r:id="rId14" w:history="1">
        <w:r w:rsidRPr="006F581D">
          <w:rPr>
            <w:rStyle w:val="Hyperlink"/>
          </w:rPr>
          <w:t>Guidance for managing departing and returning aid workers | Australian Government Department of Health, Disability and Ageing</w:t>
        </w:r>
      </w:hyperlink>
    </w:p>
    <w:p w14:paraId="0EFB67D0" w14:textId="0908E99E" w:rsidR="00C806DA" w:rsidRPr="0017483A" w:rsidRDefault="00C806DA" w:rsidP="00661115">
      <w:pPr>
        <w:numPr>
          <w:ilvl w:val="0"/>
          <w:numId w:val="5"/>
        </w:numPr>
        <w:spacing w:line="259" w:lineRule="auto"/>
        <w:ind w:left="357" w:hanging="357"/>
        <w:rPr>
          <w:color w:val="000000" w:themeColor="text1"/>
        </w:rPr>
      </w:pPr>
      <w:hyperlink r:id="rId15" w:history="1">
        <w:r w:rsidRPr="00C806DA">
          <w:rPr>
            <w:rStyle w:val="Hyperlink"/>
          </w:rPr>
          <w:t>Ebola information for frontline health professionals | Australian Centre for Disease Control</w:t>
        </w:r>
      </w:hyperlink>
    </w:p>
    <w:p w14:paraId="45B6E5D9" w14:textId="2107F4E7" w:rsidR="00906659" w:rsidRDefault="00906659" w:rsidP="0021576B">
      <w:pPr>
        <w:spacing w:line="259" w:lineRule="auto"/>
      </w:pPr>
      <w:r>
        <w:rPr>
          <w:noProof/>
        </w:rPr>
        <mc:AlternateContent>
          <mc:Choice Requires="wps">
            <w:drawing>
              <wp:inline distT="0" distB="0" distL="0" distR="0" wp14:anchorId="6BBDAC41" wp14:editId="253E5F58">
                <wp:extent cx="5852160" cy="0"/>
                <wp:effectExtent l="0" t="0" r="0" b="0"/>
                <wp:docPr id="1050750748" name="Straight Connector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DCA1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739181F" id="Straight Connector 5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0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" strokecolor="#00dca1" strokeweight="1.5pt">
                <w10:anchorlock/>
              </v:line>
            </w:pict>
          </mc:Fallback>
        </mc:AlternateContent>
      </w:r>
    </w:p>
    <w:p w14:paraId="7240F894" w14:textId="3AE4C6FA" w:rsidR="0081143A" w:rsidRDefault="6B589096" w:rsidP="00906659">
      <w:pPr>
        <w:pStyle w:val="Heading2"/>
      </w:pPr>
      <w:r>
        <w:t>References</w:t>
      </w:r>
    </w:p>
    <w:p w14:paraId="7535A3A9" w14:textId="302887A1" w:rsidR="157DAD51" w:rsidRDefault="157DAD51" w:rsidP="6A57C81E">
      <w:pPr>
        <w:pStyle w:val="ListParagraph"/>
        <w:numPr>
          <w:ilvl w:val="0"/>
          <w:numId w:val="6"/>
        </w:numPr>
        <w:spacing w:line="259" w:lineRule="auto"/>
      </w:pPr>
      <w:r w:rsidRPr="6A57C81E">
        <w:rPr>
          <w:rFonts w:eastAsiaTheme="minorEastAsia" w:cstheme="minorBidi"/>
        </w:rPr>
        <w:t>World Health Organization (25 May</w:t>
      </w:r>
      <w:r w:rsidR="3B380E6C" w:rsidRPr="6A57C81E">
        <w:rPr>
          <w:rFonts w:eastAsiaTheme="minorEastAsia" w:cstheme="minorBidi"/>
        </w:rPr>
        <w:t xml:space="preserve"> 2026). Ebola disease caused by </w:t>
      </w:r>
      <w:r w:rsidR="31AB3CA8" w:rsidRPr="6A57C81E">
        <w:rPr>
          <w:rFonts w:eastAsiaTheme="minorEastAsia" w:cstheme="minorBidi"/>
        </w:rPr>
        <w:t>caused by Bundibugyo virus.</w:t>
      </w:r>
      <w:r w:rsidR="4B7C7AA8" w:rsidRPr="6A57C81E">
        <w:rPr>
          <w:rFonts w:eastAsiaTheme="minorEastAsia" w:cstheme="minorBidi"/>
        </w:rPr>
        <w:t xml:space="preserve"> </w:t>
      </w:r>
      <w:r w:rsidR="4B7C7AA8" w:rsidRPr="6A57C81E">
        <w:rPr>
          <w:rFonts w:ascii="Arial" w:eastAsia="Arial" w:hAnsi="Arial" w:cs="Arial"/>
        </w:rPr>
        <w:t xml:space="preserve">[Tweet], X (Twitter). </w:t>
      </w:r>
      <w:r w:rsidR="31AB3CA8" w:rsidRPr="6A57C81E">
        <w:rPr>
          <w:rFonts w:eastAsiaTheme="minorEastAsia" w:cstheme="minorBidi"/>
        </w:rPr>
        <w:t>Accessed 2</w:t>
      </w:r>
      <w:r w:rsidR="0EF4593D" w:rsidRPr="6A57C81E">
        <w:rPr>
          <w:rFonts w:eastAsiaTheme="minorEastAsia" w:cstheme="minorBidi"/>
        </w:rPr>
        <w:t>6</w:t>
      </w:r>
      <w:r w:rsidR="31AB3CA8" w:rsidRPr="6A57C81E">
        <w:rPr>
          <w:rFonts w:eastAsiaTheme="minorEastAsia" w:cstheme="minorBidi"/>
        </w:rPr>
        <w:t xml:space="preserve">-05-2026: </w:t>
      </w:r>
      <w:hyperlink r:id="rId16">
        <w:r w:rsidR="080D954E" w:rsidRPr="6A57C81E">
          <w:rPr>
            <w:rStyle w:val="Hyperlink"/>
            <w:rFonts w:cstheme="minorBidi"/>
          </w:rPr>
          <w:t>https://x.com/DrTedros/status/2058926121102594243?s=20</w:t>
        </w:r>
      </w:hyperlink>
    </w:p>
    <w:p w14:paraId="6FA43DEF" w14:textId="4D9A4FCF" w:rsidR="2D5B8456" w:rsidRDefault="2D5B8456" w:rsidP="6A57C81E">
      <w:pPr>
        <w:pStyle w:val="ListParagraph"/>
        <w:numPr>
          <w:ilvl w:val="0"/>
          <w:numId w:val="6"/>
        </w:numPr>
        <w:spacing w:line="259" w:lineRule="auto"/>
      </w:pPr>
      <w:r w:rsidRPr="6A57C81E">
        <w:rPr>
          <w:rFonts w:cstheme="minorBidi"/>
        </w:rPr>
        <w:t xml:space="preserve">World </w:t>
      </w:r>
      <w:r w:rsidR="19F2117A" w:rsidRPr="6A57C81E">
        <w:rPr>
          <w:rFonts w:cstheme="minorBidi"/>
        </w:rPr>
        <w:t>Health</w:t>
      </w:r>
      <w:r w:rsidRPr="6A57C81E">
        <w:rPr>
          <w:rFonts w:cstheme="minorBidi"/>
        </w:rPr>
        <w:t xml:space="preserve"> Organization (22 May 2026). First meeting of the IHR Emergency Committee regarding the epidemic of Ebola Bundibugyo virus disease in the Democratic Republic of the Congo and Uganda 2026 – Temporary recommendations. Accessed 25-05-2026: </w:t>
      </w:r>
      <w:hyperlink r:id="rId17">
        <w:r w:rsidRPr="6A57C81E">
          <w:rPr>
            <w:rStyle w:val="Hyperlink"/>
            <w:rFonts w:cstheme="minorBidi"/>
          </w:rPr>
          <w:t>https://www.who.int/news/item/22-05-2026-first-meeting-of-the-ihr-emergency-committee-regarding-the-epidemic-of-ebola-bundibugyo-virus-disease-in-the-democratic-republic-of-the-congo-and-uganda-2026-temporary-</w:t>
        </w:r>
        <w:r w:rsidRPr="6A57C81E">
          <w:rPr>
            <w:rStyle w:val="Hyperlink"/>
          </w:rPr>
          <w:t>recommendations</w:t>
        </w:r>
      </w:hyperlink>
    </w:p>
    <w:p w14:paraId="38DC2ED3" w14:textId="52FF6C58" w:rsidR="00622C5F" w:rsidRPr="00622C5F" w:rsidRDefault="00622C5F" w:rsidP="00622C5F">
      <w:pPr>
        <w:pStyle w:val="ListParagraph"/>
        <w:numPr>
          <w:ilvl w:val="0"/>
          <w:numId w:val="6"/>
        </w:numPr>
        <w:spacing w:line="259" w:lineRule="auto"/>
      </w:pPr>
      <w:r>
        <w:t xml:space="preserve">Australian Centre for Disease Control (18 May 2026) Ebola virus disease caused by Bundibugyo virus, Democratic Republic of the Congo and Uganda – Situation report 1. Accessed 25-05-2026: </w:t>
      </w:r>
      <w:hyperlink r:id="rId18">
        <w:r w:rsidRPr="650E833C">
          <w:rPr>
            <w:rStyle w:val="Hyperlink"/>
          </w:rPr>
          <w:t>https://www.cdc.gov.au/resources/publications/ebola-virus-disease-caused-bundibugyo-virus-democratic-republic-congo-and-uganda-situation-report-1</w:t>
        </w:r>
      </w:hyperlink>
    </w:p>
    <w:p w14:paraId="6821DA5B" w14:textId="5D8790EC" w:rsidR="00622C5F" w:rsidRPr="00D44502" w:rsidRDefault="47EC4808" w:rsidP="6A57C81E">
      <w:pPr>
        <w:pStyle w:val="ListParagraph"/>
        <w:numPr>
          <w:ilvl w:val="0"/>
          <w:numId w:val="6"/>
        </w:numPr>
        <w:spacing w:line="259" w:lineRule="auto"/>
        <w:rPr>
          <w:rFonts w:cstheme="minorBidi"/>
          <w:b/>
          <w:bCs/>
        </w:rPr>
      </w:pPr>
      <w:r w:rsidRPr="6A57C81E">
        <w:rPr>
          <w:rFonts w:cstheme="minorBidi"/>
          <w:lang w:val="en-US"/>
        </w:rPr>
        <w:t>World Health Organization (</w:t>
      </w:r>
      <w:r w:rsidR="00B30F66" w:rsidRPr="6A57C81E">
        <w:rPr>
          <w:rFonts w:cstheme="minorBidi"/>
          <w:lang w:val="en-US"/>
        </w:rPr>
        <w:t>21</w:t>
      </w:r>
      <w:r w:rsidRPr="6A57C81E">
        <w:rPr>
          <w:rFonts w:cstheme="minorBidi"/>
          <w:lang w:val="en-US"/>
        </w:rPr>
        <w:t xml:space="preserve"> May 2026). Disease Outbreak News. </w:t>
      </w:r>
      <w:r w:rsidR="0089381F" w:rsidRPr="6A57C81E">
        <w:rPr>
          <w:rFonts w:cstheme="minorBidi"/>
        </w:rPr>
        <w:t>Ebola disease caused by Bundibugyo virus, Democratic Republic of the Congo (The) &amp; Uganda</w:t>
      </w:r>
      <w:r w:rsidRPr="6A57C81E">
        <w:rPr>
          <w:rFonts w:cstheme="minorBidi"/>
          <w:lang w:val="en-US"/>
        </w:rPr>
        <w:t xml:space="preserve">. Accessed </w:t>
      </w:r>
      <w:r w:rsidR="00B30F66" w:rsidRPr="6A57C81E">
        <w:rPr>
          <w:rFonts w:cstheme="minorBidi"/>
          <w:lang w:val="en-US"/>
        </w:rPr>
        <w:t>25</w:t>
      </w:r>
      <w:r w:rsidRPr="6A57C81E">
        <w:rPr>
          <w:rFonts w:cstheme="minorBidi"/>
          <w:lang w:val="en-US"/>
        </w:rPr>
        <w:t>-05-2026:</w:t>
      </w:r>
      <w:r w:rsidR="005D1EE6" w:rsidRPr="6A57C81E">
        <w:rPr>
          <w:rFonts w:cstheme="minorBidi"/>
          <w:lang w:val="en-US"/>
        </w:rPr>
        <w:t xml:space="preserve"> </w:t>
      </w:r>
      <w:hyperlink r:id="rId19">
        <w:r w:rsidR="005D1EE6" w:rsidRPr="6A57C81E">
          <w:rPr>
            <w:rStyle w:val="Hyperlink"/>
            <w:rFonts w:cstheme="minorBidi"/>
          </w:rPr>
          <w:t>https://www.who.int/emergencies/disease-outbreak-news/item/2026-DON603</w:t>
        </w:r>
      </w:hyperlink>
    </w:p>
    <w:p w14:paraId="3AFB2B06" w14:textId="60788DC0" w:rsidR="00552A8D" w:rsidRPr="0051382D" w:rsidRDefault="00552A8D" w:rsidP="6A57C81E">
      <w:pPr>
        <w:spacing w:line="259" w:lineRule="auto"/>
        <w:ind w:left="714"/>
      </w:pPr>
    </w:p>
    <w:sectPr w:rsidR="00552A8D" w:rsidRPr="0051382D" w:rsidSect="006975D0">
      <w:headerReference w:type="even" r:id="rId20"/>
      <w:footerReference w:type="even" r:id="rId21"/>
      <w:footerReference w:type="default" r:id="rId22"/>
      <w:headerReference w:type="first" r:id="rId23"/>
      <w:footerReference w:type="first" r:id="rId24"/>
      <w:pgSz w:w="11906" w:h="16838" w:code="9"/>
      <w:pgMar w:top="1418" w:right="1134" w:bottom="851" w:left="1134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6FABE1" w14:textId="77777777" w:rsidR="0087002A" w:rsidRDefault="0087002A" w:rsidP="001D0AFC">
      <w:r>
        <w:separator/>
      </w:r>
    </w:p>
    <w:p w14:paraId="4A219860" w14:textId="77777777" w:rsidR="0087002A" w:rsidRDefault="0087002A"/>
    <w:p w14:paraId="05DF7937" w14:textId="77777777" w:rsidR="0087002A" w:rsidRDefault="0087002A"/>
  </w:endnote>
  <w:endnote w:type="continuationSeparator" w:id="0">
    <w:p w14:paraId="6B7C1CFF" w14:textId="77777777" w:rsidR="0087002A" w:rsidRDefault="0087002A" w:rsidP="001D0AFC">
      <w:r>
        <w:continuationSeparator/>
      </w:r>
    </w:p>
    <w:p w14:paraId="13714758" w14:textId="77777777" w:rsidR="0087002A" w:rsidRDefault="0087002A"/>
    <w:p w14:paraId="7BCAB33D" w14:textId="77777777" w:rsidR="0087002A" w:rsidRDefault="008700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2B06DD" w14:textId="77777777" w:rsidR="00AC148A" w:rsidRDefault="00AC148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375FA539" wp14:editId="6B525758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478155"/>
              <wp:effectExtent l="0" t="0" r="0" b="0"/>
              <wp:wrapNone/>
              <wp:docPr id="2101340323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7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CDBBF4A" w14:textId="77777777" w:rsidR="00AC148A" w:rsidRPr="00AC148A" w:rsidRDefault="00AC148A" w:rsidP="00AC148A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C148A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75FA53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OFFICIAL" style="position:absolute;margin-left:0;margin-top:0;width:49pt;height:37.65pt;z-index:25165824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" filled="f" stroked="f">
              <v:textbox style="mso-fit-shape-to-text:t" inset="0,0,0,15pt">
                <w:txbxContent>
                  <w:p w14:paraId="6CDBBF4A" w14:textId="77777777" w:rsidR="00AC148A" w:rsidRPr="00AC148A" w:rsidRDefault="00AC148A" w:rsidP="00AC148A">
                    <w:pPr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</w:pPr>
                    <w:r w:rsidRPr="00AC148A"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071F99" w14:textId="6525B665" w:rsidR="00C646A8" w:rsidRPr="00710E53" w:rsidRDefault="6A57C81E" w:rsidP="00710E53">
    <w:pPr>
      <w:pStyle w:val="Footer"/>
    </w:pPr>
    <w:r w:rsidRPr="00324944">
      <w:t>Australian Centre for Disease Control –</w:t>
    </w:r>
    <w:r>
      <w:t xml:space="preserve"> </w:t>
    </w:r>
    <w:fldSimple w:instr="STYLEREF  Title  \* MERGEFORMAT">
      <w:r w:rsidR="004C0472">
        <w:rPr>
          <w:noProof/>
        </w:rPr>
        <w:t>Ebola disease caused by Bundibugyo virus, Democratic Republic of the Congo &amp; Uganda</w:t>
      </w:r>
    </w:fldSimple>
    <w:r>
      <w:t xml:space="preserve"> </w:t>
    </w:r>
    <w:r w:rsidR="00710E53">
      <w:ptab w:relativeTo="margin" w:alignment="right" w:leader="none"/>
    </w:r>
    <w:r w:rsidR="00710E53" w:rsidRPr="6A57C81E">
      <w:fldChar w:fldCharType="begin"/>
    </w:r>
    <w:r w:rsidR="00710E53" w:rsidRPr="00324944">
      <w:instrText xml:space="preserve"> PAGE   \* MERGEFORMAT </w:instrText>
    </w:r>
    <w:r w:rsidR="00710E53" w:rsidRPr="6A57C81E">
      <w:fldChar w:fldCharType="separate"/>
    </w:r>
    <w:r>
      <w:t>1</w:t>
    </w:r>
    <w:r w:rsidR="00710E53" w:rsidRPr="6A57C81E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3EB852" w14:textId="1F10A996" w:rsidR="00544F2E" w:rsidRPr="00324944" w:rsidRDefault="00324944" w:rsidP="00324944">
    <w:pPr>
      <w:pStyle w:val="Footer"/>
    </w:pPr>
    <w:r w:rsidRPr="00324944">
      <w:t>Australian Centre for Disease Control –</w:t>
    </w:r>
    <w:r w:rsidR="00710E53">
      <w:t xml:space="preserve"> </w:t>
    </w:r>
    <w:fldSimple w:instr="STYLEREF  Title  \* MERGEFORMAT">
      <w:r w:rsidR="001A00DB">
        <w:rPr>
          <w:noProof/>
        </w:rPr>
        <w:t>Ebola disease caused by Bundibugyo virus, Democratic Republic of the Congo &amp; Uganda</w:t>
      </w:r>
    </w:fldSimple>
    <w:r>
      <w:ptab w:relativeTo="margin" w:alignment="right" w:leader="none"/>
    </w:r>
    <w:r w:rsidRPr="00324944">
      <w:fldChar w:fldCharType="begin"/>
    </w:r>
    <w:r w:rsidRPr="00324944">
      <w:instrText xml:space="preserve"> PAGE   \* MERGEFORMAT </w:instrText>
    </w:r>
    <w:r w:rsidRPr="00324944">
      <w:fldChar w:fldCharType="separate"/>
    </w:r>
    <w:r w:rsidRPr="00324944">
      <w:rPr>
        <w:noProof/>
      </w:rPr>
      <w:t>1</w:t>
    </w:r>
    <w:r w:rsidRPr="0032494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48ABCA" w14:textId="77777777" w:rsidR="0087002A" w:rsidRDefault="0087002A" w:rsidP="001D0AFC">
      <w:r>
        <w:separator/>
      </w:r>
    </w:p>
  </w:footnote>
  <w:footnote w:type="continuationSeparator" w:id="0">
    <w:p w14:paraId="34FC7EEC" w14:textId="77777777" w:rsidR="0087002A" w:rsidRDefault="0087002A" w:rsidP="001D0AFC">
      <w:r>
        <w:continuationSeparator/>
      </w:r>
    </w:p>
  </w:footnote>
  <w:footnote w:type="continuationNotice" w:id="1">
    <w:p w14:paraId="26ABBDE2" w14:textId="77777777" w:rsidR="0087002A" w:rsidRDefault="0087002A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C0C78B" w14:textId="77777777" w:rsidR="00AC148A" w:rsidRDefault="00AC148A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E07D04B" wp14:editId="2CCE8BD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478155"/>
              <wp:effectExtent l="0" t="0" r="0" b="4445"/>
              <wp:wrapNone/>
              <wp:docPr id="1764405163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7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0BEDDC6" w14:textId="77777777" w:rsidR="00AC148A" w:rsidRPr="00AC148A" w:rsidRDefault="00AC148A" w:rsidP="00AC148A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C148A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E07D04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9pt;height:37.6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" filled="f" stroked="f">
              <v:textbox style="mso-fit-shape-to-text:t" inset="0,15pt,0,0">
                <w:txbxContent>
                  <w:p w14:paraId="30BEDDC6" w14:textId="77777777" w:rsidR="00AC148A" w:rsidRPr="00AC148A" w:rsidRDefault="00AC148A" w:rsidP="00AC148A">
                    <w:pPr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</w:pPr>
                    <w:r w:rsidRPr="00AC148A"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08CA64" w14:textId="44BE7483" w:rsidR="00544F2E" w:rsidRPr="00AC7A3D" w:rsidRDefault="001206AC" w:rsidP="00C76B1C">
    <w:pPr>
      <w:pStyle w:val="Header"/>
      <w:tabs>
        <w:tab w:val="clear" w:pos="4513"/>
        <w:tab w:val="clear" w:pos="9026"/>
        <w:tab w:val="left" w:pos="3589"/>
        <w:tab w:val="left" w:pos="5472"/>
        <w:tab w:val="left" w:pos="6624"/>
      </w:tabs>
      <w:spacing w:before="480" w:after="1200"/>
      <w:ind w:left="3969"/>
      <w:rPr>
        <w:color w:val="033636" w:themeColor="accent1"/>
        <w:sz w:val="56"/>
        <w:szCs w:val="56"/>
      </w:rPr>
    </w:pPr>
    <w:r w:rsidRPr="00C16054">
      <w:rPr>
        <w:noProof/>
        <w:color w:val="FFFFFF" w:themeColor="background1"/>
        <w:sz w:val="56"/>
        <w:szCs w:val="56"/>
      </w:rPr>
      <w:drawing>
        <wp:anchor distT="0" distB="0" distL="114300" distR="114300" simplePos="0" relativeHeight="251658244" behindDoc="1" locked="0" layoutInCell="1" allowOverlap="1" wp14:anchorId="232F8BF2" wp14:editId="72187EA1">
          <wp:simplePos x="0" y="0"/>
          <wp:positionH relativeFrom="margin">
            <wp:posOffset>-718564</wp:posOffset>
          </wp:positionH>
          <wp:positionV relativeFrom="page">
            <wp:posOffset>0</wp:posOffset>
          </wp:positionV>
          <wp:extent cx="7556947" cy="1756364"/>
          <wp:effectExtent l="0" t="0" r="0" b="0"/>
          <wp:wrapNone/>
          <wp:docPr id="3" name="Picture 3" descr="Australian Centre for Disease Control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ustralian Centre for Disease Control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947" cy="17563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B71B9">
      <w:rPr>
        <w:color w:val="FFFFFF" w:themeColor="background1"/>
        <w:sz w:val="56"/>
        <w:szCs w:val="56"/>
      </w:rPr>
      <w:t>Situation update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BD3298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1054EA"/>
    <w:multiLevelType w:val="hybridMultilevel"/>
    <w:tmpl w:val="FD6CA9F6"/>
    <w:lvl w:ilvl="0" w:tplc="DA6A927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0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7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4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1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3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060" w:hanging="360"/>
      </w:pPr>
      <w:rPr>
        <w:rFonts w:ascii="Wingdings" w:hAnsi="Wingdings" w:hint="default"/>
      </w:rPr>
    </w:lvl>
  </w:abstractNum>
  <w:abstractNum w:abstractNumId="2" w15:restartNumberingAfterBreak="0">
    <w:nsid w:val="03B270B5"/>
    <w:multiLevelType w:val="hybridMultilevel"/>
    <w:tmpl w:val="D94CBD94"/>
    <w:lvl w:ilvl="0" w:tplc="7E1EA2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0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7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4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1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3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060" w:hanging="360"/>
      </w:pPr>
      <w:rPr>
        <w:rFonts w:ascii="Wingdings" w:hAnsi="Wingdings" w:hint="default"/>
      </w:rPr>
    </w:lvl>
  </w:abstractNum>
  <w:abstractNum w:abstractNumId="3" w15:restartNumberingAfterBreak="0">
    <w:nsid w:val="04DB6402"/>
    <w:multiLevelType w:val="hybridMultilevel"/>
    <w:tmpl w:val="35C6356C"/>
    <w:lvl w:ilvl="0" w:tplc="1672709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A209CD"/>
    <w:multiLevelType w:val="multilevel"/>
    <w:tmpl w:val="3B9AD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FF72CB9"/>
    <w:multiLevelType w:val="hybridMultilevel"/>
    <w:tmpl w:val="A1547C64"/>
    <w:lvl w:ilvl="0" w:tplc="CEBA54B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AD40E8"/>
    <w:multiLevelType w:val="hybridMultilevel"/>
    <w:tmpl w:val="AFC4A3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9B2F39"/>
    <w:multiLevelType w:val="hybridMultilevel"/>
    <w:tmpl w:val="6FB26B0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491C66"/>
    <w:multiLevelType w:val="multilevel"/>
    <w:tmpl w:val="60505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3E65D0B"/>
    <w:multiLevelType w:val="hybridMultilevel"/>
    <w:tmpl w:val="85E2B1F2"/>
    <w:lvl w:ilvl="0" w:tplc="BAE6AA8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  <w:color w:val="000000" w:themeColor="text1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77E30"/>
    <w:multiLevelType w:val="multilevel"/>
    <w:tmpl w:val="B012312E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E3E3C38"/>
    <w:multiLevelType w:val="hybridMultilevel"/>
    <w:tmpl w:val="DE90E1FA"/>
    <w:lvl w:ilvl="0" w:tplc="406CCC1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C5612E"/>
    <w:multiLevelType w:val="hybridMultilevel"/>
    <w:tmpl w:val="3F3C72B4"/>
    <w:lvl w:ilvl="0" w:tplc="CEBA54B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AC3C0A"/>
    <w:multiLevelType w:val="hybridMultilevel"/>
    <w:tmpl w:val="925094AE"/>
    <w:lvl w:ilvl="0" w:tplc="406CCC1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3C10CAD"/>
    <w:multiLevelType w:val="hybridMultilevel"/>
    <w:tmpl w:val="ED6E45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414000"/>
    <w:multiLevelType w:val="hybridMultilevel"/>
    <w:tmpl w:val="F6F8145C"/>
    <w:lvl w:ilvl="0" w:tplc="CEBA54B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C46870"/>
    <w:multiLevelType w:val="hybridMultilevel"/>
    <w:tmpl w:val="4D0C2FF2"/>
    <w:lvl w:ilvl="0" w:tplc="CA6AE3B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  <w:color w:val="000000" w:themeColor="text1"/>
        <w:sz w:val="20"/>
        <w:szCs w:val="20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7B5EC3"/>
    <w:multiLevelType w:val="hybridMultilevel"/>
    <w:tmpl w:val="1EDAEA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5C57E8"/>
    <w:multiLevelType w:val="multilevel"/>
    <w:tmpl w:val="66F06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3570035"/>
    <w:multiLevelType w:val="hybridMultilevel"/>
    <w:tmpl w:val="972624D8"/>
    <w:lvl w:ilvl="0" w:tplc="0E9241EC">
      <w:numFmt w:val="bullet"/>
      <w:lvlText w:val=""/>
      <w:lvlJc w:val="left"/>
      <w:pPr>
        <w:ind w:left="360" w:hanging="360"/>
      </w:pPr>
      <w:rPr>
        <w:rFonts w:ascii="Symbol" w:eastAsia="Times New Roman" w:hAnsi="Symbol" w:cs="Arial" w:hint="default"/>
      </w:rPr>
    </w:lvl>
    <w:lvl w:ilvl="1" w:tplc="0E9241EC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6752193"/>
    <w:multiLevelType w:val="multilevel"/>
    <w:tmpl w:val="5C6C0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81E3D98"/>
    <w:multiLevelType w:val="hybridMultilevel"/>
    <w:tmpl w:val="8B7A709E"/>
    <w:lvl w:ilvl="0" w:tplc="767009F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6D48F3"/>
    <w:multiLevelType w:val="hybridMultilevel"/>
    <w:tmpl w:val="7430FA18"/>
    <w:lvl w:ilvl="0" w:tplc="BAE6AA8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 w:themeColor="text1"/>
        <w:sz w:val="20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966AE788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plc="F440C36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plc="EFB462D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plc="0042591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plc="88EEAFA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plc="50E2813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plc="ACD4CB2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C723A1D"/>
    <w:multiLevelType w:val="multilevel"/>
    <w:tmpl w:val="4C44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0894228"/>
    <w:multiLevelType w:val="multilevel"/>
    <w:tmpl w:val="803C0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644103F"/>
    <w:multiLevelType w:val="hybridMultilevel"/>
    <w:tmpl w:val="364C6D74"/>
    <w:lvl w:ilvl="0" w:tplc="753028C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A05F93"/>
    <w:multiLevelType w:val="hybridMultilevel"/>
    <w:tmpl w:val="7FCE75EE"/>
    <w:lvl w:ilvl="0" w:tplc="C06228A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1546A7"/>
    <w:multiLevelType w:val="multilevel"/>
    <w:tmpl w:val="AA482E4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6CDA25B6"/>
    <w:multiLevelType w:val="multilevel"/>
    <w:tmpl w:val="EE641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D300A9A"/>
    <w:multiLevelType w:val="hybridMultilevel"/>
    <w:tmpl w:val="FFFFFFFF"/>
    <w:lvl w:ilvl="0" w:tplc="37C61D02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329E2F3A">
      <w:start w:val="1"/>
      <w:numFmt w:val="bullet"/>
      <w:lvlText w:val="o"/>
      <w:lvlJc w:val="left"/>
      <w:pPr>
        <w:ind w:left="1437" w:hanging="360"/>
      </w:pPr>
      <w:rPr>
        <w:rFonts w:ascii="Courier New" w:hAnsi="Courier New" w:hint="default"/>
      </w:rPr>
    </w:lvl>
    <w:lvl w:ilvl="2" w:tplc="10389A02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EA8224F2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D240682C">
      <w:start w:val="1"/>
      <w:numFmt w:val="bullet"/>
      <w:lvlText w:val="o"/>
      <w:lvlJc w:val="left"/>
      <w:pPr>
        <w:ind w:left="3597" w:hanging="360"/>
      </w:pPr>
      <w:rPr>
        <w:rFonts w:ascii="Courier New" w:hAnsi="Courier New" w:hint="default"/>
      </w:rPr>
    </w:lvl>
    <w:lvl w:ilvl="5" w:tplc="DF16DF28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B52E200E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2F1CA9BE">
      <w:start w:val="1"/>
      <w:numFmt w:val="bullet"/>
      <w:lvlText w:val="o"/>
      <w:lvlJc w:val="left"/>
      <w:pPr>
        <w:ind w:left="5757" w:hanging="360"/>
      </w:pPr>
      <w:rPr>
        <w:rFonts w:ascii="Courier New" w:hAnsi="Courier New" w:hint="default"/>
      </w:rPr>
    </w:lvl>
    <w:lvl w:ilvl="8" w:tplc="686A403C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30" w15:restartNumberingAfterBreak="0">
    <w:nsid w:val="70FF3450"/>
    <w:multiLevelType w:val="hybridMultilevel"/>
    <w:tmpl w:val="00D8D2A8"/>
    <w:lvl w:ilvl="0" w:tplc="16727090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1" w15:restartNumberingAfterBreak="0">
    <w:nsid w:val="787E4D88"/>
    <w:multiLevelType w:val="multilevel"/>
    <w:tmpl w:val="DF0C56A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33636" w:themeColor="accent1"/>
      </w:rPr>
    </w:lvl>
    <w:lvl w:ilvl="1">
      <w:start w:val="1"/>
      <w:numFmt w:val="bullet"/>
      <w:pStyle w:val="ListBullet2"/>
      <w:lvlText w:val="–"/>
      <w:lvlJc w:val="left"/>
      <w:pPr>
        <w:ind w:left="720" w:hanging="360"/>
      </w:pPr>
      <w:rPr>
        <w:rFonts w:ascii="Arial" w:hAnsi="Arial" w:hint="default"/>
        <w:color w:val="033636" w:themeColor="accent1"/>
      </w:rPr>
    </w:lvl>
    <w:lvl w:ilvl="2">
      <w:start w:val="1"/>
      <w:numFmt w:val="bullet"/>
      <w:pStyle w:val="ListBullet3"/>
      <w:lvlText w:val="–"/>
      <w:lvlJc w:val="left"/>
      <w:pPr>
        <w:ind w:left="1080" w:hanging="360"/>
      </w:pPr>
      <w:rPr>
        <w:rFonts w:ascii="Arial" w:hAnsi="Arial" w:hint="default"/>
        <w:color w:val="033636" w:themeColor="accent1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033636" w:themeColor="accent1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033636" w:themeColor="accent1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033636" w:themeColor="accent1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033636" w:themeColor="accent1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033636" w:themeColor="accent1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033636" w:themeColor="accent1"/>
      </w:rPr>
    </w:lvl>
  </w:abstractNum>
  <w:abstractNum w:abstractNumId="32" w15:restartNumberingAfterBreak="0">
    <w:nsid w:val="7D284337"/>
    <w:multiLevelType w:val="hybridMultilevel"/>
    <w:tmpl w:val="EBD862CC"/>
    <w:lvl w:ilvl="0" w:tplc="5B3EE3F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  <w:color w:val="000000" w:themeColor="text1"/>
        <w:sz w:val="32"/>
        <w:szCs w:val="3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7102831">
    <w:abstractNumId w:val="27"/>
  </w:num>
  <w:num w:numId="2" w16cid:durableId="186523040">
    <w:abstractNumId w:val="10"/>
  </w:num>
  <w:num w:numId="3" w16cid:durableId="1741051169">
    <w:abstractNumId w:val="31"/>
  </w:num>
  <w:num w:numId="4" w16cid:durableId="386149515">
    <w:abstractNumId w:val="22"/>
  </w:num>
  <w:num w:numId="5" w16cid:durableId="304168433">
    <w:abstractNumId w:val="20"/>
  </w:num>
  <w:num w:numId="6" w16cid:durableId="1554542837">
    <w:abstractNumId w:val="25"/>
  </w:num>
  <w:num w:numId="7" w16cid:durableId="2051147914">
    <w:abstractNumId w:val="29"/>
  </w:num>
  <w:num w:numId="8" w16cid:durableId="1276979669">
    <w:abstractNumId w:val="0"/>
  </w:num>
  <w:num w:numId="9" w16cid:durableId="629820200">
    <w:abstractNumId w:val="22"/>
  </w:num>
  <w:num w:numId="10" w16cid:durableId="232862039">
    <w:abstractNumId w:val="24"/>
  </w:num>
  <w:num w:numId="11" w16cid:durableId="325863056">
    <w:abstractNumId w:val="28"/>
  </w:num>
  <w:num w:numId="12" w16cid:durableId="2018581297">
    <w:abstractNumId w:val="18"/>
  </w:num>
  <w:num w:numId="13" w16cid:durableId="1458329151">
    <w:abstractNumId w:val="23"/>
  </w:num>
  <w:num w:numId="14" w16cid:durableId="1690137592">
    <w:abstractNumId w:val="21"/>
  </w:num>
  <w:num w:numId="15" w16cid:durableId="1234507231">
    <w:abstractNumId w:val="4"/>
  </w:num>
  <w:num w:numId="16" w16cid:durableId="1351370390">
    <w:abstractNumId w:val="8"/>
  </w:num>
  <w:num w:numId="17" w16cid:durableId="743917869">
    <w:abstractNumId w:val="7"/>
  </w:num>
  <w:num w:numId="18" w16cid:durableId="1079254571">
    <w:abstractNumId w:val="19"/>
  </w:num>
  <w:num w:numId="19" w16cid:durableId="1007290307">
    <w:abstractNumId w:val="30"/>
  </w:num>
  <w:num w:numId="20" w16cid:durableId="592976073">
    <w:abstractNumId w:val="2"/>
  </w:num>
  <w:num w:numId="21" w16cid:durableId="570241060">
    <w:abstractNumId w:val="1"/>
  </w:num>
  <w:num w:numId="22" w16cid:durableId="218519952">
    <w:abstractNumId w:val="13"/>
  </w:num>
  <w:num w:numId="23" w16cid:durableId="2119828787">
    <w:abstractNumId w:val="11"/>
  </w:num>
  <w:num w:numId="24" w16cid:durableId="1800368980">
    <w:abstractNumId w:val="12"/>
  </w:num>
  <w:num w:numId="25" w16cid:durableId="1624995977">
    <w:abstractNumId w:val="26"/>
  </w:num>
  <w:num w:numId="26" w16cid:durableId="1318533108">
    <w:abstractNumId w:val="15"/>
  </w:num>
  <w:num w:numId="27" w16cid:durableId="1640574185">
    <w:abstractNumId w:val="5"/>
  </w:num>
  <w:num w:numId="28" w16cid:durableId="1680888447">
    <w:abstractNumId w:val="3"/>
  </w:num>
  <w:num w:numId="29" w16cid:durableId="642276579">
    <w:abstractNumId w:val="14"/>
  </w:num>
  <w:num w:numId="30" w16cid:durableId="211428741">
    <w:abstractNumId w:val="6"/>
  </w:num>
  <w:num w:numId="31" w16cid:durableId="311906286">
    <w:abstractNumId w:val="9"/>
  </w:num>
  <w:num w:numId="32" w16cid:durableId="544757635">
    <w:abstractNumId w:val="17"/>
  </w:num>
  <w:num w:numId="33" w16cid:durableId="1594779946">
    <w:abstractNumId w:val="32"/>
  </w:num>
  <w:num w:numId="34" w16cid:durableId="1203596216">
    <w:abstractNumId w:val="1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35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8B71B9"/>
    <w:rsid w:val="000006B6"/>
    <w:rsid w:val="000007F3"/>
    <w:rsid w:val="000029FE"/>
    <w:rsid w:val="00003258"/>
    <w:rsid w:val="00003447"/>
    <w:rsid w:val="00003689"/>
    <w:rsid w:val="00005A82"/>
    <w:rsid w:val="00005CE5"/>
    <w:rsid w:val="00005F75"/>
    <w:rsid w:val="00006296"/>
    <w:rsid w:val="0000677B"/>
    <w:rsid w:val="00012183"/>
    <w:rsid w:val="000125CE"/>
    <w:rsid w:val="00012B66"/>
    <w:rsid w:val="000136A5"/>
    <w:rsid w:val="00013AD0"/>
    <w:rsid w:val="00013B2E"/>
    <w:rsid w:val="00013DD3"/>
    <w:rsid w:val="00013E33"/>
    <w:rsid w:val="00014820"/>
    <w:rsid w:val="00014EA3"/>
    <w:rsid w:val="00015555"/>
    <w:rsid w:val="00015FD2"/>
    <w:rsid w:val="0001602D"/>
    <w:rsid w:val="00017F2D"/>
    <w:rsid w:val="00022268"/>
    <w:rsid w:val="0002234B"/>
    <w:rsid w:val="0002351D"/>
    <w:rsid w:val="00024813"/>
    <w:rsid w:val="000248E1"/>
    <w:rsid w:val="00026070"/>
    <w:rsid w:val="00035F31"/>
    <w:rsid w:val="0003666C"/>
    <w:rsid w:val="0003689C"/>
    <w:rsid w:val="00036950"/>
    <w:rsid w:val="000369EA"/>
    <w:rsid w:val="00036D0F"/>
    <w:rsid w:val="00036FE5"/>
    <w:rsid w:val="00037D99"/>
    <w:rsid w:val="00037DE5"/>
    <w:rsid w:val="000400A3"/>
    <w:rsid w:val="000406C4"/>
    <w:rsid w:val="00041055"/>
    <w:rsid w:val="00043099"/>
    <w:rsid w:val="000433FE"/>
    <w:rsid w:val="0004474E"/>
    <w:rsid w:val="000452BB"/>
    <w:rsid w:val="000455D8"/>
    <w:rsid w:val="00045E78"/>
    <w:rsid w:val="0005013E"/>
    <w:rsid w:val="00050A93"/>
    <w:rsid w:val="00050D28"/>
    <w:rsid w:val="00050EAC"/>
    <w:rsid w:val="00051236"/>
    <w:rsid w:val="00051CDB"/>
    <w:rsid w:val="00052990"/>
    <w:rsid w:val="00053C20"/>
    <w:rsid w:val="00054977"/>
    <w:rsid w:val="000563BA"/>
    <w:rsid w:val="00056BC0"/>
    <w:rsid w:val="0005715E"/>
    <w:rsid w:val="00057D21"/>
    <w:rsid w:val="0006001A"/>
    <w:rsid w:val="00060DB6"/>
    <w:rsid w:val="000610F3"/>
    <w:rsid w:val="00061B61"/>
    <w:rsid w:val="00062AB7"/>
    <w:rsid w:val="0006349C"/>
    <w:rsid w:val="000635BC"/>
    <w:rsid w:val="0006373C"/>
    <w:rsid w:val="0006414D"/>
    <w:rsid w:val="000641B6"/>
    <w:rsid w:val="00064B19"/>
    <w:rsid w:val="00065326"/>
    <w:rsid w:val="00065908"/>
    <w:rsid w:val="00065A63"/>
    <w:rsid w:val="00065D56"/>
    <w:rsid w:val="00067545"/>
    <w:rsid w:val="000728EF"/>
    <w:rsid w:val="0007333D"/>
    <w:rsid w:val="000734A3"/>
    <w:rsid w:val="00073CC4"/>
    <w:rsid w:val="00073D0C"/>
    <w:rsid w:val="00075C1F"/>
    <w:rsid w:val="000760F4"/>
    <w:rsid w:val="000763D9"/>
    <w:rsid w:val="000764FF"/>
    <w:rsid w:val="00076917"/>
    <w:rsid w:val="0007696E"/>
    <w:rsid w:val="00077151"/>
    <w:rsid w:val="000774CF"/>
    <w:rsid w:val="0007761A"/>
    <w:rsid w:val="00077955"/>
    <w:rsid w:val="00077C59"/>
    <w:rsid w:val="00080CA3"/>
    <w:rsid w:val="00084CF3"/>
    <w:rsid w:val="00085E90"/>
    <w:rsid w:val="00086208"/>
    <w:rsid w:val="00090471"/>
    <w:rsid w:val="00090F02"/>
    <w:rsid w:val="00091A87"/>
    <w:rsid w:val="00091B67"/>
    <w:rsid w:val="00092D39"/>
    <w:rsid w:val="00092DB7"/>
    <w:rsid w:val="000942A0"/>
    <w:rsid w:val="000946A1"/>
    <w:rsid w:val="00094A1B"/>
    <w:rsid w:val="00094B08"/>
    <w:rsid w:val="000951C3"/>
    <w:rsid w:val="000953A9"/>
    <w:rsid w:val="00095E57"/>
    <w:rsid w:val="0009695A"/>
    <w:rsid w:val="00096AF0"/>
    <w:rsid w:val="00096FE0"/>
    <w:rsid w:val="00097B48"/>
    <w:rsid w:val="000A11A7"/>
    <w:rsid w:val="000A1312"/>
    <w:rsid w:val="000A1B83"/>
    <w:rsid w:val="000A1EF9"/>
    <w:rsid w:val="000A2E7B"/>
    <w:rsid w:val="000A2F50"/>
    <w:rsid w:val="000A37B4"/>
    <w:rsid w:val="000A397C"/>
    <w:rsid w:val="000A4087"/>
    <w:rsid w:val="000A4AF8"/>
    <w:rsid w:val="000A4CED"/>
    <w:rsid w:val="000A7177"/>
    <w:rsid w:val="000A7B7C"/>
    <w:rsid w:val="000B0700"/>
    <w:rsid w:val="000B14ED"/>
    <w:rsid w:val="000B158D"/>
    <w:rsid w:val="000B166C"/>
    <w:rsid w:val="000B1674"/>
    <w:rsid w:val="000B2255"/>
    <w:rsid w:val="000B271F"/>
    <w:rsid w:val="000B2A07"/>
    <w:rsid w:val="000B39E5"/>
    <w:rsid w:val="000B3B58"/>
    <w:rsid w:val="000B3F1D"/>
    <w:rsid w:val="000B4220"/>
    <w:rsid w:val="000B5598"/>
    <w:rsid w:val="000B5729"/>
    <w:rsid w:val="000B7168"/>
    <w:rsid w:val="000B75DE"/>
    <w:rsid w:val="000B7B27"/>
    <w:rsid w:val="000C06EA"/>
    <w:rsid w:val="000C1118"/>
    <w:rsid w:val="000C1CBF"/>
    <w:rsid w:val="000C24DA"/>
    <w:rsid w:val="000C2BB3"/>
    <w:rsid w:val="000C3ED9"/>
    <w:rsid w:val="000C40CD"/>
    <w:rsid w:val="000C46F2"/>
    <w:rsid w:val="000C4B8B"/>
    <w:rsid w:val="000C5F3A"/>
    <w:rsid w:val="000C7F16"/>
    <w:rsid w:val="000C7FAA"/>
    <w:rsid w:val="000D03B9"/>
    <w:rsid w:val="000D1190"/>
    <w:rsid w:val="000D178A"/>
    <w:rsid w:val="000D19FD"/>
    <w:rsid w:val="000D240A"/>
    <w:rsid w:val="000D276A"/>
    <w:rsid w:val="000D53A4"/>
    <w:rsid w:val="000D5E7F"/>
    <w:rsid w:val="000D6CE9"/>
    <w:rsid w:val="000D793F"/>
    <w:rsid w:val="000D7D92"/>
    <w:rsid w:val="000E0ACB"/>
    <w:rsid w:val="000E160F"/>
    <w:rsid w:val="000E4C96"/>
    <w:rsid w:val="000E56F5"/>
    <w:rsid w:val="000E6E99"/>
    <w:rsid w:val="000E7760"/>
    <w:rsid w:val="000F1712"/>
    <w:rsid w:val="000F2E3D"/>
    <w:rsid w:val="000F2EDC"/>
    <w:rsid w:val="000F3143"/>
    <w:rsid w:val="000F32BD"/>
    <w:rsid w:val="000F362E"/>
    <w:rsid w:val="000F5E2A"/>
    <w:rsid w:val="000F6579"/>
    <w:rsid w:val="000F69A1"/>
    <w:rsid w:val="000F70DB"/>
    <w:rsid w:val="000F717D"/>
    <w:rsid w:val="000F74AC"/>
    <w:rsid w:val="000F7993"/>
    <w:rsid w:val="00100621"/>
    <w:rsid w:val="00100A17"/>
    <w:rsid w:val="0010172A"/>
    <w:rsid w:val="00101941"/>
    <w:rsid w:val="00101C53"/>
    <w:rsid w:val="00102909"/>
    <w:rsid w:val="00102DDF"/>
    <w:rsid w:val="00102FD2"/>
    <w:rsid w:val="0010308B"/>
    <w:rsid w:val="001039ED"/>
    <w:rsid w:val="00104AC1"/>
    <w:rsid w:val="0010522D"/>
    <w:rsid w:val="001057B1"/>
    <w:rsid w:val="001060FF"/>
    <w:rsid w:val="001067CF"/>
    <w:rsid w:val="00106F60"/>
    <w:rsid w:val="00107348"/>
    <w:rsid w:val="001112C9"/>
    <w:rsid w:val="00111F7F"/>
    <w:rsid w:val="00113119"/>
    <w:rsid w:val="001141D0"/>
    <w:rsid w:val="00114D1A"/>
    <w:rsid w:val="0011505A"/>
    <w:rsid w:val="001158EE"/>
    <w:rsid w:val="00117894"/>
    <w:rsid w:val="001178C5"/>
    <w:rsid w:val="0012062F"/>
    <w:rsid w:val="001206AC"/>
    <w:rsid w:val="00120A5B"/>
    <w:rsid w:val="0012178E"/>
    <w:rsid w:val="0012193F"/>
    <w:rsid w:val="00121F3D"/>
    <w:rsid w:val="00122304"/>
    <w:rsid w:val="00123346"/>
    <w:rsid w:val="0012425C"/>
    <w:rsid w:val="00124E0C"/>
    <w:rsid w:val="001265DB"/>
    <w:rsid w:val="0012729D"/>
    <w:rsid w:val="00127576"/>
    <w:rsid w:val="00127F0C"/>
    <w:rsid w:val="00130862"/>
    <w:rsid w:val="00131C14"/>
    <w:rsid w:val="00132338"/>
    <w:rsid w:val="00134C2A"/>
    <w:rsid w:val="00135881"/>
    <w:rsid w:val="001361FF"/>
    <w:rsid w:val="00136AED"/>
    <w:rsid w:val="00136B50"/>
    <w:rsid w:val="00137D00"/>
    <w:rsid w:val="001413A7"/>
    <w:rsid w:val="001414A4"/>
    <w:rsid w:val="00141757"/>
    <w:rsid w:val="001425A7"/>
    <w:rsid w:val="00143004"/>
    <w:rsid w:val="00143A3E"/>
    <w:rsid w:val="00144E40"/>
    <w:rsid w:val="00145C0F"/>
    <w:rsid w:val="00146682"/>
    <w:rsid w:val="00147327"/>
    <w:rsid w:val="00147B1E"/>
    <w:rsid w:val="0015012B"/>
    <w:rsid w:val="001507A8"/>
    <w:rsid w:val="00150B2B"/>
    <w:rsid w:val="001511C9"/>
    <w:rsid w:val="001513B8"/>
    <w:rsid w:val="00152AC1"/>
    <w:rsid w:val="00152E2A"/>
    <w:rsid w:val="00153597"/>
    <w:rsid w:val="00153AEF"/>
    <w:rsid w:val="00154C1A"/>
    <w:rsid w:val="00154C7A"/>
    <w:rsid w:val="00154DC4"/>
    <w:rsid w:val="00155F50"/>
    <w:rsid w:val="00156042"/>
    <w:rsid w:val="00156116"/>
    <w:rsid w:val="00156656"/>
    <w:rsid w:val="00157CE7"/>
    <w:rsid w:val="001611FE"/>
    <w:rsid w:val="00162336"/>
    <w:rsid w:val="00163544"/>
    <w:rsid w:val="001637E5"/>
    <w:rsid w:val="001659CB"/>
    <w:rsid w:val="00165BD3"/>
    <w:rsid w:val="001664DE"/>
    <w:rsid w:val="00167B86"/>
    <w:rsid w:val="00167EEC"/>
    <w:rsid w:val="00170F09"/>
    <w:rsid w:val="00171DFD"/>
    <w:rsid w:val="00172769"/>
    <w:rsid w:val="0017483A"/>
    <w:rsid w:val="001766AE"/>
    <w:rsid w:val="001771BB"/>
    <w:rsid w:val="0017768B"/>
    <w:rsid w:val="00181F2F"/>
    <w:rsid w:val="00183371"/>
    <w:rsid w:val="001837E0"/>
    <w:rsid w:val="00183E20"/>
    <w:rsid w:val="001848C6"/>
    <w:rsid w:val="00186007"/>
    <w:rsid w:val="00186294"/>
    <w:rsid w:val="001868A5"/>
    <w:rsid w:val="00186E6C"/>
    <w:rsid w:val="00187084"/>
    <w:rsid w:val="0018785E"/>
    <w:rsid w:val="001901AD"/>
    <w:rsid w:val="00190E14"/>
    <w:rsid w:val="00191178"/>
    <w:rsid w:val="0019122D"/>
    <w:rsid w:val="001912A0"/>
    <w:rsid w:val="00191FA1"/>
    <w:rsid w:val="001920A7"/>
    <w:rsid w:val="00192329"/>
    <w:rsid w:val="00193598"/>
    <w:rsid w:val="00193699"/>
    <w:rsid w:val="00193EC1"/>
    <w:rsid w:val="00195693"/>
    <w:rsid w:val="001972F9"/>
    <w:rsid w:val="00197915"/>
    <w:rsid w:val="001979A3"/>
    <w:rsid w:val="00197B02"/>
    <w:rsid w:val="00197E66"/>
    <w:rsid w:val="001A00DB"/>
    <w:rsid w:val="001A03FE"/>
    <w:rsid w:val="001A0B7B"/>
    <w:rsid w:val="001A3426"/>
    <w:rsid w:val="001A4344"/>
    <w:rsid w:val="001A4750"/>
    <w:rsid w:val="001A4B81"/>
    <w:rsid w:val="001A6192"/>
    <w:rsid w:val="001A690A"/>
    <w:rsid w:val="001A6913"/>
    <w:rsid w:val="001A7CA7"/>
    <w:rsid w:val="001B1705"/>
    <w:rsid w:val="001B1BF5"/>
    <w:rsid w:val="001B2A62"/>
    <w:rsid w:val="001B3928"/>
    <w:rsid w:val="001B6F4B"/>
    <w:rsid w:val="001B796C"/>
    <w:rsid w:val="001B7FA1"/>
    <w:rsid w:val="001C0531"/>
    <w:rsid w:val="001C1157"/>
    <w:rsid w:val="001C18BB"/>
    <w:rsid w:val="001C2F39"/>
    <w:rsid w:val="001C3CE8"/>
    <w:rsid w:val="001C445C"/>
    <w:rsid w:val="001C48D8"/>
    <w:rsid w:val="001C5149"/>
    <w:rsid w:val="001C52C2"/>
    <w:rsid w:val="001C5DCF"/>
    <w:rsid w:val="001C64AD"/>
    <w:rsid w:val="001C70E0"/>
    <w:rsid w:val="001D0ADB"/>
    <w:rsid w:val="001D0AFC"/>
    <w:rsid w:val="001D0C17"/>
    <w:rsid w:val="001D0D55"/>
    <w:rsid w:val="001D0EAA"/>
    <w:rsid w:val="001D16F2"/>
    <w:rsid w:val="001D1E8C"/>
    <w:rsid w:val="001D25EC"/>
    <w:rsid w:val="001D26B2"/>
    <w:rsid w:val="001D390A"/>
    <w:rsid w:val="001D5C6A"/>
    <w:rsid w:val="001D78BA"/>
    <w:rsid w:val="001D7BF5"/>
    <w:rsid w:val="001D7E7B"/>
    <w:rsid w:val="001E1D7C"/>
    <w:rsid w:val="001E3075"/>
    <w:rsid w:val="001E3A54"/>
    <w:rsid w:val="001E3C49"/>
    <w:rsid w:val="001E49C9"/>
    <w:rsid w:val="001E4F85"/>
    <w:rsid w:val="001E5108"/>
    <w:rsid w:val="001E5367"/>
    <w:rsid w:val="001E53C5"/>
    <w:rsid w:val="001E5F8E"/>
    <w:rsid w:val="001F04F3"/>
    <w:rsid w:val="001F10B1"/>
    <w:rsid w:val="001F3338"/>
    <w:rsid w:val="001F45D0"/>
    <w:rsid w:val="001F75DB"/>
    <w:rsid w:val="001FCBE5"/>
    <w:rsid w:val="00201134"/>
    <w:rsid w:val="00202283"/>
    <w:rsid w:val="002025D0"/>
    <w:rsid w:val="0020286E"/>
    <w:rsid w:val="00202C71"/>
    <w:rsid w:val="00203B2D"/>
    <w:rsid w:val="00204DD9"/>
    <w:rsid w:val="002054BB"/>
    <w:rsid w:val="00210409"/>
    <w:rsid w:val="00210440"/>
    <w:rsid w:val="0021051B"/>
    <w:rsid w:val="00211841"/>
    <w:rsid w:val="0021225E"/>
    <w:rsid w:val="00212687"/>
    <w:rsid w:val="00212832"/>
    <w:rsid w:val="002142ED"/>
    <w:rsid w:val="00214B2F"/>
    <w:rsid w:val="0021576B"/>
    <w:rsid w:val="00215C20"/>
    <w:rsid w:val="002163B4"/>
    <w:rsid w:val="00221A67"/>
    <w:rsid w:val="00223CBC"/>
    <w:rsid w:val="002246EE"/>
    <w:rsid w:val="0022528F"/>
    <w:rsid w:val="00225B85"/>
    <w:rsid w:val="00225FA3"/>
    <w:rsid w:val="00226249"/>
    <w:rsid w:val="00226DD8"/>
    <w:rsid w:val="002271F0"/>
    <w:rsid w:val="00227C5E"/>
    <w:rsid w:val="00230509"/>
    <w:rsid w:val="002307CE"/>
    <w:rsid w:val="00230AEA"/>
    <w:rsid w:val="00230CC7"/>
    <w:rsid w:val="00231F78"/>
    <w:rsid w:val="002320CE"/>
    <w:rsid w:val="00233385"/>
    <w:rsid w:val="00235409"/>
    <w:rsid w:val="002355C4"/>
    <w:rsid w:val="00235889"/>
    <w:rsid w:val="0023672F"/>
    <w:rsid w:val="00237F7A"/>
    <w:rsid w:val="00240054"/>
    <w:rsid w:val="00240C5D"/>
    <w:rsid w:val="0024163D"/>
    <w:rsid w:val="002416D9"/>
    <w:rsid w:val="002419AF"/>
    <w:rsid w:val="00241D3F"/>
    <w:rsid w:val="00241F98"/>
    <w:rsid w:val="00242034"/>
    <w:rsid w:val="00242228"/>
    <w:rsid w:val="002422ED"/>
    <w:rsid w:val="0024241F"/>
    <w:rsid w:val="0024396B"/>
    <w:rsid w:val="00244270"/>
    <w:rsid w:val="00244EBB"/>
    <w:rsid w:val="002460E7"/>
    <w:rsid w:val="002466E3"/>
    <w:rsid w:val="002479F5"/>
    <w:rsid w:val="00247F7F"/>
    <w:rsid w:val="00250000"/>
    <w:rsid w:val="00251678"/>
    <w:rsid w:val="00251821"/>
    <w:rsid w:val="002518DF"/>
    <w:rsid w:val="002524D7"/>
    <w:rsid w:val="00252775"/>
    <w:rsid w:val="00255BAA"/>
    <w:rsid w:val="0025771B"/>
    <w:rsid w:val="002604D2"/>
    <w:rsid w:val="002606B6"/>
    <w:rsid w:val="00260CBE"/>
    <w:rsid w:val="00260EAA"/>
    <w:rsid w:val="00262020"/>
    <w:rsid w:val="00262769"/>
    <w:rsid w:val="002632B7"/>
    <w:rsid w:val="0026410D"/>
    <w:rsid w:val="00264464"/>
    <w:rsid w:val="002650BA"/>
    <w:rsid w:val="002657FD"/>
    <w:rsid w:val="00266858"/>
    <w:rsid w:val="002668D4"/>
    <w:rsid w:val="00266BC2"/>
    <w:rsid w:val="00266BC6"/>
    <w:rsid w:val="00267241"/>
    <w:rsid w:val="00267461"/>
    <w:rsid w:val="00267C71"/>
    <w:rsid w:val="00270A9B"/>
    <w:rsid w:val="00271CE7"/>
    <w:rsid w:val="00272570"/>
    <w:rsid w:val="00272AAC"/>
    <w:rsid w:val="00272E6D"/>
    <w:rsid w:val="00272E93"/>
    <w:rsid w:val="002748BA"/>
    <w:rsid w:val="00275C3D"/>
    <w:rsid w:val="00275F7E"/>
    <w:rsid w:val="002771DA"/>
    <w:rsid w:val="0027721E"/>
    <w:rsid w:val="0027767B"/>
    <w:rsid w:val="002776FA"/>
    <w:rsid w:val="002777BB"/>
    <w:rsid w:val="00280C22"/>
    <w:rsid w:val="00280E0C"/>
    <w:rsid w:val="00281678"/>
    <w:rsid w:val="002822D8"/>
    <w:rsid w:val="0028250B"/>
    <w:rsid w:val="002834AC"/>
    <w:rsid w:val="00285D8C"/>
    <w:rsid w:val="0028715B"/>
    <w:rsid w:val="0028747A"/>
    <w:rsid w:val="002874A6"/>
    <w:rsid w:val="00287CCC"/>
    <w:rsid w:val="00291082"/>
    <w:rsid w:val="002918D7"/>
    <w:rsid w:val="00291A68"/>
    <w:rsid w:val="00292AC9"/>
    <w:rsid w:val="00292D86"/>
    <w:rsid w:val="00293CD2"/>
    <w:rsid w:val="00293F2E"/>
    <w:rsid w:val="00294ADA"/>
    <w:rsid w:val="00294DA0"/>
    <w:rsid w:val="00295569"/>
    <w:rsid w:val="00295784"/>
    <w:rsid w:val="00295F9F"/>
    <w:rsid w:val="00296ADC"/>
    <w:rsid w:val="00296B14"/>
    <w:rsid w:val="00296C8C"/>
    <w:rsid w:val="00297CB5"/>
    <w:rsid w:val="002A0001"/>
    <w:rsid w:val="002A003E"/>
    <w:rsid w:val="002A0659"/>
    <w:rsid w:val="002A0F90"/>
    <w:rsid w:val="002A1211"/>
    <w:rsid w:val="002A12DA"/>
    <w:rsid w:val="002A1929"/>
    <w:rsid w:val="002A329A"/>
    <w:rsid w:val="002A3460"/>
    <w:rsid w:val="002A34EB"/>
    <w:rsid w:val="002A35C1"/>
    <w:rsid w:val="002A3D83"/>
    <w:rsid w:val="002A469D"/>
    <w:rsid w:val="002A4957"/>
    <w:rsid w:val="002A4E64"/>
    <w:rsid w:val="002A55C1"/>
    <w:rsid w:val="002A6A0E"/>
    <w:rsid w:val="002A6E02"/>
    <w:rsid w:val="002A77A2"/>
    <w:rsid w:val="002B0B22"/>
    <w:rsid w:val="002B149F"/>
    <w:rsid w:val="002B16A7"/>
    <w:rsid w:val="002B1A80"/>
    <w:rsid w:val="002B2143"/>
    <w:rsid w:val="002B363D"/>
    <w:rsid w:val="002B3E6B"/>
    <w:rsid w:val="002B47AD"/>
    <w:rsid w:val="002B5156"/>
    <w:rsid w:val="002B5DAB"/>
    <w:rsid w:val="002C074C"/>
    <w:rsid w:val="002C0F06"/>
    <w:rsid w:val="002C129D"/>
    <w:rsid w:val="002C1799"/>
    <w:rsid w:val="002C186E"/>
    <w:rsid w:val="002C1FC2"/>
    <w:rsid w:val="002C2197"/>
    <w:rsid w:val="002C2769"/>
    <w:rsid w:val="002C27D5"/>
    <w:rsid w:val="002C2E1B"/>
    <w:rsid w:val="002C3458"/>
    <w:rsid w:val="002C3D87"/>
    <w:rsid w:val="002C4B26"/>
    <w:rsid w:val="002C541D"/>
    <w:rsid w:val="002C5937"/>
    <w:rsid w:val="002C5B71"/>
    <w:rsid w:val="002C656C"/>
    <w:rsid w:val="002C6913"/>
    <w:rsid w:val="002C7B83"/>
    <w:rsid w:val="002D01E5"/>
    <w:rsid w:val="002D1DC8"/>
    <w:rsid w:val="002D1F7E"/>
    <w:rsid w:val="002D20C7"/>
    <w:rsid w:val="002D3C6C"/>
    <w:rsid w:val="002D4A6F"/>
    <w:rsid w:val="002D51A4"/>
    <w:rsid w:val="002D62CE"/>
    <w:rsid w:val="002D707D"/>
    <w:rsid w:val="002D7462"/>
    <w:rsid w:val="002D7D98"/>
    <w:rsid w:val="002E038B"/>
    <w:rsid w:val="002E17A0"/>
    <w:rsid w:val="002E1998"/>
    <w:rsid w:val="002E1D01"/>
    <w:rsid w:val="002E254D"/>
    <w:rsid w:val="002E41A9"/>
    <w:rsid w:val="002E4A45"/>
    <w:rsid w:val="002E602A"/>
    <w:rsid w:val="002E76B4"/>
    <w:rsid w:val="002E782F"/>
    <w:rsid w:val="002F0615"/>
    <w:rsid w:val="002F09AA"/>
    <w:rsid w:val="002F0CF1"/>
    <w:rsid w:val="002F1504"/>
    <w:rsid w:val="002F173D"/>
    <w:rsid w:val="002F1F12"/>
    <w:rsid w:val="002F2993"/>
    <w:rsid w:val="002F6F32"/>
    <w:rsid w:val="002F762B"/>
    <w:rsid w:val="003004FA"/>
    <w:rsid w:val="003012E2"/>
    <w:rsid w:val="00301ED1"/>
    <w:rsid w:val="003025D7"/>
    <w:rsid w:val="0030298E"/>
    <w:rsid w:val="00303AC0"/>
    <w:rsid w:val="00304697"/>
    <w:rsid w:val="00305D1A"/>
    <w:rsid w:val="00306069"/>
    <w:rsid w:val="0030654E"/>
    <w:rsid w:val="00306D85"/>
    <w:rsid w:val="003078C2"/>
    <w:rsid w:val="00307C78"/>
    <w:rsid w:val="003101DA"/>
    <w:rsid w:val="00310482"/>
    <w:rsid w:val="00312405"/>
    <w:rsid w:val="003126CE"/>
    <w:rsid w:val="00312F7D"/>
    <w:rsid w:val="00314074"/>
    <w:rsid w:val="0031647C"/>
    <w:rsid w:val="0031654D"/>
    <w:rsid w:val="00317669"/>
    <w:rsid w:val="003176FC"/>
    <w:rsid w:val="00321A4B"/>
    <w:rsid w:val="003233EA"/>
    <w:rsid w:val="003245A6"/>
    <w:rsid w:val="00324614"/>
    <w:rsid w:val="00324944"/>
    <w:rsid w:val="003252DC"/>
    <w:rsid w:val="003256AA"/>
    <w:rsid w:val="003256AB"/>
    <w:rsid w:val="003300BD"/>
    <w:rsid w:val="00331344"/>
    <w:rsid w:val="00331E18"/>
    <w:rsid w:val="00333A8B"/>
    <w:rsid w:val="00333C9A"/>
    <w:rsid w:val="00333D78"/>
    <w:rsid w:val="00335932"/>
    <w:rsid w:val="00336378"/>
    <w:rsid w:val="00336D4C"/>
    <w:rsid w:val="00337255"/>
    <w:rsid w:val="003374AF"/>
    <w:rsid w:val="00337769"/>
    <w:rsid w:val="00337A90"/>
    <w:rsid w:val="00340B67"/>
    <w:rsid w:val="00341F99"/>
    <w:rsid w:val="00342D6B"/>
    <w:rsid w:val="0034392A"/>
    <w:rsid w:val="003450AC"/>
    <w:rsid w:val="00345C63"/>
    <w:rsid w:val="00345D39"/>
    <w:rsid w:val="0034643D"/>
    <w:rsid w:val="00346919"/>
    <w:rsid w:val="003506BF"/>
    <w:rsid w:val="00350975"/>
    <w:rsid w:val="00350B63"/>
    <w:rsid w:val="003511BF"/>
    <w:rsid w:val="003514C2"/>
    <w:rsid w:val="00351626"/>
    <w:rsid w:val="00351BE0"/>
    <w:rsid w:val="00352C38"/>
    <w:rsid w:val="003546D4"/>
    <w:rsid w:val="003552C8"/>
    <w:rsid w:val="00355F84"/>
    <w:rsid w:val="0035623F"/>
    <w:rsid w:val="00356E61"/>
    <w:rsid w:val="0035701B"/>
    <w:rsid w:val="003637B6"/>
    <w:rsid w:val="0036405B"/>
    <w:rsid w:val="0036434E"/>
    <w:rsid w:val="00364FD7"/>
    <w:rsid w:val="0036509F"/>
    <w:rsid w:val="0036591A"/>
    <w:rsid w:val="00365C3E"/>
    <w:rsid w:val="003673C0"/>
    <w:rsid w:val="0037075A"/>
    <w:rsid w:val="00370D61"/>
    <w:rsid w:val="00371B3F"/>
    <w:rsid w:val="00372500"/>
    <w:rsid w:val="00373F1E"/>
    <w:rsid w:val="00374221"/>
    <w:rsid w:val="00375FFD"/>
    <w:rsid w:val="00376B0F"/>
    <w:rsid w:val="00376F49"/>
    <w:rsid w:val="00380769"/>
    <w:rsid w:val="00380E85"/>
    <w:rsid w:val="003811D1"/>
    <w:rsid w:val="00381611"/>
    <w:rsid w:val="00383FAE"/>
    <w:rsid w:val="00385F0C"/>
    <w:rsid w:val="00386BCF"/>
    <w:rsid w:val="0038729A"/>
    <w:rsid w:val="00390B8E"/>
    <w:rsid w:val="00390D9F"/>
    <w:rsid w:val="00391458"/>
    <w:rsid w:val="00391DF8"/>
    <w:rsid w:val="00392062"/>
    <w:rsid w:val="00392A69"/>
    <w:rsid w:val="0039340D"/>
    <w:rsid w:val="00393FE9"/>
    <w:rsid w:val="00394532"/>
    <w:rsid w:val="00394798"/>
    <w:rsid w:val="00394970"/>
    <w:rsid w:val="00394B60"/>
    <w:rsid w:val="00394C5B"/>
    <w:rsid w:val="003953CE"/>
    <w:rsid w:val="00395E0E"/>
    <w:rsid w:val="00396875"/>
    <w:rsid w:val="0039717B"/>
    <w:rsid w:val="003974FF"/>
    <w:rsid w:val="003A168F"/>
    <w:rsid w:val="003A25C9"/>
    <w:rsid w:val="003A3093"/>
    <w:rsid w:val="003A31FA"/>
    <w:rsid w:val="003A443C"/>
    <w:rsid w:val="003A4F91"/>
    <w:rsid w:val="003A5AD6"/>
    <w:rsid w:val="003A65C1"/>
    <w:rsid w:val="003A68CB"/>
    <w:rsid w:val="003A7EE6"/>
    <w:rsid w:val="003B031E"/>
    <w:rsid w:val="003B07B4"/>
    <w:rsid w:val="003B1501"/>
    <w:rsid w:val="003B2842"/>
    <w:rsid w:val="003B337A"/>
    <w:rsid w:val="003B363F"/>
    <w:rsid w:val="003B3E01"/>
    <w:rsid w:val="003B4121"/>
    <w:rsid w:val="003B52A3"/>
    <w:rsid w:val="003B551F"/>
    <w:rsid w:val="003B552E"/>
    <w:rsid w:val="003B69DF"/>
    <w:rsid w:val="003B7124"/>
    <w:rsid w:val="003B7197"/>
    <w:rsid w:val="003C011F"/>
    <w:rsid w:val="003C0151"/>
    <w:rsid w:val="003C1249"/>
    <w:rsid w:val="003C130D"/>
    <w:rsid w:val="003C1458"/>
    <w:rsid w:val="003C3371"/>
    <w:rsid w:val="003C5950"/>
    <w:rsid w:val="003C6D1F"/>
    <w:rsid w:val="003C730D"/>
    <w:rsid w:val="003C7661"/>
    <w:rsid w:val="003C7945"/>
    <w:rsid w:val="003C79EB"/>
    <w:rsid w:val="003C7DF5"/>
    <w:rsid w:val="003D02D9"/>
    <w:rsid w:val="003D14A7"/>
    <w:rsid w:val="003D1BA5"/>
    <w:rsid w:val="003D2AEE"/>
    <w:rsid w:val="003D4413"/>
    <w:rsid w:val="003D59B7"/>
    <w:rsid w:val="003D5D9E"/>
    <w:rsid w:val="003D6576"/>
    <w:rsid w:val="003D777B"/>
    <w:rsid w:val="003D77DA"/>
    <w:rsid w:val="003D7A8F"/>
    <w:rsid w:val="003D7E8B"/>
    <w:rsid w:val="003E05F1"/>
    <w:rsid w:val="003E0B72"/>
    <w:rsid w:val="003E0D5F"/>
    <w:rsid w:val="003E10BC"/>
    <w:rsid w:val="003E1410"/>
    <w:rsid w:val="003E1AC6"/>
    <w:rsid w:val="003E24CB"/>
    <w:rsid w:val="003E2510"/>
    <w:rsid w:val="003E2B64"/>
    <w:rsid w:val="003E3C3C"/>
    <w:rsid w:val="003E4580"/>
    <w:rsid w:val="003E4D00"/>
    <w:rsid w:val="003E55F4"/>
    <w:rsid w:val="003E7EA7"/>
    <w:rsid w:val="003F2613"/>
    <w:rsid w:val="003F29D7"/>
    <w:rsid w:val="003F2C73"/>
    <w:rsid w:val="003F42CF"/>
    <w:rsid w:val="003F4678"/>
    <w:rsid w:val="003F4DA1"/>
    <w:rsid w:val="003F5737"/>
    <w:rsid w:val="003F5FEA"/>
    <w:rsid w:val="003F632C"/>
    <w:rsid w:val="003F749B"/>
    <w:rsid w:val="003F78AB"/>
    <w:rsid w:val="004003DB"/>
    <w:rsid w:val="00400896"/>
    <w:rsid w:val="00400CA3"/>
    <w:rsid w:val="00401339"/>
    <w:rsid w:val="00401788"/>
    <w:rsid w:val="00402FB0"/>
    <w:rsid w:val="00403EED"/>
    <w:rsid w:val="00404BBD"/>
    <w:rsid w:val="00404C4C"/>
    <w:rsid w:val="00404CD6"/>
    <w:rsid w:val="0040510D"/>
    <w:rsid w:val="004061D2"/>
    <w:rsid w:val="00406734"/>
    <w:rsid w:val="00407149"/>
    <w:rsid w:val="004103B0"/>
    <w:rsid w:val="0041047C"/>
    <w:rsid w:val="00410C24"/>
    <w:rsid w:val="00411636"/>
    <w:rsid w:val="004121E1"/>
    <w:rsid w:val="0041286A"/>
    <w:rsid w:val="00413DD8"/>
    <w:rsid w:val="0041416A"/>
    <w:rsid w:val="0041456D"/>
    <w:rsid w:val="00414635"/>
    <w:rsid w:val="004153F9"/>
    <w:rsid w:val="00416267"/>
    <w:rsid w:val="00416917"/>
    <w:rsid w:val="004179EC"/>
    <w:rsid w:val="00420E60"/>
    <w:rsid w:val="004214D8"/>
    <w:rsid w:val="00421D90"/>
    <w:rsid w:val="004221CE"/>
    <w:rsid w:val="00422586"/>
    <w:rsid w:val="00422E13"/>
    <w:rsid w:val="0042328B"/>
    <w:rsid w:val="00423C29"/>
    <w:rsid w:val="00424866"/>
    <w:rsid w:val="00425136"/>
    <w:rsid w:val="00425221"/>
    <w:rsid w:val="00425BB7"/>
    <w:rsid w:val="004261B1"/>
    <w:rsid w:val="004265BE"/>
    <w:rsid w:val="00427B78"/>
    <w:rsid w:val="00430E85"/>
    <w:rsid w:val="00431975"/>
    <w:rsid w:val="0043269F"/>
    <w:rsid w:val="00434CBF"/>
    <w:rsid w:val="00435B4D"/>
    <w:rsid w:val="00436669"/>
    <w:rsid w:val="00437842"/>
    <w:rsid w:val="0044103A"/>
    <w:rsid w:val="00441263"/>
    <w:rsid w:val="0044144C"/>
    <w:rsid w:val="0044217F"/>
    <w:rsid w:val="00443229"/>
    <w:rsid w:val="00443493"/>
    <w:rsid w:val="0044365C"/>
    <w:rsid w:val="0044538B"/>
    <w:rsid w:val="00447ECF"/>
    <w:rsid w:val="00450D02"/>
    <w:rsid w:val="00450F36"/>
    <w:rsid w:val="00451294"/>
    <w:rsid w:val="00452490"/>
    <w:rsid w:val="004528D7"/>
    <w:rsid w:val="00452A24"/>
    <w:rsid w:val="00452E2F"/>
    <w:rsid w:val="00452F4B"/>
    <w:rsid w:val="00453859"/>
    <w:rsid w:val="00453F9D"/>
    <w:rsid w:val="004541C7"/>
    <w:rsid w:val="004560F2"/>
    <w:rsid w:val="00457068"/>
    <w:rsid w:val="0046005E"/>
    <w:rsid w:val="004610BB"/>
    <w:rsid w:val="004624F7"/>
    <w:rsid w:val="004627E7"/>
    <w:rsid w:val="00462CC3"/>
    <w:rsid w:val="0046370A"/>
    <w:rsid w:val="00463915"/>
    <w:rsid w:val="00463BE6"/>
    <w:rsid w:val="004642D9"/>
    <w:rsid w:val="00464F3E"/>
    <w:rsid w:val="00465056"/>
    <w:rsid w:val="004662A5"/>
    <w:rsid w:val="00466BDE"/>
    <w:rsid w:val="00467CC6"/>
    <w:rsid w:val="00467CE7"/>
    <w:rsid w:val="00470BBB"/>
    <w:rsid w:val="00471360"/>
    <w:rsid w:val="004715BA"/>
    <w:rsid w:val="004733E5"/>
    <w:rsid w:val="00473F04"/>
    <w:rsid w:val="0047484E"/>
    <w:rsid w:val="00474A58"/>
    <w:rsid w:val="00474B9B"/>
    <w:rsid w:val="004757AF"/>
    <w:rsid w:val="00475853"/>
    <w:rsid w:val="0047739C"/>
    <w:rsid w:val="00477DCD"/>
    <w:rsid w:val="00477F1D"/>
    <w:rsid w:val="00477F84"/>
    <w:rsid w:val="00480276"/>
    <w:rsid w:val="004819B1"/>
    <w:rsid w:val="00483164"/>
    <w:rsid w:val="0048368B"/>
    <w:rsid w:val="00483960"/>
    <w:rsid w:val="004851C1"/>
    <w:rsid w:val="00485C5F"/>
    <w:rsid w:val="00485E1A"/>
    <w:rsid w:val="004860B2"/>
    <w:rsid w:val="004862AA"/>
    <w:rsid w:val="004868FC"/>
    <w:rsid w:val="004903F6"/>
    <w:rsid w:val="0049061F"/>
    <w:rsid w:val="00490EF5"/>
    <w:rsid w:val="00491C81"/>
    <w:rsid w:val="00493782"/>
    <w:rsid w:val="004941FC"/>
    <w:rsid w:val="00494FB3"/>
    <w:rsid w:val="00496807"/>
    <w:rsid w:val="00497315"/>
    <w:rsid w:val="00497959"/>
    <w:rsid w:val="00497F65"/>
    <w:rsid w:val="004A010E"/>
    <w:rsid w:val="004A0924"/>
    <w:rsid w:val="004A0ED4"/>
    <w:rsid w:val="004A4E71"/>
    <w:rsid w:val="004A4F0E"/>
    <w:rsid w:val="004A5380"/>
    <w:rsid w:val="004A58E5"/>
    <w:rsid w:val="004A6726"/>
    <w:rsid w:val="004A674B"/>
    <w:rsid w:val="004A6A7C"/>
    <w:rsid w:val="004A769E"/>
    <w:rsid w:val="004A7A88"/>
    <w:rsid w:val="004A7AC5"/>
    <w:rsid w:val="004B0CED"/>
    <w:rsid w:val="004B2993"/>
    <w:rsid w:val="004B4612"/>
    <w:rsid w:val="004B4B1C"/>
    <w:rsid w:val="004B72F9"/>
    <w:rsid w:val="004B7BBC"/>
    <w:rsid w:val="004C0472"/>
    <w:rsid w:val="004C1BF4"/>
    <w:rsid w:val="004C1CD8"/>
    <w:rsid w:val="004C234C"/>
    <w:rsid w:val="004C25BC"/>
    <w:rsid w:val="004C2FA0"/>
    <w:rsid w:val="004C3AE6"/>
    <w:rsid w:val="004C4C42"/>
    <w:rsid w:val="004C6084"/>
    <w:rsid w:val="004C689B"/>
    <w:rsid w:val="004C7167"/>
    <w:rsid w:val="004C7777"/>
    <w:rsid w:val="004D0993"/>
    <w:rsid w:val="004D0E84"/>
    <w:rsid w:val="004D48CB"/>
    <w:rsid w:val="004D4CCA"/>
    <w:rsid w:val="004D61F7"/>
    <w:rsid w:val="004D62DA"/>
    <w:rsid w:val="004D70A0"/>
    <w:rsid w:val="004D7449"/>
    <w:rsid w:val="004E07F8"/>
    <w:rsid w:val="004E0FE1"/>
    <w:rsid w:val="004E24ED"/>
    <w:rsid w:val="004E3BEB"/>
    <w:rsid w:val="004E3C73"/>
    <w:rsid w:val="004E44B0"/>
    <w:rsid w:val="004E49A3"/>
    <w:rsid w:val="004E586B"/>
    <w:rsid w:val="004E6664"/>
    <w:rsid w:val="004E7070"/>
    <w:rsid w:val="004E7EB2"/>
    <w:rsid w:val="004F051F"/>
    <w:rsid w:val="004F0C41"/>
    <w:rsid w:val="004F16FA"/>
    <w:rsid w:val="004F2525"/>
    <w:rsid w:val="004F348B"/>
    <w:rsid w:val="004F4D8A"/>
    <w:rsid w:val="004F596B"/>
    <w:rsid w:val="00502E8A"/>
    <w:rsid w:val="00504001"/>
    <w:rsid w:val="00504700"/>
    <w:rsid w:val="00506903"/>
    <w:rsid w:val="00507CA4"/>
    <w:rsid w:val="00507DED"/>
    <w:rsid w:val="00510456"/>
    <w:rsid w:val="00511067"/>
    <w:rsid w:val="00511A02"/>
    <w:rsid w:val="00511D92"/>
    <w:rsid w:val="005129AC"/>
    <w:rsid w:val="00512BE7"/>
    <w:rsid w:val="0051382D"/>
    <w:rsid w:val="005138A5"/>
    <w:rsid w:val="00513C2D"/>
    <w:rsid w:val="00516325"/>
    <w:rsid w:val="0051671A"/>
    <w:rsid w:val="00516CF0"/>
    <w:rsid w:val="00517A1C"/>
    <w:rsid w:val="0052033C"/>
    <w:rsid w:val="005212EE"/>
    <w:rsid w:val="00522418"/>
    <w:rsid w:val="00522ECB"/>
    <w:rsid w:val="00522FD9"/>
    <w:rsid w:val="00523FF6"/>
    <w:rsid w:val="00524256"/>
    <w:rsid w:val="005242C5"/>
    <w:rsid w:val="00524899"/>
    <w:rsid w:val="00524BDA"/>
    <w:rsid w:val="00525837"/>
    <w:rsid w:val="00525FE3"/>
    <w:rsid w:val="00526E75"/>
    <w:rsid w:val="00527141"/>
    <w:rsid w:val="005276F1"/>
    <w:rsid w:val="0053050A"/>
    <w:rsid w:val="005316C5"/>
    <w:rsid w:val="00531E68"/>
    <w:rsid w:val="0053223C"/>
    <w:rsid w:val="005348A6"/>
    <w:rsid w:val="00534EA0"/>
    <w:rsid w:val="00535300"/>
    <w:rsid w:val="00535356"/>
    <w:rsid w:val="00535CE5"/>
    <w:rsid w:val="005372B0"/>
    <w:rsid w:val="00540906"/>
    <w:rsid w:val="00540C61"/>
    <w:rsid w:val="00540F96"/>
    <w:rsid w:val="005410C1"/>
    <w:rsid w:val="0054182D"/>
    <w:rsid w:val="005420FF"/>
    <w:rsid w:val="005423DC"/>
    <w:rsid w:val="005439DF"/>
    <w:rsid w:val="00544161"/>
    <w:rsid w:val="00544F2E"/>
    <w:rsid w:val="005452FA"/>
    <w:rsid w:val="005456E1"/>
    <w:rsid w:val="005459F1"/>
    <w:rsid w:val="00546BB2"/>
    <w:rsid w:val="005506FC"/>
    <w:rsid w:val="00550778"/>
    <w:rsid w:val="00551201"/>
    <w:rsid w:val="00551C09"/>
    <w:rsid w:val="00552A8D"/>
    <w:rsid w:val="00553956"/>
    <w:rsid w:val="005542F3"/>
    <w:rsid w:val="005559C1"/>
    <w:rsid w:val="00555F72"/>
    <w:rsid w:val="00556574"/>
    <w:rsid w:val="00557A59"/>
    <w:rsid w:val="00560CC8"/>
    <w:rsid w:val="00561505"/>
    <w:rsid w:val="0056196D"/>
    <w:rsid w:val="00561E53"/>
    <w:rsid w:val="00562A9E"/>
    <w:rsid w:val="005631D0"/>
    <w:rsid w:val="00563742"/>
    <w:rsid w:val="0056463F"/>
    <w:rsid w:val="005646CD"/>
    <w:rsid w:val="0056489B"/>
    <w:rsid w:val="0056598E"/>
    <w:rsid w:val="0057055B"/>
    <w:rsid w:val="005705E4"/>
    <w:rsid w:val="00570B49"/>
    <w:rsid w:val="00571AA0"/>
    <w:rsid w:val="00574354"/>
    <w:rsid w:val="00575527"/>
    <w:rsid w:val="00576918"/>
    <w:rsid w:val="00576F2F"/>
    <w:rsid w:val="00577636"/>
    <w:rsid w:val="00577F16"/>
    <w:rsid w:val="0058003E"/>
    <w:rsid w:val="005802A7"/>
    <w:rsid w:val="00580A86"/>
    <w:rsid w:val="00582037"/>
    <w:rsid w:val="00582324"/>
    <w:rsid w:val="0058256F"/>
    <w:rsid w:val="00583583"/>
    <w:rsid w:val="0058369F"/>
    <w:rsid w:val="0058449D"/>
    <w:rsid w:val="00584E4A"/>
    <w:rsid w:val="00584EA0"/>
    <w:rsid w:val="00585BDF"/>
    <w:rsid w:val="00585F90"/>
    <w:rsid w:val="00586756"/>
    <w:rsid w:val="00587094"/>
    <w:rsid w:val="005872E3"/>
    <w:rsid w:val="005874FB"/>
    <w:rsid w:val="00587528"/>
    <w:rsid w:val="005901E7"/>
    <w:rsid w:val="005909C7"/>
    <w:rsid w:val="00590EE8"/>
    <w:rsid w:val="00591740"/>
    <w:rsid w:val="00591848"/>
    <w:rsid w:val="00591EEC"/>
    <w:rsid w:val="00592307"/>
    <w:rsid w:val="0059373B"/>
    <w:rsid w:val="00593C4E"/>
    <w:rsid w:val="00593EBB"/>
    <w:rsid w:val="00594996"/>
    <w:rsid w:val="005952E9"/>
    <w:rsid w:val="00595730"/>
    <w:rsid w:val="00595909"/>
    <w:rsid w:val="00596B46"/>
    <w:rsid w:val="00596EDD"/>
    <w:rsid w:val="005A0EE0"/>
    <w:rsid w:val="005A155B"/>
    <w:rsid w:val="005A20DA"/>
    <w:rsid w:val="005A22A5"/>
    <w:rsid w:val="005A4D62"/>
    <w:rsid w:val="005A5952"/>
    <w:rsid w:val="005A5CF9"/>
    <w:rsid w:val="005A647D"/>
    <w:rsid w:val="005A6763"/>
    <w:rsid w:val="005A6AE8"/>
    <w:rsid w:val="005B031B"/>
    <w:rsid w:val="005B0EC1"/>
    <w:rsid w:val="005B158F"/>
    <w:rsid w:val="005B1590"/>
    <w:rsid w:val="005B16E1"/>
    <w:rsid w:val="005B183B"/>
    <w:rsid w:val="005B1BD1"/>
    <w:rsid w:val="005B1DE9"/>
    <w:rsid w:val="005B223E"/>
    <w:rsid w:val="005B3216"/>
    <w:rsid w:val="005B3A1A"/>
    <w:rsid w:val="005B4358"/>
    <w:rsid w:val="005B48DF"/>
    <w:rsid w:val="005B4C97"/>
    <w:rsid w:val="005B5231"/>
    <w:rsid w:val="005B7D55"/>
    <w:rsid w:val="005C317B"/>
    <w:rsid w:val="005C3C53"/>
    <w:rsid w:val="005C3D26"/>
    <w:rsid w:val="005C420A"/>
    <w:rsid w:val="005C5713"/>
    <w:rsid w:val="005C593F"/>
    <w:rsid w:val="005C76A2"/>
    <w:rsid w:val="005C76E3"/>
    <w:rsid w:val="005D02BE"/>
    <w:rsid w:val="005D0D2C"/>
    <w:rsid w:val="005D1410"/>
    <w:rsid w:val="005D1BB3"/>
    <w:rsid w:val="005D1EE6"/>
    <w:rsid w:val="005D1FFD"/>
    <w:rsid w:val="005D3466"/>
    <w:rsid w:val="005D3930"/>
    <w:rsid w:val="005D4ED3"/>
    <w:rsid w:val="005E27C4"/>
    <w:rsid w:val="005E2914"/>
    <w:rsid w:val="005E2955"/>
    <w:rsid w:val="005E3193"/>
    <w:rsid w:val="005E49AC"/>
    <w:rsid w:val="005E5FF3"/>
    <w:rsid w:val="005E674E"/>
    <w:rsid w:val="005F0836"/>
    <w:rsid w:val="005F27C4"/>
    <w:rsid w:val="005F2AD0"/>
    <w:rsid w:val="005F308E"/>
    <w:rsid w:val="005F39C9"/>
    <w:rsid w:val="005F4740"/>
    <w:rsid w:val="005F578C"/>
    <w:rsid w:val="005F59AA"/>
    <w:rsid w:val="005F6A45"/>
    <w:rsid w:val="005F7ED4"/>
    <w:rsid w:val="00600C9B"/>
    <w:rsid w:val="00601C24"/>
    <w:rsid w:val="00601CB5"/>
    <w:rsid w:val="0060327D"/>
    <w:rsid w:val="00603D3A"/>
    <w:rsid w:val="00604117"/>
    <w:rsid w:val="006058B7"/>
    <w:rsid w:val="00607256"/>
    <w:rsid w:val="006074E8"/>
    <w:rsid w:val="0060777F"/>
    <w:rsid w:val="00607D8E"/>
    <w:rsid w:val="00607FC5"/>
    <w:rsid w:val="00610149"/>
    <w:rsid w:val="00610558"/>
    <w:rsid w:val="00610B74"/>
    <w:rsid w:val="00610FD6"/>
    <w:rsid w:val="00611298"/>
    <w:rsid w:val="00611EE7"/>
    <w:rsid w:val="00612301"/>
    <w:rsid w:val="0061392A"/>
    <w:rsid w:val="00614222"/>
    <w:rsid w:val="00615036"/>
    <w:rsid w:val="00615074"/>
    <w:rsid w:val="00615E11"/>
    <w:rsid w:val="00616063"/>
    <w:rsid w:val="00616CAD"/>
    <w:rsid w:val="0061719A"/>
    <w:rsid w:val="006217F1"/>
    <w:rsid w:val="00622BCF"/>
    <w:rsid w:val="00622C5F"/>
    <w:rsid w:val="00622E38"/>
    <w:rsid w:val="00623450"/>
    <w:rsid w:val="0062348C"/>
    <w:rsid w:val="00623CDB"/>
    <w:rsid w:val="0062440E"/>
    <w:rsid w:val="006246AE"/>
    <w:rsid w:val="00625CED"/>
    <w:rsid w:val="00626780"/>
    <w:rsid w:val="00630D44"/>
    <w:rsid w:val="00632886"/>
    <w:rsid w:val="00634037"/>
    <w:rsid w:val="006344C0"/>
    <w:rsid w:val="006349CA"/>
    <w:rsid w:val="00634ABF"/>
    <w:rsid w:val="00635554"/>
    <w:rsid w:val="006367D6"/>
    <w:rsid w:val="00636CD8"/>
    <w:rsid w:val="00637BEB"/>
    <w:rsid w:val="00640006"/>
    <w:rsid w:val="0064041E"/>
    <w:rsid w:val="00640B02"/>
    <w:rsid w:val="00640D8A"/>
    <w:rsid w:val="006434B4"/>
    <w:rsid w:val="00643AE3"/>
    <w:rsid w:val="0064531D"/>
    <w:rsid w:val="006454BE"/>
    <w:rsid w:val="00646375"/>
    <w:rsid w:val="0064638E"/>
    <w:rsid w:val="00647E31"/>
    <w:rsid w:val="00650315"/>
    <w:rsid w:val="006507A0"/>
    <w:rsid w:val="00650B6F"/>
    <w:rsid w:val="00650DB2"/>
    <w:rsid w:val="00652696"/>
    <w:rsid w:val="006536F3"/>
    <w:rsid w:val="006547D3"/>
    <w:rsid w:val="00655885"/>
    <w:rsid w:val="00655F37"/>
    <w:rsid w:val="0065754D"/>
    <w:rsid w:val="0065777C"/>
    <w:rsid w:val="00657E85"/>
    <w:rsid w:val="0066106B"/>
    <w:rsid w:val="00661115"/>
    <w:rsid w:val="00661D62"/>
    <w:rsid w:val="006636BE"/>
    <w:rsid w:val="00663812"/>
    <w:rsid w:val="00663AEF"/>
    <w:rsid w:val="00663EA0"/>
    <w:rsid w:val="00664625"/>
    <w:rsid w:val="006660BB"/>
    <w:rsid w:val="0066630E"/>
    <w:rsid w:val="0067074F"/>
    <w:rsid w:val="00671617"/>
    <w:rsid w:val="006716CE"/>
    <w:rsid w:val="0067211F"/>
    <w:rsid w:val="006759EB"/>
    <w:rsid w:val="00676D74"/>
    <w:rsid w:val="006777B3"/>
    <w:rsid w:val="006808A1"/>
    <w:rsid w:val="006818CB"/>
    <w:rsid w:val="00682090"/>
    <w:rsid w:val="006839DF"/>
    <w:rsid w:val="00684B89"/>
    <w:rsid w:val="00684B9F"/>
    <w:rsid w:val="006852A5"/>
    <w:rsid w:val="00685739"/>
    <w:rsid w:val="0068636B"/>
    <w:rsid w:val="006876F0"/>
    <w:rsid w:val="00687FC3"/>
    <w:rsid w:val="006909B3"/>
    <w:rsid w:val="006910A7"/>
    <w:rsid w:val="00691B1E"/>
    <w:rsid w:val="0069224A"/>
    <w:rsid w:val="0069234F"/>
    <w:rsid w:val="00692659"/>
    <w:rsid w:val="00692FA7"/>
    <w:rsid w:val="006934F9"/>
    <w:rsid w:val="00693793"/>
    <w:rsid w:val="00693A71"/>
    <w:rsid w:val="00693EB0"/>
    <w:rsid w:val="00694274"/>
    <w:rsid w:val="006952F0"/>
    <w:rsid w:val="006954C6"/>
    <w:rsid w:val="0069582D"/>
    <w:rsid w:val="0069608F"/>
    <w:rsid w:val="00696250"/>
    <w:rsid w:val="006965A7"/>
    <w:rsid w:val="0069702C"/>
    <w:rsid w:val="006975D0"/>
    <w:rsid w:val="006976BA"/>
    <w:rsid w:val="006A1288"/>
    <w:rsid w:val="006A1AAC"/>
    <w:rsid w:val="006A2467"/>
    <w:rsid w:val="006A3434"/>
    <w:rsid w:val="006A3CDA"/>
    <w:rsid w:val="006A3D50"/>
    <w:rsid w:val="006A4DA9"/>
    <w:rsid w:val="006A5AF7"/>
    <w:rsid w:val="006A63F3"/>
    <w:rsid w:val="006A695A"/>
    <w:rsid w:val="006B02F2"/>
    <w:rsid w:val="006B05A2"/>
    <w:rsid w:val="006B0C33"/>
    <w:rsid w:val="006B11CA"/>
    <w:rsid w:val="006B1523"/>
    <w:rsid w:val="006B1EFC"/>
    <w:rsid w:val="006B268D"/>
    <w:rsid w:val="006B28C2"/>
    <w:rsid w:val="006B2E23"/>
    <w:rsid w:val="006B2F67"/>
    <w:rsid w:val="006B34A0"/>
    <w:rsid w:val="006B537A"/>
    <w:rsid w:val="006B5402"/>
    <w:rsid w:val="006B782E"/>
    <w:rsid w:val="006C07FD"/>
    <w:rsid w:val="006C0B8D"/>
    <w:rsid w:val="006C2283"/>
    <w:rsid w:val="006C24E2"/>
    <w:rsid w:val="006C2E7A"/>
    <w:rsid w:val="006C2EEC"/>
    <w:rsid w:val="006C32DB"/>
    <w:rsid w:val="006C3D8D"/>
    <w:rsid w:val="006C3EE5"/>
    <w:rsid w:val="006C4497"/>
    <w:rsid w:val="006C5483"/>
    <w:rsid w:val="006C57AA"/>
    <w:rsid w:val="006C59CE"/>
    <w:rsid w:val="006C5AC0"/>
    <w:rsid w:val="006C5BC4"/>
    <w:rsid w:val="006C5ED3"/>
    <w:rsid w:val="006C6202"/>
    <w:rsid w:val="006C643E"/>
    <w:rsid w:val="006C770A"/>
    <w:rsid w:val="006C7B65"/>
    <w:rsid w:val="006D03EB"/>
    <w:rsid w:val="006D0FF3"/>
    <w:rsid w:val="006D118B"/>
    <w:rsid w:val="006D1DCE"/>
    <w:rsid w:val="006D2526"/>
    <w:rsid w:val="006D2CB6"/>
    <w:rsid w:val="006D39BF"/>
    <w:rsid w:val="006D3C11"/>
    <w:rsid w:val="006D417F"/>
    <w:rsid w:val="006D499B"/>
    <w:rsid w:val="006D4C56"/>
    <w:rsid w:val="006D5424"/>
    <w:rsid w:val="006D6392"/>
    <w:rsid w:val="006D640E"/>
    <w:rsid w:val="006D7128"/>
    <w:rsid w:val="006E09E0"/>
    <w:rsid w:val="006E0D0B"/>
    <w:rsid w:val="006E0E99"/>
    <w:rsid w:val="006E11F2"/>
    <w:rsid w:val="006E2410"/>
    <w:rsid w:val="006E2715"/>
    <w:rsid w:val="006E2F13"/>
    <w:rsid w:val="006E3FD4"/>
    <w:rsid w:val="006E4B73"/>
    <w:rsid w:val="006E546F"/>
    <w:rsid w:val="006E5483"/>
    <w:rsid w:val="006E5950"/>
    <w:rsid w:val="006E5981"/>
    <w:rsid w:val="006E5E67"/>
    <w:rsid w:val="006E6CBF"/>
    <w:rsid w:val="006E6D37"/>
    <w:rsid w:val="006E7A5C"/>
    <w:rsid w:val="006E7C76"/>
    <w:rsid w:val="006F0D69"/>
    <w:rsid w:val="006F0EF5"/>
    <w:rsid w:val="006F15D6"/>
    <w:rsid w:val="006F29FC"/>
    <w:rsid w:val="006F2A5E"/>
    <w:rsid w:val="006F2D4C"/>
    <w:rsid w:val="006F2E1B"/>
    <w:rsid w:val="006F2FC2"/>
    <w:rsid w:val="006F32AF"/>
    <w:rsid w:val="006F32C9"/>
    <w:rsid w:val="006F3E15"/>
    <w:rsid w:val="006F4486"/>
    <w:rsid w:val="006F4541"/>
    <w:rsid w:val="006F4B52"/>
    <w:rsid w:val="006F5504"/>
    <w:rsid w:val="006F581D"/>
    <w:rsid w:val="006F5F9C"/>
    <w:rsid w:val="006F6401"/>
    <w:rsid w:val="006F7CB3"/>
    <w:rsid w:val="0070052E"/>
    <w:rsid w:val="00701B80"/>
    <w:rsid w:val="007023B2"/>
    <w:rsid w:val="007024C2"/>
    <w:rsid w:val="00703926"/>
    <w:rsid w:val="0070574E"/>
    <w:rsid w:val="00705C1E"/>
    <w:rsid w:val="00705DAE"/>
    <w:rsid w:val="00706411"/>
    <w:rsid w:val="0070784B"/>
    <w:rsid w:val="007101A0"/>
    <w:rsid w:val="00710E53"/>
    <w:rsid w:val="00711370"/>
    <w:rsid w:val="00712247"/>
    <w:rsid w:val="007126EC"/>
    <w:rsid w:val="00712DAB"/>
    <w:rsid w:val="00713FAE"/>
    <w:rsid w:val="00714AC7"/>
    <w:rsid w:val="00714BDA"/>
    <w:rsid w:val="007156FA"/>
    <w:rsid w:val="00715D3B"/>
    <w:rsid w:val="007161D9"/>
    <w:rsid w:val="007168F0"/>
    <w:rsid w:val="007210E9"/>
    <w:rsid w:val="007212D0"/>
    <w:rsid w:val="00722E6C"/>
    <w:rsid w:val="00723448"/>
    <w:rsid w:val="00723E5D"/>
    <w:rsid w:val="007244B5"/>
    <w:rsid w:val="00724E32"/>
    <w:rsid w:val="0072521A"/>
    <w:rsid w:val="0072553C"/>
    <w:rsid w:val="007270E3"/>
    <w:rsid w:val="0072718F"/>
    <w:rsid w:val="0073005A"/>
    <w:rsid w:val="00732BFD"/>
    <w:rsid w:val="00732CE0"/>
    <w:rsid w:val="00732F33"/>
    <w:rsid w:val="00734969"/>
    <w:rsid w:val="00734BA7"/>
    <w:rsid w:val="007357C4"/>
    <w:rsid w:val="00737313"/>
    <w:rsid w:val="007408AF"/>
    <w:rsid w:val="00740AE2"/>
    <w:rsid w:val="00741343"/>
    <w:rsid w:val="0074378C"/>
    <w:rsid w:val="00743ED5"/>
    <w:rsid w:val="00744856"/>
    <w:rsid w:val="007451F0"/>
    <w:rsid w:val="00745A01"/>
    <w:rsid w:val="00745B71"/>
    <w:rsid w:val="00745CAB"/>
    <w:rsid w:val="00746335"/>
    <w:rsid w:val="007468D6"/>
    <w:rsid w:val="00746FAB"/>
    <w:rsid w:val="007518C2"/>
    <w:rsid w:val="007531C4"/>
    <w:rsid w:val="00754317"/>
    <w:rsid w:val="0075493C"/>
    <w:rsid w:val="00754945"/>
    <w:rsid w:val="00754C4E"/>
    <w:rsid w:val="00755D19"/>
    <w:rsid w:val="0075628D"/>
    <w:rsid w:val="00756E8D"/>
    <w:rsid w:val="00757257"/>
    <w:rsid w:val="0075773A"/>
    <w:rsid w:val="007577DB"/>
    <w:rsid w:val="00757E8E"/>
    <w:rsid w:val="00760E66"/>
    <w:rsid w:val="007621DD"/>
    <w:rsid w:val="007621FF"/>
    <w:rsid w:val="00763518"/>
    <w:rsid w:val="00764550"/>
    <w:rsid w:val="00764A56"/>
    <w:rsid w:val="00764C5C"/>
    <w:rsid w:val="007652D5"/>
    <w:rsid w:val="007658D2"/>
    <w:rsid w:val="007668B8"/>
    <w:rsid w:val="007672C4"/>
    <w:rsid w:val="00767A47"/>
    <w:rsid w:val="0077059F"/>
    <w:rsid w:val="00770A7A"/>
    <w:rsid w:val="00772120"/>
    <w:rsid w:val="007721EE"/>
    <w:rsid w:val="00773BAA"/>
    <w:rsid w:val="007750F1"/>
    <w:rsid w:val="007752A1"/>
    <w:rsid w:val="00775BC6"/>
    <w:rsid w:val="00775C8E"/>
    <w:rsid w:val="0077668B"/>
    <w:rsid w:val="007776CE"/>
    <w:rsid w:val="0077D4C8"/>
    <w:rsid w:val="00780046"/>
    <w:rsid w:val="0078133C"/>
    <w:rsid w:val="007819DD"/>
    <w:rsid w:val="00782146"/>
    <w:rsid w:val="00782F37"/>
    <w:rsid w:val="00785AF1"/>
    <w:rsid w:val="00790ACE"/>
    <w:rsid w:val="0079187D"/>
    <w:rsid w:val="00793616"/>
    <w:rsid w:val="00794478"/>
    <w:rsid w:val="007944FA"/>
    <w:rsid w:val="0079526A"/>
    <w:rsid w:val="00795E00"/>
    <w:rsid w:val="00797526"/>
    <w:rsid w:val="00797E54"/>
    <w:rsid w:val="007A0116"/>
    <w:rsid w:val="007A03D2"/>
    <w:rsid w:val="007A0491"/>
    <w:rsid w:val="007A1BAF"/>
    <w:rsid w:val="007A2427"/>
    <w:rsid w:val="007A28E3"/>
    <w:rsid w:val="007A365F"/>
    <w:rsid w:val="007A62F7"/>
    <w:rsid w:val="007A63DD"/>
    <w:rsid w:val="007A78DF"/>
    <w:rsid w:val="007A79BA"/>
    <w:rsid w:val="007B04A1"/>
    <w:rsid w:val="007B1496"/>
    <w:rsid w:val="007B3294"/>
    <w:rsid w:val="007B390B"/>
    <w:rsid w:val="007B4662"/>
    <w:rsid w:val="007B543D"/>
    <w:rsid w:val="007B5DDE"/>
    <w:rsid w:val="007B5FB6"/>
    <w:rsid w:val="007B6DA9"/>
    <w:rsid w:val="007B730B"/>
    <w:rsid w:val="007C05CF"/>
    <w:rsid w:val="007C05F7"/>
    <w:rsid w:val="007C0F1B"/>
    <w:rsid w:val="007C27DE"/>
    <w:rsid w:val="007C29C0"/>
    <w:rsid w:val="007C389C"/>
    <w:rsid w:val="007C469C"/>
    <w:rsid w:val="007C574C"/>
    <w:rsid w:val="007C68A4"/>
    <w:rsid w:val="007C7BF4"/>
    <w:rsid w:val="007D03E0"/>
    <w:rsid w:val="007D0758"/>
    <w:rsid w:val="007D0F8F"/>
    <w:rsid w:val="007D1282"/>
    <w:rsid w:val="007D17A2"/>
    <w:rsid w:val="007D19EB"/>
    <w:rsid w:val="007D1CC1"/>
    <w:rsid w:val="007D1E49"/>
    <w:rsid w:val="007D2946"/>
    <w:rsid w:val="007D3B4D"/>
    <w:rsid w:val="007D47F7"/>
    <w:rsid w:val="007D480D"/>
    <w:rsid w:val="007D4928"/>
    <w:rsid w:val="007D532D"/>
    <w:rsid w:val="007D5F13"/>
    <w:rsid w:val="007D62F0"/>
    <w:rsid w:val="007E0424"/>
    <w:rsid w:val="007E12CC"/>
    <w:rsid w:val="007E15CF"/>
    <w:rsid w:val="007E22B6"/>
    <w:rsid w:val="007E33F2"/>
    <w:rsid w:val="007E35DB"/>
    <w:rsid w:val="007E411B"/>
    <w:rsid w:val="007E5517"/>
    <w:rsid w:val="007E59EA"/>
    <w:rsid w:val="007E7A01"/>
    <w:rsid w:val="007F19A3"/>
    <w:rsid w:val="007F1D60"/>
    <w:rsid w:val="007F29A1"/>
    <w:rsid w:val="007F2B6F"/>
    <w:rsid w:val="007F2F92"/>
    <w:rsid w:val="007F418C"/>
    <w:rsid w:val="007F6DBD"/>
    <w:rsid w:val="007F7E19"/>
    <w:rsid w:val="0080189C"/>
    <w:rsid w:val="00801FDD"/>
    <w:rsid w:val="00802707"/>
    <w:rsid w:val="0080290A"/>
    <w:rsid w:val="00802EAB"/>
    <w:rsid w:val="00803042"/>
    <w:rsid w:val="008050BE"/>
    <w:rsid w:val="0080515B"/>
    <w:rsid w:val="00805577"/>
    <w:rsid w:val="0080683E"/>
    <w:rsid w:val="00806A1D"/>
    <w:rsid w:val="0081143A"/>
    <w:rsid w:val="00812BB0"/>
    <w:rsid w:val="0081336F"/>
    <w:rsid w:val="0081350F"/>
    <w:rsid w:val="00813D71"/>
    <w:rsid w:val="00814CFD"/>
    <w:rsid w:val="00814EB6"/>
    <w:rsid w:val="00814EEE"/>
    <w:rsid w:val="00815083"/>
    <w:rsid w:val="008155D5"/>
    <w:rsid w:val="00815713"/>
    <w:rsid w:val="008159CE"/>
    <w:rsid w:val="00815EB7"/>
    <w:rsid w:val="00815EFC"/>
    <w:rsid w:val="00815F0D"/>
    <w:rsid w:val="00817FFC"/>
    <w:rsid w:val="0082095F"/>
    <w:rsid w:val="00820AA6"/>
    <w:rsid w:val="00821730"/>
    <w:rsid w:val="00822099"/>
    <w:rsid w:val="0082229A"/>
    <w:rsid w:val="00822399"/>
    <w:rsid w:val="00823B41"/>
    <w:rsid w:val="00823D24"/>
    <w:rsid w:val="008240DD"/>
    <w:rsid w:val="00824EFE"/>
    <w:rsid w:val="00825121"/>
    <w:rsid w:val="00825A2F"/>
    <w:rsid w:val="0082632E"/>
    <w:rsid w:val="00826D89"/>
    <w:rsid w:val="00826ED9"/>
    <w:rsid w:val="008274DA"/>
    <w:rsid w:val="0082764E"/>
    <w:rsid w:val="00830192"/>
    <w:rsid w:val="00830B1E"/>
    <w:rsid w:val="00830EAA"/>
    <w:rsid w:val="00831340"/>
    <w:rsid w:val="008318D4"/>
    <w:rsid w:val="0083198A"/>
    <w:rsid w:val="00831FA3"/>
    <w:rsid w:val="0083317A"/>
    <w:rsid w:val="00833DE3"/>
    <w:rsid w:val="00834459"/>
    <w:rsid w:val="0083524A"/>
    <w:rsid w:val="00835736"/>
    <w:rsid w:val="00835D56"/>
    <w:rsid w:val="00836516"/>
    <w:rsid w:val="00836848"/>
    <w:rsid w:val="00837AE0"/>
    <w:rsid w:val="0084188C"/>
    <w:rsid w:val="00842097"/>
    <w:rsid w:val="00843215"/>
    <w:rsid w:val="00844411"/>
    <w:rsid w:val="00844F85"/>
    <w:rsid w:val="00846A65"/>
    <w:rsid w:val="00847D87"/>
    <w:rsid w:val="0085046E"/>
    <w:rsid w:val="008508FB"/>
    <w:rsid w:val="00850C3C"/>
    <w:rsid w:val="00851830"/>
    <w:rsid w:val="00851C61"/>
    <w:rsid w:val="008520E2"/>
    <w:rsid w:val="00852384"/>
    <w:rsid w:val="00852445"/>
    <w:rsid w:val="00852899"/>
    <w:rsid w:val="00853058"/>
    <w:rsid w:val="00853296"/>
    <w:rsid w:val="00853537"/>
    <w:rsid w:val="00853F53"/>
    <w:rsid w:val="008550DF"/>
    <w:rsid w:val="00856163"/>
    <w:rsid w:val="008562D3"/>
    <w:rsid w:val="008562F3"/>
    <w:rsid w:val="00856ACB"/>
    <w:rsid w:val="00857738"/>
    <w:rsid w:val="008603FF"/>
    <w:rsid w:val="008608D7"/>
    <w:rsid w:val="0086165B"/>
    <w:rsid w:val="00862D9B"/>
    <w:rsid w:val="00863050"/>
    <w:rsid w:val="00863163"/>
    <w:rsid w:val="00863827"/>
    <w:rsid w:val="00863930"/>
    <w:rsid w:val="0086425C"/>
    <w:rsid w:val="0086489D"/>
    <w:rsid w:val="00864A40"/>
    <w:rsid w:val="0086505D"/>
    <w:rsid w:val="0086676C"/>
    <w:rsid w:val="00867527"/>
    <w:rsid w:val="00867DBE"/>
    <w:rsid w:val="00867F82"/>
    <w:rsid w:val="0087002A"/>
    <w:rsid w:val="00870138"/>
    <w:rsid w:val="00870240"/>
    <w:rsid w:val="0087169F"/>
    <w:rsid w:val="00871938"/>
    <w:rsid w:val="00871AC2"/>
    <w:rsid w:val="00871EC9"/>
    <w:rsid w:val="00872A98"/>
    <w:rsid w:val="008730E3"/>
    <w:rsid w:val="00873CA6"/>
    <w:rsid w:val="00873F8F"/>
    <w:rsid w:val="0087434F"/>
    <w:rsid w:val="008757C4"/>
    <w:rsid w:val="008762CE"/>
    <w:rsid w:val="00877050"/>
    <w:rsid w:val="00877F0B"/>
    <w:rsid w:val="008803C1"/>
    <w:rsid w:val="00880B08"/>
    <w:rsid w:val="00880DB4"/>
    <w:rsid w:val="008811C2"/>
    <w:rsid w:val="008815E6"/>
    <w:rsid w:val="008849CA"/>
    <w:rsid w:val="008856A7"/>
    <w:rsid w:val="008858BF"/>
    <w:rsid w:val="00885974"/>
    <w:rsid w:val="00885B7F"/>
    <w:rsid w:val="00886AD3"/>
    <w:rsid w:val="0088797B"/>
    <w:rsid w:val="00887E79"/>
    <w:rsid w:val="008917B4"/>
    <w:rsid w:val="00891F45"/>
    <w:rsid w:val="00892E68"/>
    <w:rsid w:val="0089381F"/>
    <w:rsid w:val="008949CF"/>
    <w:rsid w:val="00895531"/>
    <w:rsid w:val="00895F81"/>
    <w:rsid w:val="00896585"/>
    <w:rsid w:val="0089690C"/>
    <w:rsid w:val="00896BFF"/>
    <w:rsid w:val="008972B1"/>
    <w:rsid w:val="008A0273"/>
    <w:rsid w:val="008A1568"/>
    <w:rsid w:val="008A1F47"/>
    <w:rsid w:val="008A2281"/>
    <w:rsid w:val="008A23C2"/>
    <w:rsid w:val="008A3D42"/>
    <w:rsid w:val="008A6067"/>
    <w:rsid w:val="008A622B"/>
    <w:rsid w:val="008B04D7"/>
    <w:rsid w:val="008B069C"/>
    <w:rsid w:val="008B0767"/>
    <w:rsid w:val="008B2250"/>
    <w:rsid w:val="008B290E"/>
    <w:rsid w:val="008B2E49"/>
    <w:rsid w:val="008B427C"/>
    <w:rsid w:val="008B450E"/>
    <w:rsid w:val="008B5AC5"/>
    <w:rsid w:val="008B5D95"/>
    <w:rsid w:val="008B639A"/>
    <w:rsid w:val="008B657D"/>
    <w:rsid w:val="008B688D"/>
    <w:rsid w:val="008B6B79"/>
    <w:rsid w:val="008B70D0"/>
    <w:rsid w:val="008B71B9"/>
    <w:rsid w:val="008B789B"/>
    <w:rsid w:val="008B7CC4"/>
    <w:rsid w:val="008C0D50"/>
    <w:rsid w:val="008C0D71"/>
    <w:rsid w:val="008C0E2B"/>
    <w:rsid w:val="008C1494"/>
    <w:rsid w:val="008C198C"/>
    <w:rsid w:val="008C1CEA"/>
    <w:rsid w:val="008C20AC"/>
    <w:rsid w:val="008C2658"/>
    <w:rsid w:val="008C32CC"/>
    <w:rsid w:val="008C43D8"/>
    <w:rsid w:val="008C4994"/>
    <w:rsid w:val="008C5D97"/>
    <w:rsid w:val="008C72DD"/>
    <w:rsid w:val="008C763B"/>
    <w:rsid w:val="008D0959"/>
    <w:rsid w:val="008D1C45"/>
    <w:rsid w:val="008D1D02"/>
    <w:rsid w:val="008D2C56"/>
    <w:rsid w:val="008D5F41"/>
    <w:rsid w:val="008D6944"/>
    <w:rsid w:val="008D6B62"/>
    <w:rsid w:val="008D6C80"/>
    <w:rsid w:val="008D75AC"/>
    <w:rsid w:val="008D7966"/>
    <w:rsid w:val="008E09BE"/>
    <w:rsid w:val="008E0BDC"/>
    <w:rsid w:val="008E0BEE"/>
    <w:rsid w:val="008E2748"/>
    <w:rsid w:val="008E4D39"/>
    <w:rsid w:val="008E573A"/>
    <w:rsid w:val="008E5BC0"/>
    <w:rsid w:val="008E6CD7"/>
    <w:rsid w:val="008F0E6A"/>
    <w:rsid w:val="008F1660"/>
    <w:rsid w:val="008F2017"/>
    <w:rsid w:val="008F21D7"/>
    <w:rsid w:val="008F2F6B"/>
    <w:rsid w:val="008F32CE"/>
    <w:rsid w:val="008F3684"/>
    <w:rsid w:val="008F4256"/>
    <w:rsid w:val="008F5C17"/>
    <w:rsid w:val="008F5C83"/>
    <w:rsid w:val="008F5D99"/>
    <w:rsid w:val="008F6459"/>
    <w:rsid w:val="008F6708"/>
    <w:rsid w:val="008F79B2"/>
    <w:rsid w:val="009006CE"/>
    <w:rsid w:val="009007B8"/>
    <w:rsid w:val="00900DDD"/>
    <w:rsid w:val="0090119E"/>
    <w:rsid w:val="009014C7"/>
    <w:rsid w:val="009023D4"/>
    <w:rsid w:val="0090362F"/>
    <w:rsid w:val="00903F28"/>
    <w:rsid w:val="009042B2"/>
    <w:rsid w:val="00904A66"/>
    <w:rsid w:val="00905201"/>
    <w:rsid w:val="00905524"/>
    <w:rsid w:val="00905C04"/>
    <w:rsid w:val="00906659"/>
    <w:rsid w:val="009107DD"/>
    <w:rsid w:val="009111A5"/>
    <w:rsid w:val="00911E45"/>
    <w:rsid w:val="009123FC"/>
    <w:rsid w:val="009137BA"/>
    <w:rsid w:val="0091444F"/>
    <w:rsid w:val="00914984"/>
    <w:rsid w:val="00914A1F"/>
    <w:rsid w:val="00915955"/>
    <w:rsid w:val="009172E4"/>
    <w:rsid w:val="009173AC"/>
    <w:rsid w:val="00917CFB"/>
    <w:rsid w:val="00917F49"/>
    <w:rsid w:val="009213C9"/>
    <w:rsid w:val="00921F23"/>
    <w:rsid w:val="00922D09"/>
    <w:rsid w:val="009245DA"/>
    <w:rsid w:val="00925F1E"/>
    <w:rsid w:val="00926501"/>
    <w:rsid w:val="0092753A"/>
    <w:rsid w:val="009319D4"/>
    <w:rsid w:val="00931A21"/>
    <w:rsid w:val="0093209D"/>
    <w:rsid w:val="00932857"/>
    <w:rsid w:val="00933B28"/>
    <w:rsid w:val="0093415D"/>
    <w:rsid w:val="00934EBA"/>
    <w:rsid w:val="00936174"/>
    <w:rsid w:val="00936385"/>
    <w:rsid w:val="0093681A"/>
    <w:rsid w:val="0093688A"/>
    <w:rsid w:val="0093698F"/>
    <w:rsid w:val="00936A1F"/>
    <w:rsid w:val="009375F5"/>
    <w:rsid w:val="0093783A"/>
    <w:rsid w:val="009401FC"/>
    <w:rsid w:val="00940B2A"/>
    <w:rsid w:val="00940B94"/>
    <w:rsid w:val="009411F9"/>
    <w:rsid w:val="0094170B"/>
    <w:rsid w:val="00941F1E"/>
    <w:rsid w:val="009452EC"/>
    <w:rsid w:val="00945F49"/>
    <w:rsid w:val="009469CB"/>
    <w:rsid w:val="00952671"/>
    <w:rsid w:val="00953B3A"/>
    <w:rsid w:val="00953E63"/>
    <w:rsid w:val="009545A4"/>
    <w:rsid w:val="0095480D"/>
    <w:rsid w:val="009550D4"/>
    <w:rsid w:val="00955F6A"/>
    <w:rsid w:val="00956378"/>
    <w:rsid w:val="009619AF"/>
    <w:rsid w:val="00961BE0"/>
    <w:rsid w:val="00961C69"/>
    <w:rsid w:val="00962043"/>
    <w:rsid w:val="00963E03"/>
    <w:rsid w:val="0096589B"/>
    <w:rsid w:val="00965DA4"/>
    <w:rsid w:val="00966812"/>
    <w:rsid w:val="00966C1E"/>
    <w:rsid w:val="00966EAA"/>
    <w:rsid w:val="009707CF"/>
    <w:rsid w:val="009709A5"/>
    <w:rsid w:val="00970A2D"/>
    <w:rsid w:val="00970C83"/>
    <w:rsid w:val="00970DBD"/>
    <w:rsid w:val="009710A5"/>
    <w:rsid w:val="009718B2"/>
    <w:rsid w:val="009724C9"/>
    <w:rsid w:val="00972CEE"/>
    <w:rsid w:val="00973383"/>
    <w:rsid w:val="009736F2"/>
    <w:rsid w:val="009745F1"/>
    <w:rsid w:val="0097478C"/>
    <w:rsid w:val="0097523B"/>
    <w:rsid w:val="0097752D"/>
    <w:rsid w:val="0097774B"/>
    <w:rsid w:val="0097797F"/>
    <w:rsid w:val="00980BD6"/>
    <w:rsid w:val="00980E76"/>
    <w:rsid w:val="009810C7"/>
    <w:rsid w:val="00981FB4"/>
    <w:rsid w:val="0098249E"/>
    <w:rsid w:val="00982A1F"/>
    <w:rsid w:val="00983A35"/>
    <w:rsid w:val="00983CB0"/>
    <w:rsid w:val="009851A8"/>
    <w:rsid w:val="00985783"/>
    <w:rsid w:val="0098626B"/>
    <w:rsid w:val="00986EE7"/>
    <w:rsid w:val="0098732E"/>
    <w:rsid w:val="00990BC9"/>
    <w:rsid w:val="00991288"/>
    <w:rsid w:val="0099175D"/>
    <w:rsid w:val="00991D81"/>
    <w:rsid w:val="00991DFC"/>
    <w:rsid w:val="009939C2"/>
    <w:rsid w:val="0099445F"/>
    <w:rsid w:val="00994B40"/>
    <w:rsid w:val="00994ED1"/>
    <w:rsid w:val="0099553C"/>
    <w:rsid w:val="00995806"/>
    <w:rsid w:val="00995C3D"/>
    <w:rsid w:val="0099631A"/>
    <w:rsid w:val="009972B9"/>
    <w:rsid w:val="0099751A"/>
    <w:rsid w:val="00997D46"/>
    <w:rsid w:val="009A0BB8"/>
    <w:rsid w:val="009A1EC9"/>
    <w:rsid w:val="009A34A4"/>
    <w:rsid w:val="009A3CCF"/>
    <w:rsid w:val="009A3E0E"/>
    <w:rsid w:val="009A4E1E"/>
    <w:rsid w:val="009A6526"/>
    <w:rsid w:val="009A78B6"/>
    <w:rsid w:val="009A7E7C"/>
    <w:rsid w:val="009B08C9"/>
    <w:rsid w:val="009B0C90"/>
    <w:rsid w:val="009B1C26"/>
    <w:rsid w:val="009B1CDB"/>
    <w:rsid w:val="009B311E"/>
    <w:rsid w:val="009B4504"/>
    <w:rsid w:val="009B4BA5"/>
    <w:rsid w:val="009B5020"/>
    <w:rsid w:val="009B5063"/>
    <w:rsid w:val="009B55DD"/>
    <w:rsid w:val="009B63AD"/>
    <w:rsid w:val="009B6B51"/>
    <w:rsid w:val="009B752D"/>
    <w:rsid w:val="009B7E97"/>
    <w:rsid w:val="009C1EFD"/>
    <w:rsid w:val="009C1FAB"/>
    <w:rsid w:val="009C26F0"/>
    <w:rsid w:val="009C3A1D"/>
    <w:rsid w:val="009C47BB"/>
    <w:rsid w:val="009C4E10"/>
    <w:rsid w:val="009C5275"/>
    <w:rsid w:val="009C5CD7"/>
    <w:rsid w:val="009C5F57"/>
    <w:rsid w:val="009C7E67"/>
    <w:rsid w:val="009D0FF5"/>
    <w:rsid w:val="009D18FC"/>
    <w:rsid w:val="009D23A1"/>
    <w:rsid w:val="009D27F1"/>
    <w:rsid w:val="009D27F9"/>
    <w:rsid w:val="009D3375"/>
    <w:rsid w:val="009D3EF1"/>
    <w:rsid w:val="009D4667"/>
    <w:rsid w:val="009D4FDC"/>
    <w:rsid w:val="009D5585"/>
    <w:rsid w:val="009D5CF7"/>
    <w:rsid w:val="009D6BAB"/>
    <w:rsid w:val="009D6BDB"/>
    <w:rsid w:val="009D728A"/>
    <w:rsid w:val="009D7916"/>
    <w:rsid w:val="009E0213"/>
    <w:rsid w:val="009E0A86"/>
    <w:rsid w:val="009E0D5D"/>
    <w:rsid w:val="009E17E5"/>
    <w:rsid w:val="009E1892"/>
    <w:rsid w:val="009E1DFD"/>
    <w:rsid w:val="009E2F90"/>
    <w:rsid w:val="009E3ABE"/>
    <w:rsid w:val="009E3C51"/>
    <w:rsid w:val="009E4505"/>
    <w:rsid w:val="009E4851"/>
    <w:rsid w:val="009E4C7D"/>
    <w:rsid w:val="009F0901"/>
    <w:rsid w:val="009F0DC4"/>
    <w:rsid w:val="009F0FE9"/>
    <w:rsid w:val="009F1238"/>
    <w:rsid w:val="009F40D3"/>
    <w:rsid w:val="009F4403"/>
    <w:rsid w:val="009F5940"/>
    <w:rsid w:val="009F5B68"/>
    <w:rsid w:val="009F64AC"/>
    <w:rsid w:val="00A000FA"/>
    <w:rsid w:val="00A001A6"/>
    <w:rsid w:val="00A002A4"/>
    <w:rsid w:val="00A002B2"/>
    <w:rsid w:val="00A00387"/>
    <w:rsid w:val="00A00596"/>
    <w:rsid w:val="00A00BFE"/>
    <w:rsid w:val="00A014FC"/>
    <w:rsid w:val="00A02A7F"/>
    <w:rsid w:val="00A02D02"/>
    <w:rsid w:val="00A03722"/>
    <w:rsid w:val="00A05877"/>
    <w:rsid w:val="00A05CC3"/>
    <w:rsid w:val="00A05FC5"/>
    <w:rsid w:val="00A06366"/>
    <w:rsid w:val="00A068A8"/>
    <w:rsid w:val="00A0694E"/>
    <w:rsid w:val="00A07159"/>
    <w:rsid w:val="00A07FBD"/>
    <w:rsid w:val="00A10261"/>
    <w:rsid w:val="00A1027B"/>
    <w:rsid w:val="00A1051F"/>
    <w:rsid w:val="00A107BB"/>
    <w:rsid w:val="00A11010"/>
    <w:rsid w:val="00A1102B"/>
    <w:rsid w:val="00A124BD"/>
    <w:rsid w:val="00A13E8D"/>
    <w:rsid w:val="00A1443B"/>
    <w:rsid w:val="00A14612"/>
    <w:rsid w:val="00A14B2D"/>
    <w:rsid w:val="00A1790D"/>
    <w:rsid w:val="00A17EE8"/>
    <w:rsid w:val="00A21264"/>
    <w:rsid w:val="00A2158F"/>
    <w:rsid w:val="00A21FDA"/>
    <w:rsid w:val="00A22E47"/>
    <w:rsid w:val="00A237CC"/>
    <w:rsid w:val="00A23A8E"/>
    <w:rsid w:val="00A246F3"/>
    <w:rsid w:val="00A26578"/>
    <w:rsid w:val="00A26F7A"/>
    <w:rsid w:val="00A273D8"/>
    <w:rsid w:val="00A301AB"/>
    <w:rsid w:val="00A30AB4"/>
    <w:rsid w:val="00A30CA2"/>
    <w:rsid w:val="00A30F11"/>
    <w:rsid w:val="00A30F34"/>
    <w:rsid w:val="00A31607"/>
    <w:rsid w:val="00A3167C"/>
    <w:rsid w:val="00A320EB"/>
    <w:rsid w:val="00A339C1"/>
    <w:rsid w:val="00A33AD4"/>
    <w:rsid w:val="00A3469A"/>
    <w:rsid w:val="00A34744"/>
    <w:rsid w:val="00A34827"/>
    <w:rsid w:val="00A36347"/>
    <w:rsid w:val="00A36A03"/>
    <w:rsid w:val="00A36EE6"/>
    <w:rsid w:val="00A37936"/>
    <w:rsid w:val="00A379D0"/>
    <w:rsid w:val="00A37ACE"/>
    <w:rsid w:val="00A40702"/>
    <w:rsid w:val="00A409FD"/>
    <w:rsid w:val="00A40A6C"/>
    <w:rsid w:val="00A40AA1"/>
    <w:rsid w:val="00A40B48"/>
    <w:rsid w:val="00A41D2C"/>
    <w:rsid w:val="00A42B12"/>
    <w:rsid w:val="00A42DEB"/>
    <w:rsid w:val="00A438DA"/>
    <w:rsid w:val="00A43948"/>
    <w:rsid w:val="00A45B5E"/>
    <w:rsid w:val="00A45CA9"/>
    <w:rsid w:val="00A46184"/>
    <w:rsid w:val="00A47732"/>
    <w:rsid w:val="00A478DA"/>
    <w:rsid w:val="00A50614"/>
    <w:rsid w:val="00A50A78"/>
    <w:rsid w:val="00A51EAC"/>
    <w:rsid w:val="00A52BC5"/>
    <w:rsid w:val="00A52FEB"/>
    <w:rsid w:val="00A53522"/>
    <w:rsid w:val="00A53569"/>
    <w:rsid w:val="00A53B8E"/>
    <w:rsid w:val="00A545ED"/>
    <w:rsid w:val="00A54E0D"/>
    <w:rsid w:val="00A554CC"/>
    <w:rsid w:val="00A556EF"/>
    <w:rsid w:val="00A55B1C"/>
    <w:rsid w:val="00A55DC7"/>
    <w:rsid w:val="00A564A3"/>
    <w:rsid w:val="00A5694E"/>
    <w:rsid w:val="00A5695B"/>
    <w:rsid w:val="00A57BFB"/>
    <w:rsid w:val="00A57E4B"/>
    <w:rsid w:val="00A60798"/>
    <w:rsid w:val="00A607BC"/>
    <w:rsid w:val="00A6125E"/>
    <w:rsid w:val="00A634D2"/>
    <w:rsid w:val="00A64155"/>
    <w:rsid w:val="00A64389"/>
    <w:rsid w:val="00A645BB"/>
    <w:rsid w:val="00A65447"/>
    <w:rsid w:val="00A65CA1"/>
    <w:rsid w:val="00A70051"/>
    <w:rsid w:val="00A70EBE"/>
    <w:rsid w:val="00A71332"/>
    <w:rsid w:val="00A71A4E"/>
    <w:rsid w:val="00A71DA7"/>
    <w:rsid w:val="00A721BF"/>
    <w:rsid w:val="00A72917"/>
    <w:rsid w:val="00A738DB"/>
    <w:rsid w:val="00A73FB1"/>
    <w:rsid w:val="00A7414C"/>
    <w:rsid w:val="00A741F6"/>
    <w:rsid w:val="00A76331"/>
    <w:rsid w:val="00A774A6"/>
    <w:rsid w:val="00A77FCC"/>
    <w:rsid w:val="00A8032E"/>
    <w:rsid w:val="00A8066C"/>
    <w:rsid w:val="00A807AE"/>
    <w:rsid w:val="00A80C22"/>
    <w:rsid w:val="00A8123B"/>
    <w:rsid w:val="00A81C7A"/>
    <w:rsid w:val="00A81F89"/>
    <w:rsid w:val="00A82264"/>
    <w:rsid w:val="00A82604"/>
    <w:rsid w:val="00A82F67"/>
    <w:rsid w:val="00A82F80"/>
    <w:rsid w:val="00A83861"/>
    <w:rsid w:val="00A83E0B"/>
    <w:rsid w:val="00A842D3"/>
    <w:rsid w:val="00A84448"/>
    <w:rsid w:val="00A86C10"/>
    <w:rsid w:val="00A86F61"/>
    <w:rsid w:val="00A873EB"/>
    <w:rsid w:val="00A9016A"/>
    <w:rsid w:val="00A90F6A"/>
    <w:rsid w:val="00A91389"/>
    <w:rsid w:val="00A91F67"/>
    <w:rsid w:val="00A934FE"/>
    <w:rsid w:val="00A93931"/>
    <w:rsid w:val="00A939FF"/>
    <w:rsid w:val="00A93A19"/>
    <w:rsid w:val="00A955EE"/>
    <w:rsid w:val="00A95D80"/>
    <w:rsid w:val="00A97001"/>
    <w:rsid w:val="00A973A9"/>
    <w:rsid w:val="00A97E20"/>
    <w:rsid w:val="00A97EE7"/>
    <w:rsid w:val="00AA0466"/>
    <w:rsid w:val="00AA1CB1"/>
    <w:rsid w:val="00AA20B8"/>
    <w:rsid w:val="00AA2268"/>
    <w:rsid w:val="00AA3C04"/>
    <w:rsid w:val="00AA3F2A"/>
    <w:rsid w:val="00AA5665"/>
    <w:rsid w:val="00AA71A6"/>
    <w:rsid w:val="00AA77EA"/>
    <w:rsid w:val="00AB012C"/>
    <w:rsid w:val="00AB0D0F"/>
    <w:rsid w:val="00AB1D2C"/>
    <w:rsid w:val="00AB1DCA"/>
    <w:rsid w:val="00AB3114"/>
    <w:rsid w:val="00AB34DD"/>
    <w:rsid w:val="00AB3E03"/>
    <w:rsid w:val="00AB3FC4"/>
    <w:rsid w:val="00AB4547"/>
    <w:rsid w:val="00AB6140"/>
    <w:rsid w:val="00AB6C19"/>
    <w:rsid w:val="00AB6D5D"/>
    <w:rsid w:val="00AC03FB"/>
    <w:rsid w:val="00AC0580"/>
    <w:rsid w:val="00AC0E0C"/>
    <w:rsid w:val="00AC1087"/>
    <w:rsid w:val="00AC148A"/>
    <w:rsid w:val="00AC2041"/>
    <w:rsid w:val="00AC2519"/>
    <w:rsid w:val="00AC3011"/>
    <w:rsid w:val="00AC32CC"/>
    <w:rsid w:val="00AC3981"/>
    <w:rsid w:val="00AC3F7C"/>
    <w:rsid w:val="00AC458E"/>
    <w:rsid w:val="00AC45CE"/>
    <w:rsid w:val="00AC71C9"/>
    <w:rsid w:val="00AC782F"/>
    <w:rsid w:val="00AC7A3D"/>
    <w:rsid w:val="00AC7CE5"/>
    <w:rsid w:val="00AD17C4"/>
    <w:rsid w:val="00AD2295"/>
    <w:rsid w:val="00AD2753"/>
    <w:rsid w:val="00AD2E24"/>
    <w:rsid w:val="00AD326F"/>
    <w:rsid w:val="00AD374F"/>
    <w:rsid w:val="00AD467B"/>
    <w:rsid w:val="00AD5104"/>
    <w:rsid w:val="00AD5695"/>
    <w:rsid w:val="00AD5DE2"/>
    <w:rsid w:val="00AD60DF"/>
    <w:rsid w:val="00AD760E"/>
    <w:rsid w:val="00AD799F"/>
    <w:rsid w:val="00AE0F88"/>
    <w:rsid w:val="00AE21C8"/>
    <w:rsid w:val="00AE23EB"/>
    <w:rsid w:val="00AE261E"/>
    <w:rsid w:val="00AE532D"/>
    <w:rsid w:val="00AE533F"/>
    <w:rsid w:val="00AE5DD3"/>
    <w:rsid w:val="00AE5EDF"/>
    <w:rsid w:val="00AE6670"/>
    <w:rsid w:val="00AF0ED3"/>
    <w:rsid w:val="00AF1D11"/>
    <w:rsid w:val="00AF37ED"/>
    <w:rsid w:val="00AF4F92"/>
    <w:rsid w:val="00AF58DE"/>
    <w:rsid w:val="00AF74B0"/>
    <w:rsid w:val="00B004DF"/>
    <w:rsid w:val="00B011BA"/>
    <w:rsid w:val="00B014AA"/>
    <w:rsid w:val="00B016A2"/>
    <w:rsid w:val="00B01764"/>
    <w:rsid w:val="00B0201E"/>
    <w:rsid w:val="00B02464"/>
    <w:rsid w:val="00B032B5"/>
    <w:rsid w:val="00B037FA"/>
    <w:rsid w:val="00B05F1D"/>
    <w:rsid w:val="00B068F7"/>
    <w:rsid w:val="00B0751F"/>
    <w:rsid w:val="00B10D87"/>
    <w:rsid w:val="00B11E12"/>
    <w:rsid w:val="00B122D6"/>
    <w:rsid w:val="00B13C65"/>
    <w:rsid w:val="00B14C96"/>
    <w:rsid w:val="00B15CFB"/>
    <w:rsid w:val="00B16640"/>
    <w:rsid w:val="00B16A74"/>
    <w:rsid w:val="00B17817"/>
    <w:rsid w:val="00B20AEC"/>
    <w:rsid w:val="00B21A5F"/>
    <w:rsid w:val="00B223D1"/>
    <w:rsid w:val="00B223E7"/>
    <w:rsid w:val="00B22443"/>
    <w:rsid w:val="00B22E3B"/>
    <w:rsid w:val="00B23442"/>
    <w:rsid w:val="00B235BD"/>
    <w:rsid w:val="00B23C7B"/>
    <w:rsid w:val="00B25118"/>
    <w:rsid w:val="00B251ED"/>
    <w:rsid w:val="00B25F14"/>
    <w:rsid w:val="00B2664E"/>
    <w:rsid w:val="00B266C8"/>
    <w:rsid w:val="00B30581"/>
    <w:rsid w:val="00B30F66"/>
    <w:rsid w:val="00B31A22"/>
    <w:rsid w:val="00B31D3C"/>
    <w:rsid w:val="00B32497"/>
    <w:rsid w:val="00B3328C"/>
    <w:rsid w:val="00B33ABF"/>
    <w:rsid w:val="00B35060"/>
    <w:rsid w:val="00B35104"/>
    <w:rsid w:val="00B35437"/>
    <w:rsid w:val="00B357F9"/>
    <w:rsid w:val="00B358FA"/>
    <w:rsid w:val="00B36484"/>
    <w:rsid w:val="00B366B1"/>
    <w:rsid w:val="00B3702B"/>
    <w:rsid w:val="00B409C3"/>
    <w:rsid w:val="00B40A60"/>
    <w:rsid w:val="00B41F31"/>
    <w:rsid w:val="00B445A4"/>
    <w:rsid w:val="00B45353"/>
    <w:rsid w:val="00B45AB5"/>
    <w:rsid w:val="00B46BB3"/>
    <w:rsid w:val="00B472B0"/>
    <w:rsid w:val="00B47924"/>
    <w:rsid w:val="00B47EEA"/>
    <w:rsid w:val="00B501D3"/>
    <w:rsid w:val="00B515FA"/>
    <w:rsid w:val="00B537E4"/>
    <w:rsid w:val="00B53BE9"/>
    <w:rsid w:val="00B53E93"/>
    <w:rsid w:val="00B53F53"/>
    <w:rsid w:val="00B543B5"/>
    <w:rsid w:val="00B5537E"/>
    <w:rsid w:val="00B55DE9"/>
    <w:rsid w:val="00B561F7"/>
    <w:rsid w:val="00B57036"/>
    <w:rsid w:val="00B5763C"/>
    <w:rsid w:val="00B57E02"/>
    <w:rsid w:val="00B60862"/>
    <w:rsid w:val="00B60F40"/>
    <w:rsid w:val="00B61827"/>
    <w:rsid w:val="00B61A39"/>
    <w:rsid w:val="00B641ED"/>
    <w:rsid w:val="00B67917"/>
    <w:rsid w:val="00B67DE1"/>
    <w:rsid w:val="00B7031A"/>
    <w:rsid w:val="00B70391"/>
    <w:rsid w:val="00B7131C"/>
    <w:rsid w:val="00B72486"/>
    <w:rsid w:val="00B730B7"/>
    <w:rsid w:val="00B75BFF"/>
    <w:rsid w:val="00B766CE"/>
    <w:rsid w:val="00B7686C"/>
    <w:rsid w:val="00B77A30"/>
    <w:rsid w:val="00B80753"/>
    <w:rsid w:val="00B8078F"/>
    <w:rsid w:val="00B80998"/>
    <w:rsid w:val="00B80AEE"/>
    <w:rsid w:val="00B80BF9"/>
    <w:rsid w:val="00B81FB3"/>
    <w:rsid w:val="00B82667"/>
    <w:rsid w:val="00B82E74"/>
    <w:rsid w:val="00B83497"/>
    <w:rsid w:val="00B8359A"/>
    <w:rsid w:val="00B83C65"/>
    <w:rsid w:val="00B84399"/>
    <w:rsid w:val="00B8489D"/>
    <w:rsid w:val="00B84A3A"/>
    <w:rsid w:val="00B85F97"/>
    <w:rsid w:val="00B86094"/>
    <w:rsid w:val="00B901BC"/>
    <w:rsid w:val="00B91CE2"/>
    <w:rsid w:val="00B92014"/>
    <w:rsid w:val="00B921A9"/>
    <w:rsid w:val="00B92A9E"/>
    <w:rsid w:val="00B93D2E"/>
    <w:rsid w:val="00B943E2"/>
    <w:rsid w:val="00B949BA"/>
    <w:rsid w:val="00B9573C"/>
    <w:rsid w:val="00B96173"/>
    <w:rsid w:val="00B96CF5"/>
    <w:rsid w:val="00B97687"/>
    <w:rsid w:val="00BA1ABA"/>
    <w:rsid w:val="00BA1DDF"/>
    <w:rsid w:val="00BA2117"/>
    <w:rsid w:val="00BA3A0D"/>
    <w:rsid w:val="00BA45CC"/>
    <w:rsid w:val="00BA52E0"/>
    <w:rsid w:val="00BA6924"/>
    <w:rsid w:val="00BA6AD7"/>
    <w:rsid w:val="00BA7544"/>
    <w:rsid w:val="00BB1DCF"/>
    <w:rsid w:val="00BB2E45"/>
    <w:rsid w:val="00BB3856"/>
    <w:rsid w:val="00BB3E60"/>
    <w:rsid w:val="00BB4210"/>
    <w:rsid w:val="00BB49D7"/>
    <w:rsid w:val="00BB5D3A"/>
    <w:rsid w:val="00BB6F2B"/>
    <w:rsid w:val="00BB720F"/>
    <w:rsid w:val="00BB7373"/>
    <w:rsid w:val="00BB7484"/>
    <w:rsid w:val="00BB7544"/>
    <w:rsid w:val="00BB7572"/>
    <w:rsid w:val="00BC1495"/>
    <w:rsid w:val="00BC1725"/>
    <w:rsid w:val="00BC198F"/>
    <w:rsid w:val="00BC3017"/>
    <w:rsid w:val="00BC3A9C"/>
    <w:rsid w:val="00BC44F3"/>
    <w:rsid w:val="00BC488E"/>
    <w:rsid w:val="00BC5D87"/>
    <w:rsid w:val="00BC6DB3"/>
    <w:rsid w:val="00BC7293"/>
    <w:rsid w:val="00BC798E"/>
    <w:rsid w:val="00BD0823"/>
    <w:rsid w:val="00BD1580"/>
    <w:rsid w:val="00BD232E"/>
    <w:rsid w:val="00BD2AD6"/>
    <w:rsid w:val="00BD31D9"/>
    <w:rsid w:val="00BD371A"/>
    <w:rsid w:val="00BD4593"/>
    <w:rsid w:val="00BD4AF4"/>
    <w:rsid w:val="00BD4B60"/>
    <w:rsid w:val="00BD544A"/>
    <w:rsid w:val="00BD575D"/>
    <w:rsid w:val="00BD5891"/>
    <w:rsid w:val="00BD5A99"/>
    <w:rsid w:val="00BD5DD3"/>
    <w:rsid w:val="00BD6602"/>
    <w:rsid w:val="00BD70D5"/>
    <w:rsid w:val="00BE0D83"/>
    <w:rsid w:val="00BE0EC0"/>
    <w:rsid w:val="00BE12BA"/>
    <w:rsid w:val="00BE29D9"/>
    <w:rsid w:val="00BE2DF2"/>
    <w:rsid w:val="00BE4E62"/>
    <w:rsid w:val="00BE61BA"/>
    <w:rsid w:val="00BE65B4"/>
    <w:rsid w:val="00BE69A3"/>
    <w:rsid w:val="00BE6A9F"/>
    <w:rsid w:val="00BE6AD3"/>
    <w:rsid w:val="00BE6AFB"/>
    <w:rsid w:val="00BE7123"/>
    <w:rsid w:val="00BF02E0"/>
    <w:rsid w:val="00BF107B"/>
    <w:rsid w:val="00BF157B"/>
    <w:rsid w:val="00BF1A76"/>
    <w:rsid w:val="00BF319B"/>
    <w:rsid w:val="00BF33FB"/>
    <w:rsid w:val="00BF3C5A"/>
    <w:rsid w:val="00BF6F7A"/>
    <w:rsid w:val="00BF7792"/>
    <w:rsid w:val="00C00BF1"/>
    <w:rsid w:val="00C013CC"/>
    <w:rsid w:val="00C01535"/>
    <w:rsid w:val="00C033C1"/>
    <w:rsid w:val="00C0459B"/>
    <w:rsid w:val="00C05B90"/>
    <w:rsid w:val="00C068D7"/>
    <w:rsid w:val="00C0701C"/>
    <w:rsid w:val="00C10007"/>
    <w:rsid w:val="00C10D9D"/>
    <w:rsid w:val="00C115C2"/>
    <w:rsid w:val="00C1192F"/>
    <w:rsid w:val="00C1257C"/>
    <w:rsid w:val="00C12F3C"/>
    <w:rsid w:val="00C146F1"/>
    <w:rsid w:val="00C150ED"/>
    <w:rsid w:val="00C1636E"/>
    <w:rsid w:val="00C17938"/>
    <w:rsid w:val="00C20191"/>
    <w:rsid w:val="00C20398"/>
    <w:rsid w:val="00C206AE"/>
    <w:rsid w:val="00C20A2D"/>
    <w:rsid w:val="00C210AE"/>
    <w:rsid w:val="00C213C2"/>
    <w:rsid w:val="00C21CC6"/>
    <w:rsid w:val="00C22E4D"/>
    <w:rsid w:val="00C22F7D"/>
    <w:rsid w:val="00C2356A"/>
    <w:rsid w:val="00C235C6"/>
    <w:rsid w:val="00C24FE9"/>
    <w:rsid w:val="00C25DA7"/>
    <w:rsid w:val="00C26088"/>
    <w:rsid w:val="00C263E0"/>
    <w:rsid w:val="00C26751"/>
    <w:rsid w:val="00C27702"/>
    <w:rsid w:val="00C27FE0"/>
    <w:rsid w:val="00C2AB0C"/>
    <w:rsid w:val="00C30BEE"/>
    <w:rsid w:val="00C31657"/>
    <w:rsid w:val="00C32615"/>
    <w:rsid w:val="00C32702"/>
    <w:rsid w:val="00C328CC"/>
    <w:rsid w:val="00C33C1C"/>
    <w:rsid w:val="00C34518"/>
    <w:rsid w:val="00C3486D"/>
    <w:rsid w:val="00C34EA3"/>
    <w:rsid w:val="00C35E76"/>
    <w:rsid w:val="00C36CA5"/>
    <w:rsid w:val="00C36D1D"/>
    <w:rsid w:val="00C371D2"/>
    <w:rsid w:val="00C4030B"/>
    <w:rsid w:val="00C40760"/>
    <w:rsid w:val="00C409A5"/>
    <w:rsid w:val="00C40DFB"/>
    <w:rsid w:val="00C41A15"/>
    <w:rsid w:val="00C42C77"/>
    <w:rsid w:val="00C43850"/>
    <w:rsid w:val="00C43999"/>
    <w:rsid w:val="00C449C2"/>
    <w:rsid w:val="00C45B5E"/>
    <w:rsid w:val="00C45FEF"/>
    <w:rsid w:val="00C46294"/>
    <w:rsid w:val="00C46DF3"/>
    <w:rsid w:val="00C46F97"/>
    <w:rsid w:val="00C474D8"/>
    <w:rsid w:val="00C47A38"/>
    <w:rsid w:val="00C47FA3"/>
    <w:rsid w:val="00C50009"/>
    <w:rsid w:val="00C510CC"/>
    <w:rsid w:val="00C51261"/>
    <w:rsid w:val="00C51F61"/>
    <w:rsid w:val="00C52D6F"/>
    <w:rsid w:val="00C53A3F"/>
    <w:rsid w:val="00C53CDE"/>
    <w:rsid w:val="00C5549F"/>
    <w:rsid w:val="00C55DDE"/>
    <w:rsid w:val="00C5627E"/>
    <w:rsid w:val="00C5647F"/>
    <w:rsid w:val="00C566AC"/>
    <w:rsid w:val="00C56A46"/>
    <w:rsid w:val="00C57E87"/>
    <w:rsid w:val="00C60B8A"/>
    <w:rsid w:val="00C6204D"/>
    <w:rsid w:val="00C6243F"/>
    <w:rsid w:val="00C62487"/>
    <w:rsid w:val="00C62D62"/>
    <w:rsid w:val="00C62F9F"/>
    <w:rsid w:val="00C63454"/>
    <w:rsid w:val="00C634A6"/>
    <w:rsid w:val="00C63847"/>
    <w:rsid w:val="00C63D6A"/>
    <w:rsid w:val="00C643B3"/>
    <w:rsid w:val="00C644AF"/>
    <w:rsid w:val="00C646A8"/>
    <w:rsid w:val="00C65057"/>
    <w:rsid w:val="00C6547C"/>
    <w:rsid w:val="00C66130"/>
    <w:rsid w:val="00C67333"/>
    <w:rsid w:val="00C70D5C"/>
    <w:rsid w:val="00C71441"/>
    <w:rsid w:val="00C71A88"/>
    <w:rsid w:val="00C7249A"/>
    <w:rsid w:val="00C734C9"/>
    <w:rsid w:val="00C74469"/>
    <w:rsid w:val="00C75341"/>
    <w:rsid w:val="00C76B1C"/>
    <w:rsid w:val="00C76B8E"/>
    <w:rsid w:val="00C775EB"/>
    <w:rsid w:val="00C806DA"/>
    <w:rsid w:val="00C816C2"/>
    <w:rsid w:val="00C83668"/>
    <w:rsid w:val="00C83948"/>
    <w:rsid w:val="00C84578"/>
    <w:rsid w:val="00C84E10"/>
    <w:rsid w:val="00C8500E"/>
    <w:rsid w:val="00C85BB2"/>
    <w:rsid w:val="00C86650"/>
    <w:rsid w:val="00C875B7"/>
    <w:rsid w:val="00C908FA"/>
    <w:rsid w:val="00C91DA2"/>
    <w:rsid w:val="00C92090"/>
    <w:rsid w:val="00C92C48"/>
    <w:rsid w:val="00C95AF1"/>
    <w:rsid w:val="00C95D4C"/>
    <w:rsid w:val="00C96C49"/>
    <w:rsid w:val="00CA00D5"/>
    <w:rsid w:val="00CA0227"/>
    <w:rsid w:val="00CA02BA"/>
    <w:rsid w:val="00CA0485"/>
    <w:rsid w:val="00CA0BA7"/>
    <w:rsid w:val="00CA0F58"/>
    <w:rsid w:val="00CA2EF5"/>
    <w:rsid w:val="00CA34E3"/>
    <w:rsid w:val="00CA41D1"/>
    <w:rsid w:val="00CA4260"/>
    <w:rsid w:val="00CA5795"/>
    <w:rsid w:val="00CA5F36"/>
    <w:rsid w:val="00CA66DB"/>
    <w:rsid w:val="00CA7572"/>
    <w:rsid w:val="00CA767E"/>
    <w:rsid w:val="00CA7F74"/>
    <w:rsid w:val="00CB021A"/>
    <w:rsid w:val="00CB1C98"/>
    <w:rsid w:val="00CB1DF2"/>
    <w:rsid w:val="00CB2145"/>
    <w:rsid w:val="00CB26A3"/>
    <w:rsid w:val="00CB2B1D"/>
    <w:rsid w:val="00CB2DAF"/>
    <w:rsid w:val="00CB308C"/>
    <w:rsid w:val="00CB3C54"/>
    <w:rsid w:val="00CB3FD3"/>
    <w:rsid w:val="00CB450D"/>
    <w:rsid w:val="00CB4D51"/>
    <w:rsid w:val="00CB4F6C"/>
    <w:rsid w:val="00CB6246"/>
    <w:rsid w:val="00CB64EE"/>
    <w:rsid w:val="00CC087D"/>
    <w:rsid w:val="00CC21FC"/>
    <w:rsid w:val="00CC2A2D"/>
    <w:rsid w:val="00CC3160"/>
    <w:rsid w:val="00CC408B"/>
    <w:rsid w:val="00CC50CC"/>
    <w:rsid w:val="00CC517D"/>
    <w:rsid w:val="00CC59DE"/>
    <w:rsid w:val="00CC6759"/>
    <w:rsid w:val="00CC6FD6"/>
    <w:rsid w:val="00CD0C69"/>
    <w:rsid w:val="00CD0D2D"/>
    <w:rsid w:val="00CD2D9D"/>
    <w:rsid w:val="00CD33DD"/>
    <w:rsid w:val="00CD48A3"/>
    <w:rsid w:val="00CD4D8E"/>
    <w:rsid w:val="00CD557C"/>
    <w:rsid w:val="00CD57D9"/>
    <w:rsid w:val="00CD5B9E"/>
    <w:rsid w:val="00CD6207"/>
    <w:rsid w:val="00CE0495"/>
    <w:rsid w:val="00CE1854"/>
    <w:rsid w:val="00CE23AD"/>
    <w:rsid w:val="00CE2855"/>
    <w:rsid w:val="00CE2D3B"/>
    <w:rsid w:val="00CE38C3"/>
    <w:rsid w:val="00CE39B8"/>
    <w:rsid w:val="00CE3AF8"/>
    <w:rsid w:val="00CE3FF7"/>
    <w:rsid w:val="00CE4376"/>
    <w:rsid w:val="00CE4B70"/>
    <w:rsid w:val="00CE4CAC"/>
    <w:rsid w:val="00CE7F05"/>
    <w:rsid w:val="00CF15AB"/>
    <w:rsid w:val="00CF1C69"/>
    <w:rsid w:val="00CF2819"/>
    <w:rsid w:val="00CF2B4C"/>
    <w:rsid w:val="00CF2B5E"/>
    <w:rsid w:val="00CF305A"/>
    <w:rsid w:val="00CF40D5"/>
    <w:rsid w:val="00CF4344"/>
    <w:rsid w:val="00CF4B66"/>
    <w:rsid w:val="00CF5DD6"/>
    <w:rsid w:val="00CF70B2"/>
    <w:rsid w:val="00CF70D6"/>
    <w:rsid w:val="00CF72D7"/>
    <w:rsid w:val="00D008C1"/>
    <w:rsid w:val="00D015A4"/>
    <w:rsid w:val="00D015D7"/>
    <w:rsid w:val="00D02F01"/>
    <w:rsid w:val="00D03083"/>
    <w:rsid w:val="00D04465"/>
    <w:rsid w:val="00D04A38"/>
    <w:rsid w:val="00D051E9"/>
    <w:rsid w:val="00D053A5"/>
    <w:rsid w:val="00D0575E"/>
    <w:rsid w:val="00D05AD6"/>
    <w:rsid w:val="00D0609C"/>
    <w:rsid w:val="00D0661B"/>
    <w:rsid w:val="00D06B17"/>
    <w:rsid w:val="00D06C6C"/>
    <w:rsid w:val="00D06EAA"/>
    <w:rsid w:val="00D06F6B"/>
    <w:rsid w:val="00D07404"/>
    <w:rsid w:val="00D1027D"/>
    <w:rsid w:val="00D10538"/>
    <w:rsid w:val="00D108BF"/>
    <w:rsid w:val="00D1092B"/>
    <w:rsid w:val="00D120E7"/>
    <w:rsid w:val="00D13B33"/>
    <w:rsid w:val="00D1423F"/>
    <w:rsid w:val="00D14624"/>
    <w:rsid w:val="00D149D7"/>
    <w:rsid w:val="00D14ABC"/>
    <w:rsid w:val="00D159B2"/>
    <w:rsid w:val="00D15B48"/>
    <w:rsid w:val="00D1742C"/>
    <w:rsid w:val="00D177A0"/>
    <w:rsid w:val="00D20092"/>
    <w:rsid w:val="00D20D67"/>
    <w:rsid w:val="00D21DB6"/>
    <w:rsid w:val="00D21E6C"/>
    <w:rsid w:val="00D22E65"/>
    <w:rsid w:val="00D22EAF"/>
    <w:rsid w:val="00D24B04"/>
    <w:rsid w:val="00D25691"/>
    <w:rsid w:val="00D25A6C"/>
    <w:rsid w:val="00D2610D"/>
    <w:rsid w:val="00D26C03"/>
    <w:rsid w:val="00D26D9F"/>
    <w:rsid w:val="00D27460"/>
    <w:rsid w:val="00D27A71"/>
    <w:rsid w:val="00D30396"/>
    <w:rsid w:val="00D30483"/>
    <w:rsid w:val="00D3078B"/>
    <w:rsid w:val="00D30E09"/>
    <w:rsid w:val="00D3118E"/>
    <w:rsid w:val="00D312CD"/>
    <w:rsid w:val="00D32011"/>
    <w:rsid w:val="00D3253B"/>
    <w:rsid w:val="00D33579"/>
    <w:rsid w:val="00D345F7"/>
    <w:rsid w:val="00D34BC5"/>
    <w:rsid w:val="00D357AA"/>
    <w:rsid w:val="00D36A30"/>
    <w:rsid w:val="00D36BA1"/>
    <w:rsid w:val="00D378B0"/>
    <w:rsid w:val="00D37B71"/>
    <w:rsid w:val="00D37F07"/>
    <w:rsid w:val="00D401F5"/>
    <w:rsid w:val="00D416F2"/>
    <w:rsid w:val="00D418BF"/>
    <w:rsid w:val="00D41BB8"/>
    <w:rsid w:val="00D42039"/>
    <w:rsid w:val="00D42C97"/>
    <w:rsid w:val="00D42E99"/>
    <w:rsid w:val="00D44475"/>
    <w:rsid w:val="00D44502"/>
    <w:rsid w:val="00D44CB1"/>
    <w:rsid w:val="00D462A2"/>
    <w:rsid w:val="00D46F44"/>
    <w:rsid w:val="00D47076"/>
    <w:rsid w:val="00D4759A"/>
    <w:rsid w:val="00D502CD"/>
    <w:rsid w:val="00D508AF"/>
    <w:rsid w:val="00D51956"/>
    <w:rsid w:val="00D51D03"/>
    <w:rsid w:val="00D5201E"/>
    <w:rsid w:val="00D549D7"/>
    <w:rsid w:val="00D54B31"/>
    <w:rsid w:val="00D551C0"/>
    <w:rsid w:val="00D56517"/>
    <w:rsid w:val="00D57944"/>
    <w:rsid w:val="00D57BD5"/>
    <w:rsid w:val="00D57E5C"/>
    <w:rsid w:val="00D622FF"/>
    <w:rsid w:val="00D624C5"/>
    <w:rsid w:val="00D62B51"/>
    <w:rsid w:val="00D62B73"/>
    <w:rsid w:val="00D62D94"/>
    <w:rsid w:val="00D63B7F"/>
    <w:rsid w:val="00D65ACA"/>
    <w:rsid w:val="00D6654B"/>
    <w:rsid w:val="00D6689C"/>
    <w:rsid w:val="00D67091"/>
    <w:rsid w:val="00D6724F"/>
    <w:rsid w:val="00D67892"/>
    <w:rsid w:val="00D67F34"/>
    <w:rsid w:val="00D70578"/>
    <w:rsid w:val="00D7119E"/>
    <w:rsid w:val="00D72BF9"/>
    <w:rsid w:val="00D73798"/>
    <w:rsid w:val="00D740F9"/>
    <w:rsid w:val="00D742E3"/>
    <w:rsid w:val="00D753CC"/>
    <w:rsid w:val="00D7583C"/>
    <w:rsid w:val="00D773D0"/>
    <w:rsid w:val="00D83094"/>
    <w:rsid w:val="00D83240"/>
    <w:rsid w:val="00D85656"/>
    <w:rsid w:val="00D860A2"/>
    <w:rsid w:val="00D86C8D"/>
    <w:rsid w:val="00D8740E"/>
    <w:rsid w:val="00D87802"/>
    <w:rsid w:val="00D9234F"/>
    <w:rsid w:val="00D92F1B"/>
    <w:rsid w:val="00D93604"/>
    <w:rsid w:val="00D94A0C"/>
    <w:rsid w:val="00D94AD6"/>
    <w:rsid w:val="00D95024"/>
    <w:rsid w:val="00D954CE"/>
    <w:rsid w:val="00D95874"/>
    <w:rsid w:val="00D95F4E"/>
    <w:rsid w:val="00D970C1"/>
    <w:rsid w:val="00D9725E"/>
    <w:rsid w:val="00D972F0"/>
    <w:rsid w:val="00D97A69"/>
    <w:rsid w:val="00DA0378"/>
    <w:rsid w:val="00DA07C2"/>
    <w:rsid w:val="00DA10F4"/>
    <w:rsid w:val="00DA18BD"/>
    <w:rsid w:val="00DA1EE1"/>
    <w:rsid w:val="00DA2ACE"/>
    <w:rsid w:val="00DA2AFC"/>
    <w:rsid w:val="00DA33AC"/>
    <w:rsid w:val="00DA35F1"/>
    <w:rsid w:val="00DA398D"/>
    <w:rsid w:val="00DA4D73"/>
    <w:rsid w:val="00DA4FD3"/>
    <w:rsid w:val="00DA6C5B"/>
    <w:rsid w:val="00DA6ECD"/>
    <w:rsid w:val="00DA7192"/>
    <w:rsid w:val="00DA7755"/>
    <w:rsid w:val="00DB00D8"/>
    <w:rsid w:val="00DB0390"/>
    <w:rsid w:val="00DB0569"/>
    <w:rsid w:val="00DB0CAB"/>
    <w:rsid w:val="00DB24B5"/>
    <w:rsid w:val="00DB3EE6"/>
    <w:rsid w:val="00DB462F"/>
    <w:rsid w:val="00DB4BCC"/>
    <w:rsid w:val="00DB6167"/>
    <w:rsid w:val="00DB62E8"/>
    <w:rsid w:val="00DB65A3"/>
    <w:rsid w:val="00DB6A91"/>
    <w:rsid w:val="00DB6CC1"/>
    <w:rsid w:val="00DB6E6B"/>
    <w:rsid w:val="00DB6EAC"/>
    <w:rsid w:val="00DB6F35"/>
    <w:rsid w:val="00DB7146"/>
    <w:rsid w:val="00DB78FC"/>
    <w:rsid w:val="00DC22FE"/>
    <w:rsid w:val="00DC2AAE"/>
    <w:rsid w:val="00DC2D3E"/>
    <w:rsid w:val="00DC3247"/>
    <w:rsid w:val="00DC3558"/>
    <w:rsid w:val="00DC40EC"/>
    <w:rsid w:val="00DC4846"/>
    <w:rsid w:val="00DC51B3"/>
    <w:rsid w:val="00DC58F4"/>
    <w:rsid w:val="00DC5BFB"/>
    <w:rsid w:val="00DC5C0B"/>
    <w:rsid w:val="00DC6194"/>
    <w:rsid w:val="00DC6651"/>
    <w:rsid w:val="00DC7427"/>
    <w:rsid w:val="00DD066F"/>
    <w:rsid w:val="00DD0A29"/>
    <w:rsid w:val="00DD14A5"/>
    <w:rsid w:val="00DD1E44"/>
    <w:rsid w:val="00DD2301"/>
    <w:rsid w:val="00DD3947"/>
    <w:rsid w:val="00DD39D1"/>
    <w:rsid w:val="00DD3D2A"/>
    <w:rsid w:val="00DD3EA6"/>
    <w:rsid w:val="00DD4334"/>
    <w:rsid w:val="00DD50C3"/>
    <w:rsid w:val="00DD5AE7"/>
    <w:rsid w:val="00DD7296"/>
    <w:rsid w:val="00DD7992"/>
    <w:rsid w:val="00DE1980"/>
    <w:rsid w:val="00DE1D8B"/>
    <w:rsid w:val="00DE2304"/>
    <w:rsid w:val="00DE3DEF"/>
    <w:rsid w:val="00DE4057"/>
    <w:rsid w:val="00DE49E1"/>
    <w:rsid w:val="00DE4EF1"/>
    <w:rsid w:val="00DE51C6"/>
    <w:rsid w:val="00DE54A4"/>
    <w:rsid w:val="00DE621A"/>
    <w:rsid w:val="00DE6C88"/>
    <w:rsid w:val="00DE7819"/>
    <w:rsid w:val="00DF1360"/>
    <w:rsid w:val="00DF172C"/>
    <w:rsid w:val="00DF3510"/>
    <w:rsid w:val="00DF505C"/>
    <w:rsid w:val="00DF5286"/>
    <w:rsid w:val="00DF695D"/>
    <w:rsid w:val="00DF78F0"/>
    <w:rsid w:val="00E00097"/>
    <w:rsid w:val="00E01D1F"/>
    <w:rsid w:val="00E01FA1"/>
    <w:rsid w:val="00E03D18"/>
    <w:rsid w:val="00E055E6"/>
    <w:rsid w:val="00E06A9D"/>
    <w:rsid w:val="00E06C84"/>
    <w:rsid w:val="00E07146"/>
    <w:rsid w:val="00E0729F"/>
    <w:rsid w:val="00E0779C"/>
    <w:rsid w:val="00E0783E"/>
    <w:rsid w:val="00E07B91"/>
    <w:rsid w:val="00E112B4"/>
    <w:rsid w:val="00E11596"/>
    <w:rsid w:val="00E12FF1"/>
    <w:rsid w:val="00E1312B"/>
    <w:rsid w:val="00E13D0E"/>
    <w:rsid w:val="00E14CC4"/>
    <w:rsid w:val="00E15F80"/>
    <w:rsid w:val="00E17317"/>
    <w:rsid w:val="00E20CA2"/>
    <w:rsid w:val="00E2163F"/>
    <w:rsid w:val="00E22065"/>
    <w:rsid w:val="00E23FE0"/>
    <w:rsid w:val="00E256FD"/>
    <w:rsid w:val="00E30C2F"/>
    <w:rsid w:val="00E315FC"/>
    <w:rsid w:val="00E3198F"/>
    <w:rsid w:val="00E3224A"/>
    <w:rsid w:val="00E326CD"/>
    <w:rsid w:val="00E327EF"/>
    <w:rsid w:val="00E33DB9"/>
    <w:rsid w:val="00E33F62"/>
    <w:rsid w:val="00E34FEA"/>
    <w:rsid w:val="00E352A5"/>
    <w:rsid w:val="00E35442"/>
    <w:rsid w:val="00E35D05"/>
    <w:rsid w:val="00E36844"/>
    <w:rsid w:val="00E36B78"/>
    <w:rsid w:val="00E37540"/>
    <w:rsid w:val="00E402DE"/>
    <w:rsid w:val="00E40AE4"/>
    <w:rsid w:val="00E410F8"/>
    <w:rsid w:val="00E41438"/>
    <w:rsid w:val="00E4195C"/>
    <w:rsid w:val="00E432FA"/>
    <w:rsid w:val="00E44E21"/>
    <w:rsid w:val="00E45E7B"/>
    <w:rsid w:val="00E5010F"/>
    <w:rsid w:val="00E50CC3"/>
    <w:rsid w:val="00E50E6A"/>
    <w:rsid w:val="00E533EE"/>
    <w:rsid w:val="00E53C66"/>
    <w:rsid w:val="00E53CBE"/>
    <w:rsid w:val="00E54E41"/>
    <w:rsid w:val="00E555EF"/>
    <w:rsid w:val="00E55947"/>
    <w:rsid w:val="00E55AD6"/>
    <w:rsid w:val="00E56142"/>
    <w:rsid w:val="00E56609"/>
    <w:rsid w:val="00E56A11"/>
    <w:rsid w:val="00E57A6E"/>
    <w:rsid w:val="00E60634"/>
    <w:rsid w:val="00E60C5B"/>
    <w:rsid w:val="00E63092"/>
    <w:rsid w:val="00E63103"/>
    <w:rsid w:val="00E64253"/>
    <w:rsid w:val="00E655BA"/>
    <w:rsid w:val="00E658A9"/>
    <w:rsid w:val="00E65AC2"/>
    <w:rsid w:val="00E65B74"/>
    <w:rsid w:val="00E66226"/>
    <w:rsid w:val="00E663DC"/>
    <w:rsid w:val="00E66877"/>
    <w:rsid w:val="00E66949"/>
    <w:rsid w:val="00E66EA6"/>
    <w:rsid w:val="00E66F8A"/>
    <w:rsid w:val="00E67067"/>
    <w:rsid w:val="00E6716D"/>
    <w:rsid w:val="00E67877"/>
    <w:rsid w:val="00E67ED7"/>
    <w:rsid w:val="00E72FBD"/>
    <w:rsid w:val="00E753E2"/>
    <w:rsid w:val="00E75633"/>
    <w:rsid w:val="00E75C04"/>
    <w:rsid w:val="00E767E9"/>
    <w:rsid w:val="00E768ED"/>
    <w:rsid w:val="00E76E6E"/>
    <w:rsid w:val="00E76F83"/>
    <w:rsid w:val="00E773FF"/>
    <w:rsid w:val="00E77F54"/>
    <w:rsid w:val="00E80627"/>
    <w:rsid w:val="00E80884"/>
    <w:rsid w:val="00E80FFB"/>
    <w:rsid w:val="00E813E8"/>
    <w:rsid w:val="00E81732"/>
    <w:rsid w:val="00E81C1A"/>
    <w:rsid w:val="00E82811"/>
    <w:rsid w:val="00E83ECB"/>
    <w:rsid w:val="00E83F91"/>
    <w:rsid w:val="00E84931"/>
    <w:rsid w:val="00E85048"/>
    <w:rsid w:val="00E85E5B"/>
    <w:rsid w:val="00E86CB6"/>
    <w:rsid w:val="00E86F54"/>
    <w:rsid w:val="00E9056D"/>
    <w:rsid w:val="00E9096C"/>
    <w:rsid w:val="00E90FF4"/>
    <w:rsid w:val="00E919E5"/>
    <w:rsid w:val="00E91E1C"/>
    <w:rsid w:val="00E944F4"/>
    <w:rsid w:val="00E95089"/>
    <w:rsid w:val="00E965D9"/>
    <w:rsid w:val="00E97796"/>
    <w:rsid w:val="00E97E56"/>
    <w:rsid w:val="00EA0137"/>
    <w:rsid w:val="00EA1282"/>
    <w:rsid w:val="00EA172A"/>
    <w:rsid w:val="00EA1B4F"/>
    <w:rsid w:val="00EA1B75"/>
    <w:rsid w:val="00EA222E"/>
    <w:rsid w:val="00EA4063"/>
    <w:rsid w:val="00EA40EA"/>
    <w:rsid w:val="00EA5A25"/>
    <w:rsid w:val="00EA6152"/>
    <w:rsid w:val="00EA6829"/>
    <w:rsid w:val="00EA6EFE"/>
    <w:rsid w:val="00EA7184"/>
    <w:rsid w:val="00EA7752"/>
    <w:rsid w:val="00EB1944"/>
    <w:rsid w:val="00EB26B7"/>
    <w:rsid w:val="00EB2F5F"/>
    <w:rsid w:val="00EB3CE5"/>
    <w:rsid w:val="00EB3E61"/>
    <w:rsid w:val="00EB53A5"/>
    <w:rsid w:val="00EB5995"/>
    <w:rsid w:val="00EB5B67"/>
    <w:rsid w:val="00EB5BC8"/>
    <w:rsid w:val="00EB6E69"/>
    <w:rsid w:val="00EC0880"/>
    <w:rsid w:val="00EC13B1"/>
    <w:rsid w:val="00EC21BE"/>
    <w:rsid w:val="00EC38C9"/>
    <w:rsid w:val="00EC3938"/>
    <w:rsid w:val="00EC3F0D"/>
    <w:rsid w:val="00EC4392"/>
    <w:rsid w:val="00EC4662"/>
    <w:rsid w:val="00EC4D60"/>
    <w:rsid w:val="00EC4E25"/>
    <w:rsid w:val="00EC4F17"/>
    <w:rsid w:val="00EC5D41"/>
    <w:rsid w:val="00EC5E57"/>
    <w:rsid w:val="00EC600C"/>
    <w:rsid w:val="00EC643A"/>
    <w:rsid w:val="00EC719F"/>
    <w:rsid w:val="00EC7717"/>
    <w:rsid w:val="00EC7885"/>
    <w:rsid w:val="00EC7DC3"/>
    <w:rsid w:val="00ED0C79"/>
    <w:rsid w:val="00ED10D1"/>
    <w:rsid w:val="00ED1233"/>
    <w:rsid w:val="00ED15EF"/>
    <w:rsid w:val="00ED1A9F"/>
    <w:rsid w:val="00ED1BB6"/>
    <w:rsid w:val="00ED1EFF"/>
    <w:rsid w:val="00ED1F3E"/>
    <w:rsid w:val="00ED3E14"/>
    <w:rsid w:val="00ED4B7A"/>
    <w:rsid w:val="00ED4C90"/>
    <w:rsid w:val="00ED5B4A"/>
    <w:rsid w:val="00ED5D6D"/>
    <w:rsid w:val="00ED6725"/>
    <w:rsid w:val="00ED67B4"/>
    <w:rsid w:val="00ED6E44"/>
    <w:rsid w:val="00ED700F"/>
    <w:rsid w:val="00ED77AB"/>
    <w:rsid w:val="00ED7E9C"/>
    <w:rsid w:val="00EE09DC"/>
    <w:rsid w:val="00EE2186"/>
    <w:rsid w:val="00EE21F2"/>
    <w:rsid w:val="00EE2BD6"/>
    <w:rsid w:val="00EE36E8"/>
    <w:rsid w:val="00EE3826"/>
    <w:rsid w:val="00EE3EDF"/>
    <w:rsid w:val="00EE467E"/>
    <w:rsid w:val="00EE49E7"/>
    <w:rsid w:val="00EE5116"/>
    <w:rsid w:val="00EE5407"/>
    <w:rsid w:val="00EE54B9"/>
    <w:rsid w:val="00EE5DDF"/>
    <w:rsid w:val="00EE696B"/>
    <w:rsid w:val="00EE6FA7"/>
    <w:rsid w:val="00EE7DFD"/>
    <w:rsid w:val="00EF0164"/>
    <w:rsid w:val="00EF0339"/>
    <w:rsid w:val="00EF0D2F"/>
    <w:rsid w:val="00EF1E77"/>
    <w:rsid w:val="00EF26B5"/>
    <w:rsid w:val="00EF2D9D"/>
    <w:rsid w:val="00EF32DC"/>
    <w:rsid w:val="00EF64E7"/>
    <w:rsid w:val="00EF7358"/>
    <w:rsid w:val="00EF74FE"/>
    <w:rsid w:val="00EF7DDB"/>
    <w:rsid w:val="00F0053D"/>
    <w:rsid w:val="00F006F6"/>
    <w:rsid w:val="00F01766"/>
    <w:rsid w:val="00F01A31"/>
    <w:rsid w:val="00F05ED3"/>
    <w:rsid w:val="00F07629"/>
    <w:rsid w:val="00F07E01"/>
    <w:rsid w:val="00F1046E"/>
    <w:rsid w:val="00F109DA"/>
    <w:rsid w:val="00F11DD3"/>
    <w:rsid w:val="00F1230F"/>
    <w:rsid w:val="00F126FC"/>
    <w:rsid w:val="00F12B0C"/>
    <w:rsid w:val="00F12B51"/>
    <w:rsid w:val="00F12CB5"/>
    <w:rsid w:val="00F135E4"/>
    <w:rsid w:val="00F136C7"/>
    <w:rsid w:val="00F15CD5"/>
    <w:rsid w:val="00F16393"/>
    <w:rsid w:val="00F170C6"/>
    <w:rsid w:val="00F172E9"/>
    <w:rsid w:val="00F17D83"/>
    <w:rsid w:val="00F17E0A"/>
    <w:rsid w:val="00F201A0"/>
    <w:rsid w:val="00F2029E"/>
    <w:rsid w:val="00F2046D"/>
    <w:rsid w:val="00F20C42"/>
    <w:rsid w:val="00F20C47"/>
    <w:rsid w:val="00F218FA"/>
    <w:rsid w:val="00F22EAC"/>
    <w:rsid w:val="00F22EDB"/>
    <w:rsid w:val="00F239D0"/>
    <w:rsid w:val="00F25A80"/>
    <w:rsid w:val="00F25B3B"/>
    <w:rsid w:val="00F262D4"/>
    <w:rsid w:val="00F26432"/>
    <w:rsid w:val="00F267BB"/>
    <w:rsid w:val="00F275B5"/>
    <w:rsid w:val="00F27761"/>
    <w:rsid w:val="00F30ED3"/>
    <w:rsid w:val="00F33424"/>
    <w:rsid w:val="00F33BB7"/>
    <w:rsid w:val="00F36677"/>
    <w:rsid w:val="00F36D53"/>
    <w:rsid w:val="00F36D7A"/>
    <w:rsid w:val="00F379B6"/>
    <w:rsid w:val="00F37F2B"/>
    <w:rsid w:val="00F4064E"/>
    <w:rsid w:val="00F41B79"/>
    <w:rsid w:val="00F41EF2"/>
    <w:rsid w:val="00F42DE1"/>
    <w:rsid w:val="00F4302A"/>
    <w:rsid w:val="00F43CAC"/>
    <w:rsid w:val="00F441AA"/>
    <w:rsid w:val="00F44442"/>
    <w:rsid w:val="00F45ABD"/>
    <w:rsid w:val="00F46517"/>
    <w:rsid w:val="00F47100"/>
    <w:rsid w:val="00F47F82"/>
    <w:rsid w:val="00F50727"/>
    <w:rsid w:val="00F50BAB"/>
    <w:rsid w:val="00F51103"/>
    <w:rsid w:val="00F51976"/>
    <w:rsid w:val="00F51AB9"/>
    <w:rsid w:val="00F52BFF"/>
    <w:rsid w:val="00F53497"/>
    <w:rsid w:val="00F53544"/>
    <w:rsid w:val="00F53E64"/>
    <w:rsid w:val="00F5438C"/>
    <w:rsid w:val="00F54B44"/>
    <w:rsid w:val="00F56218"/>
    <w:rsid w:val="00F56615"/>
    <w:rsid w:val="00F566CA"/>
    <w:rsid w:val="00F56D72"/>
    <w:rsid w:val="00F56EC7"/>
    <w:rsid w:val="00F575D6"/>
    <w:rsid w:val="00F57877"/>
    <w:rsid w:val="00F60FF0"/>
    <w:rsid w:val="00F61779"/>
    <w:rsid w:val="00F618D0"/>
    <w:rsid w:val="00F6242F"/>
    <w:rsid w:val="00F626AE"/>
    <w:rsid w:val="00F63ABC"/>
    <w:rsid w:val="00F64053"/>
    <w:rsid w:val="00F64A79"/>
    <w:rsid w:val="00F658FA"/>
    <w:rsid w:val="00F65BCC"/>
    <w:rsid w:val="00F660F8"/>
    <w:rsid w:val="00F66652"/>
    <w:rsid w:val="00F67062"/>
    <w:rsid w:val="00F716F7"/>
    <w:rsid w:val="00F71773"/>
    <w:rsid w:val="00F71CDF"/>
    <w:rsid w:val="00F7201F"/>
    <w:rsid w:val="00F72AA6"/>
    <w:rsid w:val="00F72E9A"/>
    <w:rsid w:val="00F76066"/>
    <w:rsid w:val="00F76366"/>
    <w:rsid w:val="00F77025"/>
    <w:rsid w:val="00F7A96E"/>
    <w:rsid w:val="00F82148"/>
    <w:rsid w:val="00F82439"/>
    <w:rsid w:val="00F82550"/>
    <w:rsid w:val="00F82D38"/>
    <w:rsid w:val="00F83955"/>
    <w:rsid w:val="00F840DC"/>
    <w:rsid w:val="00F86892"/>
    <w:rsid w:val="00F87D2A"/>
    <w:rsid w:val="00F87D64"/>
    <w:rsid w:val="00F90033"/>
    <w:rsid w:val="00F924F5"/>
    <w:rsid w:val="00F933CE"/>
    <w:rsid w:val="00F9395A"/>
    <w:rsid w:val="00F9424E"/>
    <w:rsid w:val="00F94D0D"/>
    <w:rsid w:val="00F94DC6"/>
    <w:rsid w:val="00F96432"/>
    <w:rsid w:val="00F97174"/>
    <w:rsid w:val="00F9796E"/>
    <w:rsid w:val="00FA1ED8"/>
    <w:rsid w:val="00FA21A9"/>
    <w:rsid w:val="00FA2422"/>
    <w:rsid w:val="00FA2544"/>
    <w:rsid w:val="00FA3839"/>
    <w:rsid w:val="00FA4E07"/>
    <w:rsid w:val="00FA5E2E"/>
    <w:rsid w:val="00FA603D"/>
    <w:rsid w:val="00FA65AF"/>
    <w:rsid w:val="00FA6CA7"/>
    <w:rsid w:val="00FA7D0A"/>
    <w:rsid w:val="00FB0350"/>
    <w:rsid w:val="00FB0683"/>
    <w:rsid w:val="00FB0F1D"/>
    <w:rsid w:val="00FB3580"/>
    <w:rsid w:val="00FB3596"/>
    <w:rsid w:val="00FB49B5"/>
    <w:rsid w:val="00FB4B4E"/>
    <w:rsid w:val="00FB50D7"/>
    <w:rsid w:val="00FB5A9A"/>
    <w:rsid w:val="00FB6518"/>
    <w:rsid w:val="00FB6728"/>
    <w:rsid w:val="00FB67B6"/>
    <w:rsid w:val="00FB7665"/>
    <w:rsid w:val="00FB7BE4"/>
    <w:rsid w:val="00FC0B24"/>
    <w:rsid w:val="00FC0C7E"/>
    <w:rsid w:val="00FC0E6D"/>
    <w:rsid w:val="00FC1A12"/>
    <w:rsid w:val="00FC3883"/>
    <w:rsid w:val="00FC447C"/>
    <w:rsid w:val="00FC4A56"/>
    <w:rsid w:val="00FC4D60"/>
    <w:rsid w:val="00FC5BF1"/>
    <w:rsid w:val="00FC6061"/>
    <w:rsid w:val="00FC7A5B"/>
    <w:rsid w:val="00FC7AE6"/>
    <w:rsid w:val="00FD03D7"/>
    <w:rsid w:val="00FD0C78"/>
    <w:rsid w:val="00FD15EA"/>
    <w:rsid w:val="00FD2921"/>
    <w:rsid w:val="00FD2C67"/>
    <w:rsid w:val="00FD31DF"/>
    <w:rsid w:val="00FD544A"/>
    <w:rsid w:val="00FD5A66"/>
    <w:rsid w:val="00FD6853"/>
    <w:rsid w:val="00FD7389"/>
    <w:rsid w:val="00FE0D43"/>
    <w:rsid w:val="00FE1B7F"/>
    <w:rsid w:val="00FE1E79"/>
    <w:rsid w:val="00FE227F"/>
    <w:rsid w:val="00FE2E38"/>
    <w:rsid w:val="00FE35A0"/>
    <w:rsid w:val="00FE4B43"/>
    <w:rsid w:val="00FE5BFC"/>
    <w:rsid w:val="00FE6CD4"/>
    <w:rsid w:val="00FF02FB"/>
    <w:rsid w:val="00FF0383"/>
    <w:rsid w:val="00FF0487"/>
    <w:rsid w:val="00FF0724"/>
    <w:rsid w:val="00FF16AF"/>
    <w:rsid w:val="00FF24BB"/>
    <w:rsid w:val="00FF2D40"/>
    <w:rsid w:val="00FF2DA0"/>
    <w:rsid w:val="00FF38FA"/>
    <w:rsid w:val="00FF3D76"/>
    <w:rsid w:val="00FF4A25"/>
    <w:rsid w:val="00FF4D6B"/>
    <w:rsid w:val="00FF668E"/>
    <w:rsid w:val="01211405"/>
    <w:rsid w:val="016536BF"/>
    <w:rsid w:val="017D4845"/>
    <w:rsid w:val="01B7DB9F"/>
    <w:rsid w:val="01C91883"/>
    <w:rsid w:val="01D0C1BF"/>
    <w:rsid w:val="01D6539F"/>
    <w:rsid w:val="02150EC2"/>
    <w:rsid w:val="02423BA2"/>
    <w:rsid w:val="02584246"/>
    <w:rsid w:val="02D8A547"/>
    <w:rsid w:val="0300BAF0"/>
    <w:rsid w:val="0320D590"/>
    <w:rsid w:val="0336CAD6"/>
    <w:rsid w:val="038CCF4A"/>
    <w:rsid w:val="03911021"/>
    <w:rsid w:val="03A4B9BF"/>
    <w:rsid w:val="03B671BA"/>
    <w:rsid w:val="03DFB12A"/>
    <w:rsid w:val="03E25146"/>
    <w:rsid w:val="0441D90F"/>
    <w:rsid w:val="044EBA5A"/>
    <w:rsid w:val="049F8D0D"/>
    <w:rsid w:val="04AAEC39"/>
    <w:rsid w:val="04FF1E85"/>
    <w:rsid w:val="0540E844"/>
    <w:rsid w:val="0589611F"/>
    <w:rsid w:val="05E4A9E7"/>
    <w:rsid w:val="0618AA85"/>
    <w:rsid w:val="0660E0C7"/>
    <w:rsid w:val="066147BB"/>
    <w:rsid w:val="0661CF18"/>
    <w:rsid w:val="06A8A165"/>
    <w:rsid w:val="06ADC9A9"/>
    <w:rsid w:val="0717B543"/>
    <w:rsid w:val="07553A4D"/>
    <w:rsid w:val="078DED3B"/>
    <w:rsid w:val="07B1CAF6"/>
    <w:rsid w:val="07BB3166"/>
    <w:rsid w:val="07ED4A0F"/>
    <w:rsid w:val="07FFCF46"/>
    <w:rsid w:val="080D954E"/>
    <w:rsid w:val="08154A9B"/>
    <w:rsid w:val="08225171"/>
    <w:rsid w:val="08624557"/>
    <w:rsid w:val="08732447"/>
    <w:rsid w:val="08915A00"/>
    <w:rsid w:val="08E0141E"/>
    <w:rsid w:val="09145EFA"/>
    <w:rsid w:val="091A3C28"/>
    <w:rsid w:val="095B302F"/>
    <w:rsid w:val="0975EE06"/>
    <w:rsid w:val="09B2241C"/>
    <w:rsid w:val="09B7C0E7"/>
    <w:rsid w:val="0A2DCDB9"/>
    <w:rsid w:val="0A739241"/>
    <w:rsid w:val="0A81C0D8"/>
    <w:rsid w:val="0B13CDFF"/>
    <w:rsid w:val="0B82C00E"/>
    <w:rsid w:val="0BAF8942"/>
    <w:rsid w:val="0BB1176A"/>
    <w:rsid w:val="0C6A8154"/>
    <w:rsid w:val="0C89E0E7"/>
    <w:rsid w:val="0D530847"/>
    <w:rsid w:val="0DB38923"/>
    <w:rsid w:val="0DB62131"/>
    <w:rsid w:val="0DC97D27"/>
    <w:rsid w:val="0DCC1592"/>
    <w:rsid w:val="0E020BB9"/>
    <w:rsid w:val="0E304A6B"/>
    <w:rsid w:val="0E349997"/>
    <w:rsid w:val="0E4A684A"/>
    <w:rsid w:val="0E560D55"/>
    <w:rsid w:val="0ECBE0D6"/>
    <w:rsid w:val="0EF4593D"/>
    <w:rsid w:val="0EF48900"/>
    <w:rsid w:val="0F280382"/>
    <w:rsid w:val="0F87ABDE"/>
    <w:rsid w:val="0F93E672"/>
    <w:rsid w:val="0F9743A8"/>
    <w:rsid w:val="0FDA35DF"/>
    <w:rsid w:val="0FF0ECA0"/>
    <w:rsid w:val="0FF5E381"/>
    <w:rsid w:val="1015433D"/>
    <w:rsid w:val="10408820"/>
    <w:rsid w:val="105B5E20"/>
    <w:rsid w:val="10678345"/>
    <w:rsid w:val="106D28B2"/>
    <w:rsid w:val="10B40E4A"/>
    <w:rsid w:val="10BA99F0"/>
    <w:rsid w:val="10C99273"/>
    <w:rsid w:val="10CAF1F9"/>
    <w:rsid w:val="10EA95A6"/>
    <w:rsid w:val="11867D0D"/>
    <w:rsid w:val="1187966C"/>
    <w:rsid w:val="119177EA"/>
    <w:rsid w:val="11A32592"/>
    <w:rsid w:val="11A596BD"/>
    <w:rsid w:val="11E0D2D2"/>
    <w:rsid w:val="11F8051A"/>
    <w:rsid w:val="12146AD4"/>
    <w:rsid w:val="125E397A"/>
    <w:rsid w:val="12BE336A"/>
    <w:rsid w:val="12CD7EBC"/>
    <w:rsid w:val="12E36AFC"/>
    <w:rsid w:val="12F14E49"/>
    <w:rsid w:val="132A9DA3"/>
    <w:rsid w:val="1338EBB1"/>
    <w:rsid w:val="13429C1D"/>
    <w:rsid w:val="135ADA0F"/>
    <w:rsid w:val="136C98B1"/>
    <w:rsid w:val="1376B1EA"/>
    <w:rsid w:val="13AA1528"/>
    <w:rsid w:val="13E43080"/>
    <w:rsid w:val="13EDBCE1"/>
    <w:rsid w:val="13F3E56F"/>
    <w:rsid w:val="14078782"/>
    <w:rsid w:val="1421A27B"/>
    <w:rsid w:val="1440D708"/>
    <w:rsid w:val="146BF30C"/>
    <w:rsid w:val="149C33FF"/>
    <w:rsid w:val="14E59831"/>
    <w:rsid w:val="14F7FA67"/>
    <w:rsid w:val="1542DAF8"/>
    <w:rsid w:val="157DAD51"/>
    <w:rsid w:val="158C1FB6"/>
    <w:rsid w:val="15B1A246"/>
    <w:rsid w:val="15C937DE"/>
    <w:rsid w:val="15DFD9E8"/>
    <w:rsid w:val="15F56087"/>
    <w:rsid w:val="161F9B0C"/>
    <w:rsid w:val="166BA1A5"/>
    <w:rsid w:val="169A0A53"/>
    <w:rsid w:val="16B48394"/>
    <w:rsid w:val="16F6D4F6"/>
    <w:rsid w:val="1703D6D3"/>
    <w:rsid w:val="170967F1"/>
    <w:rsid w:val="170F5D81"/>
    <w:rsid w:val="173D9C38"/>
    <w:rsid w:val="174DAC2F"/>
    <w:rsid w:val="176028DF"/>
    <w:rsid w:val="179B1108"/>
    <w:rsid w:val="1806B18D"/>
    <w:rsid w:val="180B2FE4"/>
    <w:rsid w:val="182F3F20"/>
    <w:rsid w:val="18715C01"/>
    <w:rsid w:val="188E05E4"/>
    <w:rsid w:val="18C263E9"/>
    <w:rsid w:val="1902B404"/>
    <w:rsid w:val="19037564"/>
    <w:rsid w:val="192A0492"/>
    <w:rsid w:val="194EA994"/>
    <w:rsid w:val="1959DF1C"/>
    <w:rsid w:val="1975431B"/>
    <w:rsid w:val="19F2117A"/>
    <w:rsid w:val="1A0D8F96"/>
    <w:rsid w:val="1A19A5BF"/>
    <w:rsid w:val="1AA85884"/>
    <w:rsid w:val="1AB8E80A"/>
    <w:rsid w:val="1AC9EBFB"/>
    <w:rsid w:val="1ADD9A6A"/>
    <w:rsid w:val="1B2EBA1C"/>
    <w:rsid w:val="1B99280C"/>
    <w:rsid w:val="1BA60DE5"/>
    <w:rsid w:val="1BB0DB38"/>
    <w:rsid w:val="1BBF5E0B"/>
    <w:rsid w:val="1BC13D0F"/>
    <w:rsid w:val="1BCF45E2"/>
    <w:rsid w:val="1BD13EE4"/>
    <w:rsid w:val="1BE803F6"/>
    <w:rsid w:val="1C7AE274"/>
    <w:rsid w:val="1C7D14AA"/>
    <w:rsid w:val="1CBF6DBF"/>
    <w:rsid w:val="1CD24B51"/>
    <w:rsid w:val="1CF02431"/>
    <w:rsid w:val="1CF871A3"/>
    <w:rsid w:val="1DC5CC14"/>
    <w:rsid w:val="1DD00BB6"/>
    <w:rsid w:val="1DEE6B25"/>
    <w:rsid w:val="1E1974A0"/>
    <w:rsid w:val="1E3E2867"/>
    <w:rsid w:val="1E506632"/>
    <w:rsid w:val="1E54C26D"/>
    <w:rsid w:val="1E5EBC09"/>
    <w:rsid w:val="1E88645D"/>
    <w:rsid w:val="1EA4198D"/>
    <w:rsid w:val="1EF27B23"/>
    <w:rsid w:val="1F1A2015"/>
    <w:rsid w:val="1FE16692"/>
    <w:rsid w:val="1FE51466"/>
    <w:rsid w:val="200CF799"/>
    <w:rsid w:val="20565461"/>
    <w:rsid w:val="2082D951"/>
    <w:rsid w:val="20BD3071"/>
    <w:rsid w:val="20D34D25"/>
    <w:rsid w:val="20F17115"/>
    <w:rsid w:val="213FB15D"/>
    <w:rsid w:val="21543262"/>
    <w:rsid w:val="2178BB98"/>
    <w:rsid w:val="218929EF"/>
    <w:rsid w:val="21A48A9C"/>
    <w:rsid w:val="21CE799B"/>
    <w:rsid w:val="21D18FAF"/>
    <w:rsid w:val="221339CF"/>
    <w:rsid w:val="221B331D"/>
    <w:rsid w:val="227B433B"/>
    <w:rsid w:val="229D6410"/>
    <w:rsid w:val="22CF43A8"/>
    <w:rsid w:val="23171030"/>
    <w:rsid w:val="232464E4"/>
    <w:rsid w:val="23400451"/>
    <w:rsid w:val="237D6831"/>
    <w:rsid w:val="2425C133"/>
    <w:rsid w:val="24727C03"/>
    <w:rsid w:val="24836CE0"/>
    <w:rsid w:val="248EA761"/>
    <w:rsid w:val="24AA5A79"/>
    <w:rsid w:val="24B7A0BD"/>
    <w:rsid w:val="24B96037"/>
    <w:rsid w:val="24D89E74"/>
    <w:rsid w:val="24EBFCDA"/>
    <w:rsid w:val="253DCF3B"/>
    <w:rsid w:val="257D5189"/>
    <w:rsid w:val="257FB8DD"/>
    <w:rsid w:val="2616615B"/>
    <w:rsid w:val="26709CA4"/>
    <w:rsid w:val="2697FB98"/>
    <w:rsid w:val="26BC7049"/>
    <w:rsid w:val="26C49B32"/>
    <w:rsid w:val="26FF5315"/>
    <w:rsid w:val="2707315A"/>
    <w:rsid w:val="273C23BC"/>
    <w:rsid w:val="2740D866"/>
    <w:rsid w:val="27FABC2D"/>
    <w:rsid w:val="28302901"/>
    <w:rsid w:val="28A28D33"/>
    <w:rsid w:val="28CF656F"/>
    <w:rsid w:val="29552FFC"/>
    <w:rsid w:val="295CC06C"/>
    <w:rsid w:val="29789476"/>
    <w:rsid w:val="2993AD48"/>
    <w:rsid w:val="29BFDB48"/>
    <w:rsid w:val="29DBB214"/>
    <w:rsid w:val="2A2AF652"/>
    <w:rsid w:val="2A32BBF1"/>
    <w:rsid w:val="2A3D7B81"/>
    <w:rsid w:val="2AB0AC6D"/>
    <w:rsid w:val="2AB5C7D9"/>
    <w:rsid w:val="2AD24A7F"/>
    <w:rsid w:val="2AE1182F"/>
    <w:rsid w:val="2AFF7BCB"/>
    <w:rsid w:val="2B630CCE"/>
    <w:rsid w:val="2B8764C4"/>
    <w:rsid w:val="2B9B64F0"/>
    <w:rsid w:val="2BC7AD7A"/>
    <w:rsid w:val="2BF95989"/>
    <w:rsid w:val="2C0DA3CA"/>
    <w:rsid w:val="2C129FB4"/>
    <w:rsid w:val="2C3C4416"/>
    <w:rsid w:val="2C5374B3"/>
    <w:rsid w:val="2C7BCB1D"/>
    <w:rsid w:val="2C83924E"/>
    <w:rsid w:val="2CB289C2"/>
    <w:rsid w:val="2CD9C11C"/>
    <w:rsid w:val="2CDEF215"/>
    <w:rsid w:val="2D524BBB"/>
    <w:rsid w:val="2D5B8456"/>
    <w:rsid w:val="2D8559E4"/>
    <w:rsid w:val="2DB55BE7"/>
    <w:rsid w:val="2DF51C7E"/>
    <w:rsid w:val="2E2BFAEA"/>
    <w:rsid w:val="2E5CA3D0"/>
    <w:rsid w:val="2E69B4EB"/>
    <w:rsid w:val="2E722DC7"/>
    <w:rsid w:val="2E992A6C"/>
    <w:rsid w:val="2EC3B08C"/>
    <w:rsid w:val="2EE5683B"/>
    <w:rsid w:val="2F0165F5"/>
    <w:rsid w:val="2F7CBB4E"/>
    <w:rsid w:val="2FDD8681"/>
    <w:rsid w:val="2FE993E4"/>
    <w:rsid w:val="3085F3AB"/>
    <w:rsid w:val="3091F29F"/>
    <w:rsid w:val="30A00A32"/>
    <w:rsid w:val="30DB3E42"/>
    <w:rsid w:val="30E1BF00"/>
    <w:rsid w:val="31086022"/>
    <w:rsid w:val="3111E1C9"/>
    <w:rsid w:val="315BFCED"/>
    <w:rsid w:val="3166E977"/>
    <w:rsid w:val="319FCE18"/>
    <w:rsid w:val="31AB3CA8"/>
    <w:rsid w:val="31E880FB"/>
    <w:rsid w:val="32449FD3"/>
    <w:rsid w:val="329CC562"/>
    <w:rsid w:val="33017E6A"/>
    <w:rsid w:val="3305EE6D"/>
    <w:rsid w:val="3357F58F"/>
    <w:rsid w:val="335846E5"/>
    <w:rsid w:val="3362619B"/>
    <w:rsid w:val="339B47D0"/>
    <w:rsid w:val="33D3CBD7"/>
    <w:rsid w:val="341F583A"/>
    <w:rsid w:val="34C304A2"/>
    <w:rsid w:val="34FCE149"/>
    <w:rsid w:val="35263444"/>
    <w:rsid w:val="3584E23C"/>
    <w:rsid w:val="35992AF5"/>
    <w:rsid w:val="361D0820"/>
    <w:rsid w:val="362646CA"/>
    <w:rsid w:val="36350EFA"/>
    <w:rsid w:val="3648F614"/>
    <w:rsid w:val="36A43373"/>
    <w:rsid w:val="36AB65A0"/>
    <w:rsid w:val="36B426D1"/>
    <w:rsid w:val="36CB9C70"/>
    <w:rsid w:val="372EA6B3"/>
    <w:rsid w:val="37E771CE"/>
    <w:rsid w:val="37F1A47C"/>
    <w:rsid w:val="38403D7E"/>
    <w:rsid w:val="384BB697"/>
    <w:rsid w:val="385242CA"/>
    <w:rsid w:val="38AC1198"/>
    <w:rsid w:val="38DCEADD"/>
    <w:rsid w:val="38DD6860"/>
    <w:rsid w:val="38E0DF3F"/>
    <w:rsid w:val="3905C411"/>
    <w:rsid w:val="3923932A"/>
    <w:rsid w:val="39839604"/>
    <w:rsid w:val="39B88A52"/>
    <w:rsid w:val="39CF8B96"/>
    <w:rsid w:val="39E84613"/>
    <w:rsid w:val="3A0A7696"/>
    <w:rsid w:val="3A23A208"/>
    <w:rsid w:val="3A73853F"/>
    <w:rsid w:val="3A9E4270"/>
    <w:rsid w:val="3AAE850D"/>
    <w:rsid w:val="3ABB555A"/>
    <w:rsid w:val="3ADEA36B"/>
    <w:rsid w:val="3B380E6C"/>
    <w:rsid w:val="3B7C2369"/>
    <w:rsid w:val="3B86055F"/>
    <w:rsid w:val="3BB5B853"/>
    <w:rsid w:val="3BC9939D"/>
    <w:rsid w:val="3BD9155B"/>
    <w:rsid w:val="3BE8162A"/>
    <w:rsid w:val="3C03B126"/>
    <w:rsid w:val="3C221731"/>
    <w:rsid w:val="3C2EFB40"/>
    <w:rsid w:val="3C6A1735"/>
    <w:rsid w:val="3C6E703F"/>
    <w:rsid w:val="3CB0B3C1"/>
    <w:rsid w:val="3D228B58"/>
    <w:rsid w:val="3DA38349"/>
    <w:rsid w:val="3DF50DA0"/>
    <w:rsid w:val="3EA1F9E8"/>
    <w:rsid w:val="3EDEE243"/>
    <w:rsid w:val="3EEB3EFA"/>
    <w:rsid w:val="3F28164B"/>
    <w:rsid w:val="3F48560E"/>
    <w:rsid w:val="3F510002"/>
    <w:rsid w:val="3F9FDA7A"/>
    <w:rsid w:val="3FC2E055"/>
    <w:rsid w:val="3FF78ECA"/>
    <w:rsid w:val="4058A3B9"/>
    <w:rsid w:val="40F3AECE"/>
    <w:rsid w:val="412F88CD"/>
    <w:rsid w:val="413AFEFD"/>
    <w:rsid w:val="4156485E"/>
    <w:rsid w:val="415F60E5"/>
    <w:rsid w:val="416EFB29"/>
    <w:rsid w:val="41766BDD"/>
    <w:rsid w:val="41FEDE59"/>
    <w:rsid w:val="42322607"/>
    <w:rsid w:val="4267D4FD"/>
    <w:rsid w:val="427FD5C1"/>
    <w:rsid w:val="42B5A610"/>
    <w:rsid w:val="4390A6D5"/>
    <w:rsid w:val="43FF5D3F"/>
    <w:rsid w:val="44097CA0"/>
    <w:rsid w:val="4409CFA7"/>
    <w:rsid w:val="440CA113"/>
    <w:rsid w:val="44311A3A"/>
    <w:rsid w:val="446B62F8"/>
    <w:rsid w:val="44AB3E61"/>
    <w:rsid w:val="44CF6621"/>
    <w:rsid w:val="44D87C89"/>
    <w:rsid w:val="452A78C1"/>
    <w:rsid w:val="45601A89"/>
    <w:rsid w:val="4578E67C"/>
    <w:rsid w:val="45A0B959"/>
    <w:rsid w:val="45BAFFFE"/>
    <w:rsid w:val="45C89436"/>
    <w:rsid w:val="463AFE0F"/>
    <w:rsid w:val="463C5C1E"/>
    <w:rsid w:val="464C5213"/>
    <w:rsid w:val="4668838C"/>
    <w:rsid w:val="468063D4"/>
    <w:rsid w:val="46A15EC4"/>
    <w:rsid w:val="46B9DB55"/>
    <w:rsid w:val="46ED2CB7"/>
    <w:rsid w:val="47137E1D"/>
    <w:rsid w:val="4719C1D7"/>
    <w:rsid w:val="471BCC1D"/>
    <w:rsid w:val="47561004"/>
    <w:rsid w:val="47579029"/>
    <w:rsid w:val="47598336"/>
    <w:rsid w:val="4796D9EB"/>
    <w:rsid w:val="47B0808F"/>
    <w:rsid w:val="47C26A02"/>
    <w:rsid w:val="47EC4808"/>
    <w:rsid w:val="47FBBD8A"/>
    <w:rsid w:val="47FBC3FA"/>
    <w:rsid w:val="47FCCDB4"/>
    <w:rsid w:val="484745C5"/>
    <w:rsid w:val="48691D0A"/>
    <w:rsid w:val="4870D9A3"/>
    <w:rsid w:val="48BD82AC"/>
    <w:rsid w:val="48EF0D7C"/>
    <w:rsid w:val="49225C86"/>
    <w:rsid w:val="49862E44"/>
    <w:rsid w:val="4996E86D"/>
    <w:rsid w:val="499A58A2"/>
    <w:rsid w:val="49AEB608"/>
    <w:rsid w:val="49B93229"/>
    <w:rsid w:val="49CE4318"/>
    <w:rsid w:val="49CF9574"/>
    <w:rsid w:val="49D11921"/>
    <w:rsid w:val="49D6BA94"/>
    <w:rsid w:val="49F01DC6"/>
    <w:rsid w:val="4A1392ED"/>
    <w:rsid w:val="4A38A64B"/>
    <w:rsid w:val="4A41753E"/>
    <w:rsid w:val="4A55A3A7"/>
    <w:rsid w:val="4A7B41C8"/>
    <w:rsid w:val="4A9CE0CB"/>
    <w:rsid w:val="4AA20E19"/>
    <w:rsid w:val="4AF65B7B"/>
    <w:rsid w:val="4B7C7AA8"/>
    <w:rsid w:val="4BBB7C34"/>
    <w:rsid w:val="4BCD82D5"/>
    <w:rsid w:val="4BF1FF6D"/>
    <w:rsid w:val="4BF7EBDC"/>
    <w:rsid w:val="4BFBF923"/>
    <w:rsid w:val="4BFC57A3"/>
    <w:rsid w:val="4C1EEACA"/>
    <w:rsid w:val="4C95EAE6"/>
    <w:rsid w:val="4D1B52E7"/>
    <w:rsid w:val="4D1E344F"/>
    <w:rsid w:val="4D3503CC"/>
    <w:rsid w:val="4D73DA37"/>
    <w:rsid w:val="4D76B2AD"/>
    <w:rsid w:val="4DC79054"/>
    <w:rsid w:val="4DE4A573"/>
    <w:rsid w:val="4DEB5722"/>
    <w:rsid w:val="4E099D62"/>
    <w:rsid w:val="4E134F2A"/>
    <w:rsid w:val="4E14F285"/>
    <w:rsid w:val="4E4902E2"/>
    <w:rsid w:val="4E8540FC"/>
    <w:rsid w:val="4EC7A5F3"/>
    <w:rsid w:val="4EC7EBED"/>
    <w:rsid w:val="4ED2501C"/>
    <w:rsid w:val="4ED259EE"/>
    <w:rsid w:val="4F26329F"/>
    <w:rsid w:val="4F4F8884"/>
    <w:rsid w:val="4F58D6B9"/>
    <w:rsid w:val="4FA0BD30"/>
    <w:rsid w:val="4FD89308"/>
    <w:rsid w:val="4FDD39C6"/>
    <w:rsid w:val="50228DBF"/>
    <w:rsid w:val="504D656C"/>
    <w:rsid w:val="509B27DE"/>
    <w:rsid w:val="50C1A7F6"/>
    <w:rsid w:val="50DC40FF"/>
    <w:rsid w:val="50E09090"/>
    <w:rsid w:val="51168428"/>
    <w:rsid w:val="5166AD8C"/>
    <w:rsid w:val="519BC8BD"/>
    <w:rsid w:val="51BC7702"/>
    <w:rsid w:val="51DAE104"/>
    <w:rsid w:val="51F7B038"/>
    <w:rsid w:val="52592783"/>
    <w:rsid w:val="5294DF86"/>
    <w:rsid w:val="52A2EF76"/>
    <w:rsid w:val="52A512DB"/>
    <w:rsid w:val="52AEEED1"/>
    <w:rsid w:val="52D9CEE4"/>
    <w:rsid w:val="52FE7596"/>
    <w:rsid w:val="5309E55F"/>
    <w:rsid w:val="530F050E"/>
    <w:rsid w:val="5317B095"/>
    <w:rsid w:val="533E5279"/>
    <w:rsid w:val="5353653D"/>
    <w:rsid w:val="53D8749E"/>
    <w:rsid w:val="53EAD51B"/>
    <w:rsid w:val="54864AA3"/>
    <w:rsid w:val="548F4552"/>
    <w:rsid w:val="54ABA171"/>
    <w:rsid w:val="553FE009"/>
    <w:rsid w:val="556544A5"/>
    <w:rsid w:val="55B9B938"/>
    <w:rsid w:val="55BBFDBF"/>
    <w:rsid w:val="55DA83D8"/>
    <w:rsid w:val="56181912"/>
    <w:rsid w:val="563D9739"/>
    <w:rsid w:val="5648CD6E"/>
    <w:rsid w:val="565692F8"/>
    <w:rsid w:val="56595743"/>
    <w:rsid w:val="56730392"/>
    <w:rsid w:val="5682FDB6"/>
    <w:rsid w:val="569EA78A"/>
    <w:rsid w:val="5729C79A"/>
    <w:rsid w:val="572B78AD"/>
    <w:rsid w:val="573E6EF2"/>
    <w:rsid w:val="577AB7AD"/>
    <w:rsid w:val="57CF3C63"/>
    <w:rsid w:val="57E9F8E1"/>
    <w:rsid w:val="57F9C28F"/>
    <w:rsid w:val="5804B909"/>
    <w:rsid w:val="5818DBD2"/>
    <w:rsid w:val="581B551D"/>
    <w:rsid w:val="5825A588"/>
    <w:rsid w:val="58C7C4B3"/>
    <w:rsid w:val="58F5527A"/>
    <w:rsid w:val="5910BEFC"/>
    <w:rsid w:val="593B4978"/>
    <w:rsid w:val="593C2D75"/>
    <w:rsid w:val="5942CBC7"/>
    <w:rsid w:val="594D83F1"/>
    <w:rsid w:val="598F7BE4"/>
    <w:rsid w:val="59A94442"/>
    <w:rsid w:val="59AFA5AD"/>
    <w:rsid w:val="5A40AB57"/>
    <w:rsid w:val="5A611CBA"/>
    <w:rsid w:val="5AB1AF60"/>
    <w:rsid w:val="5B03B2E3"/>
    <w:rsid w:val="5B6209DC"/>
    <w:rsid w:val="5B762124"/>
    <w:rsid w:val="5BAA5FAC"/>
    <w:rsid w:val="5C1266EC"/>
    <w:rsid w:val="5C60E421"/>
    <w:rsid w:val="5C6E9D76"/>
    <w:rsid w:val="5C9D07AE"/>
    <w:rsid w:val="5D1BE84E"/>
    <w:rsid w:val="5D26DF07"/>
    <w:rsid w:val="5D7CEB3A"/>
    <w:rsid w:val="5D8726E4"/>
    <w:rsid w:val="5D885163"/>
    <w:rsid w:val="5DB562EC"/>
    <w:rsid w:val="5DB62D82"/>
    <w:rsid w:val="5DBBEA23"/>
    <w:rsid w:val="5DC2165C"/>
    <w:rsid w:val="5DCD9C81"/>
    <w:rsid w:val="5DDD24EA"/>
    <w:rsid w:val="5E2C03B1"/>
    <w:rsid w:val="5E2CA4B5"/>
    <w:rsid w:val="5E34453C"/>
    <w:rsid w:val="5E620193"/>
    <w:rsid w:val="5E6F3EB6"/>
    <w:rsid w:val="5E9E56F1"/>
    <w:rsid w:val="5F110545"/>
    <w:rsid w:val="5F232323"/>
    <w:rsid w:val="5F63C058"/>
    <w:rsid w:val="5F97B82F"/>
    <w:rsid w:val="5FC39331"/>
    <w:rsid w:val="60175EFE"/>
    <w:rsid w:val="602C7A64"/>
    <w:rsid w:val="602EF6F5"/>
    <w:rsid w:val="609CE84C"/>
    <w:rsid w:val="60E527A9"/>
    <w:rsid w:val="60F0C45B"/>
    <w:rsid w:val="60F11B89"/>
    <w:rsid w:val="614480E3"/>
    <w:rsid w:val="6261A087"/>
    <w:rsid w:val="62B219AE"/>
    <w:rsid w:val="62B25683"/>
    <w:rsid w:val="62D1BAA8"/>
    <w:rsid w:val="62DC0D26"/>
    <w:rsid w:val="62E9C64A"/>
    <w:rsid w:val="62F011C2"/>
    <w:rsid w:val="631A255A"/>
    <w:rsid w:val="6354922E"/>
    <w:rsid w:val="637421C1"/>
    <w:rsid w:val="63ADC084"/>
    <w:rsid w:val="63E42196"/>
    <w:rsid w:val="64076BBA"/>
    <w:rsid w:val="64384E9F"/>
    <w:rsid w:val="64565F1C"/>
    <w:rsid w:val="6459B86D"/>
    <w:rsid w:val="646329E3"/>
    <w:rsid w:val="64889897"/>
    <w:rsid w:val="64A172F6"/>
    <w:rsid w:val="650E833C"/>
    <w:rsid w:val="6516773A"/>
    <w:rsid w:val="65421B17"/>
    <w:rsid w:val="654F4DDC"/>
    <w:rsid w:val="65522235"/>
    <w:rsid w:val="6606100F"/>
    <w:rsid w:val="665405C5"/>
    <w:rsid w:val="66BA4E25"/>
    <w:rsid w:val="66D24CF1"/>
    <w:rsid w:val="66F6BEF3"/>
    <w:rsid w:val="67203B14"/>
    <w:rsid w:val="6783AD07"/>
    <w:rsid w:val="678544B3"/>
    <w:rsid w:val="67B58100"/>
    <w:rsid w:val="67F76735"/>
    <w:rsid w:val="68260701"/>
    <w:rsid w:val="6894FF21"/>
    <w:rsid w:val="68B32B7A"/>
    <w:rsid w:val="69591C56"/>
    <w:rsid w:val="69C6DABD"/>
    <w:rsid w:val="69CD71CD"/>
    <w:rsid w:val="6A0FFD90"/>
    <w:rsid w:val="6A4627FB"/>
    <w:rsid w:val="6A57C81E"/>
    <w:rsid w:val="6A7CD0D1"/>
    <w:rsid w:val="6A879750"/>
    <w:rsid w:val="6AA1A7E6"/>
    <w:rsid w:val="6AFECC48"/>
    <w:rsid w:val="6B099397"/>
    <w:rsid w:val="6B0E22F0"/>
    <w:rsid w:val="6B197E94"/>
    <w:rsid w:val="6B589096"/>
    <w:rsid w:val="6B5CB683"/>
    <w:rsid w:val="6B6CA1CA"/>
    <w:rsid w:val="6B98DC9E"/>
    <w:rsid w:val="6BA2BF06"/>
    <w:rsid w:val="6BB2BB6A"/>
    <w:rsid w:val="6BF45AFD"/>
    <w:rsid w:val="6C12A30B"/>
    <w:rsid w:val="6C38DBF0"/>
    <w:rsid w:val="6C3EBD2F"/>
    <w:rsid w:val="6C537D74"/>
    <w:rsid w:val="6C81A0DB"/>
    <w:rsid w:val="6CF09394"/>
    <w:rsid w:val="6CF50AF4"/>
    <w:rsid w:val="6CFF7035"/>
    <w:rsid w:val="6D1C9643"/>
    <w:rsid w:val="6D4932D2"/>
    <w:rsid w:val="6DBBC45A"/>
    <w:rsid w:val="6DF953EB"/>
    <w:rsid w:val="6E11608D"/>
    <w:rsid w:val="6E4701CB"/>
    <w:rsid w:val="6E9515C4"/>
    <w:rsid w:val="6E988C31"/>
    <w:rsid w:val="6ECFF8C8"/>
    <w:rsid w:val="6EE3BF8C"/>
    <w:rsid w:val="6F173FA2"/>
    <w:rsid w:val="6F177B39"/>
    <w:rsid w:val="6F3AFC6C"/>
    <w:rsid w:val="6F6FB3D9"/>
    <w:rsid w:val="6F9F40CE"/>
    <w:rsid w:val="6FFEBDD8"/>
    <w:rsid w:val="701BBAC0"/>
    <w:rsid w:val="70480B5B"/>
    <w:rsid w:val="70538446"/>
    <w:rsid w:val="7085F54F"/>
    <w:rsid w:val="708FF721"/>
    <w:rsid w:val="70C70220"/>
    <w:rsid w:val="70CB0CC7"/>
    <w:rsid w:val="70E235BE"/>
    <w:rsid w:val="710AA927"/>
    <w:rsid w:val="711FBDC1"/>
    <w:rsid w:val="714A5F65"/>
    <w:rsid w:val="71648FB6"/>
    <w:rsid w:val="71762F53"/>
    <w:rsid w:val="71939F83"/>
    <w:rsid w:val="71AC9AE2"/>
    <w:rsid w:val="71AEC4A5"/>
    <w:rsid w:val="71E4D861"/>
    <w:rsid w:val="71F9DB2E"/>
    <w:rsid w:val="72293CD6"/>
    <w:rsid w:val="72D05F64"/>
    <w:rsid w:val="72E304BF"/>
    <w:rsid w:val="72FF52CE"/>
    <w:rsid w:val="7309EDA4"/>
    <w:rsid w:val="73130924"/>
    <w:rsid w:val="733B8C5D"/>
    <w:rsid w:val="733D8E4C"/>
    <w:rsid w:val="736A3875"/>
    <w:rsid w:val="73909ADB"/>
    <w:rsid w:val="73EF3E63"/>
    <w:rsid w:val="73F59DF7"/>
    <w:rsid w:val="740A809B"/>
    <w:rsid w:val="74132D6B"/>
    <w:rsid w:val="74987E0F"/>
    <w:rsid w:val="749AD463"/>
    <w:rsid w:val="7504D45A"/>
    <w:rsid w:val="75564590"/>
    <w:rsid w:val="75C1691B"/>
    <w:rsid w:val="7629FD4F"/>
    <w:rsid w:val="764C0A58"/>
    <w:rsid w:val="764C1086"/>
    <w:rsid w:val="764F54DC"/>
    <w:rsid w:val="766309AC"/>
    <w:rsid w:val="76A4C1DA"/>
    <w:rsid w:val="76BEAE71"/>
    <w:rsid w:val="76CA56C9"/>
    <w:rsid w:val="76EAB486"/>
    <w:rsid w:val="76FACE27"/>
    <w:rsid w:val="7731CD36"/>
    <w:rsid w:val="7796054F"/>
    <w:rsid w:val="77B85495"/>
    <w:rsid w:val="77C9DA22"/>
    <w:rsid w:val="77E7DF15"/>
    <w:rsid w:val="783220C3"/>
    <w:rsid w:val="784149E7"/>
    <w:rsid w:val="788FC3BA"/>
    <w:rsid w:val="78ADD794"/>
    <w:rsid w:val="78B43475"/>
    <w:rsid w:val="78B6BE63"/>
    <w:rsid w:val="78CE4D81"/>
    <w:rsid w:val="78DF8CCF"/>
    <w:rsid w:val="78E62B12"/>
    <w:rsid w:val="79212178"/>
    <w:rsid w:val="79EEC167"/>
    <w:rsid w:val="79F240AE"/>
    <w:rsid w:val="79F45D19"/>
    <w:rsid w:val="7A1CCD1B"/>
    <w:rsid w:val="7A23E042"/>
    <w:rsid w:val="7A2A8E76"/>
    <w:rsid w:val="7A5FF33C"/>
    <w:rsid w:val="7A7372D2"/>
    <w:rsid w:val="7AB41D60"/>
    <w:rsid w:val="7ACCC4A8"/>
    <w:rsid w:val="7B467F44"/>
    <w:rsid w:val="7B519FEB"/>
    <w:rsid w:val="7B5E5591"/>
    <w:rsid w:val="7BAAD264"/>
    <w:rsid w:val="7BACA088"/>
    <w:rsid w:val="7C1A49DA"/>
    <w:rsid w:val="7C839A17"/>
    <w:rsid w:val="7CAD03CA"/>
    <w:rsid w:val="7CBC25BC"/>
    <w:rsid w:val="7D527192"/>
    <w:rsid w:val="7D5AFB14"/>
    <w:rsid w:val="7D628BEE"/>
    <w:rsid w:val="7D8A9907"/>
    <w:rsid w:val="7DA4B94C"/>
    <w:rsid w:val="7DB00B76"/>
    <w:rsid w:val="7DBF3648"/>
    <w:rsid w:val="7DC94D18"/>
    <w:rsid w:val="7DEAFD95"/>
    <w:rsid w:val="7E2FEEBE"/>
    <w:rsid w:val="7EF95F5D"/>
    <w:rsid w:val="7EFD995B"/>
    <w:rsid w:val="7F1508C8"/>
    <w:rsid w:val="7F4B27C7"/>
    <w:rsid w:val="7FB86192"/>
    <w:rsid w:val="7FE01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C46412"/>
  <w15:docId w15:val="{91D380A0-35DC-4E34-BD2D-E9B9F5A66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lang w:val="en-AU" w:eastAsia="en-US" w:bidi="ar-SA"/>
      </w:rPr>
    </w:rPrDefault>
    <w:pPrDefault>
      <w:pPr>
        <w:spacing w:before="160"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499B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F0FE9"/>
    <w:pPr>
      <w:keepNext/>
      <w:keepLines/>
      <w:spacing w:before="360"/>
      <w:contextualSpacing/>
      <w:outlineLvl w:val="0"/>
    </w:pPr>
    <w:rPr>
      <w:rFonts w:asciiTheme="majorHAnsi" w:hAnsiTheme="majorHAnsi"/>
      <w:color w:val="033636" w:themeColor="accent1"/>
      <w:sz w:val="52"/>
      <w:szCs w:val="44"/>
    </w:rPr>
  </w:style>
  <w:style w:type="paragraph" w:styleId="Heading2">
    <w:name w:val="heading 2"/>
    <w:basedOn w:val="Normal"/>
    <w:next w:val="Normal"/>
    <w:link w:val="Heading2Char"/>
    <w:uiPriority w:val="9"/>
    <w:qFormat/>
    <w:rsid w:val="0097774B"/>
    <w:pPr>
      <w:keepNext/>
      <w:keepLines/>
      <w:spacing w:before="360" w:after="240"/>
      <w:outlineLvl w:val="1"/>
    </w:pPr>
    <w:rPr>
      <w:rFonts w:asciiTheme="majorHAnsi" w:hAnsiTheme="majorHAnsi"/>
      <w:b/>
      <w:color w:val="033636" w:themeColor="accent1"/>
      <w:sz w:val="30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97774B"/>
    <w:pPr>
      <w:keepNext/>
      <w:keepLines/>
      <w:spacing w:before="240" w:after="240"/>
      <w:contextualSpacing/>
      <w:outlineLvl w:val="2"/>
    </w:pPr>
    <w:rPr>
      <w:rFonts w:asciiTheme="majorHAnsi" w:hAnsiTheme="majorHAnsi"/>
      <w:b/>
      <w:color w:val="033636" w:themeColor="accent1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8"/>
    <w:rsid w:val="008C43D8"/>
    <w:pPr>
      <w:spacing w:before="0" w:after="240"/>
      <w:contextualSpacing/>
    </w:pPr>
  </w:style>
  <w:style w:type="character" w:customStyle="1" w:styleId="SubtitleChar">
    <w:name w:val="Subtitle Char"/>
    <w:basedOn w:val="DefaultParagraphFont"/>
    <w:link w:val="Subtitle"/>
    <w:uiPriority w:val="18"/>
    <w:rsid w:val="008C43D8"/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A438DA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A438DA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324944"/>
    <w:pPr>
      <w:spacing w:before="0"/>
    </w:pPr>
    <w:rPr>
      <w:color w:val="4C535A" w:themeColor="text2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324944"/>
    <w:rPr>
      <w:color w:val="4C535A" w:themeColor="text2"/>
      <w:sz w:val="14"/>
    </w:rPr>
  </w:style>
  <w:style w:type="paragraph" w:styleId="Title">
    <w:name w:val="Title"/>
    <w:basedOn w:val="Normal"/>
    <w:link w:val="TitleChar"/>
    <w:uiPriority w:val="17"/>
    <w:rsid w:val="00D56517"/>
    <w:pPr>
      <w:spacing w:before="0" w:after="360"/>
      <w:contextualSpacing/>
    </w:pPr>
    <w:rPr>
      <w:color w:val="033636" w:themeColor="accent1"/>
      <w:sz w:val="52"/>
      <w:szCs w:val="82"/>
    </w:rPr>
  </w:style>
  <w:style w:type="character" w:customStyle="1" w:styleId="TitleChar">
    <w:name w:val="Title Char"/>
    <w:basedOn w:val="DefaultParagraphFont"/>
    <w:link w:val="Title"/>
    <w:uiPriority w:val="17"/>
    <w:rsid w:val="00D56517"/>
    <w:rPr>
      <w:color w:val="033636" w:themeColor="accent1"/>
      <w:sz w:val="52"/>
      <w:szCs w:val="82"/>
    </w:rPr>
  </w:style>
  <w:style w:type="paragraph" w:customStyle="1" w:styleId="Address">
    <w:name w:val="Address"/>
    <w:basedOn w:val="Normal"/>
    <w:semiHidden/>
    <w:rsid w:val="00191178"/>
    <w:pPr>
      <w:spacing w:before="0"/>
    </w:pPr>
    <w:rPr>
      <w:b/>
      <w:color w:val="033636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9F0FE9"/>
    <w:rPr>
      <w:rFonts w:asciiTheme="majorHAnsi" w:hAnsiTheme="majorHAnsi"/>
      <w:color w:val="033636" w:themeColor="accent1"/>
      <w:sz w:val="52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97774B"/>
    <w:rPr>
      <w:rFonts w:asciiTheme="majorHAnsi" w:hAnsiTheme="majorHAnsi"/>
      <w:b/>
      <w:color w:val="033636" w:themeColor="accent1"/>
      <w:sz w:val="30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7774B"/>
    <w:rPr>
      <w:rFonts w:asciiTheme="majorHAnsi" w:hAnsiTheme="majorHAnsi"/>
      <w:b/>
      <w:color w:val="033636" w:themeColor="accent1"/>
      <w:sz w:val="22"/>
    </w:rPr>
  </w:style>
  <w:style w:type="paragraph" w:styleId="TOCHeading">
    <w:name w:val="TOC Heading"/>
    <w:basedOn w:val="Heading1"/>
    <w:next w:val="Normal"/>
    <w:uiPriority w:val="39"/>
    <w:rsid w:val="00DA4D73"/>
    <w:pPr>
      <w:contextualSpacing w:val="0"/>
      <w:outlineLvl w:val="9"/>
    </w:pPr>
    <w:rPr>
      <w:rFonts w:eastAsiaTheme="majorEastAsia" w:cstheme="majorBidi"/>
      <w:bCs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E80627"/>
    <w:pPr>
      <w:spacing w:before="0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E80627"/>
    <w:rPr>
      <w:rFonts w:ascii="Arial" w:eastAsia="MS Mincho" w:hAnsi="Arial"/>
      <w:sz w:val="18"/>
      <w:lang w:eastAsia="ja-JP"/>
    </w:rPr>
  </w:style>
  <w:style w:type="character" w:styleId="Hyperlink">
    <w:name w:val="Hyperlink"/>
    <w:basedOn w:val="DefaultParagraphFont"/>
    <w:uiPriority w:val="99"/>
    <w:unhideWhenUsed/>
    <w:rsid w:val="00BB3E60"/>
    <w:rPr>
      <w:color w:val="auto"/>
      <w:u w:val="single"/>
    </w:rPr>
  </w:style>
  <w:style w:type="paragraph" w:styleId="ListBullet">
    <w:name w:val="List Bullet"/>
    <w:basedOn w:val="Normal"/>
    <w:uiPriority w:val="99"/>
    <w:qFormat/>
    <w:rsid w:val="0097774B"/>
    <w:pPr>
      <w:tabs>
        <w:tab w:val="num" w:pos="360"/>
      </w:tabs>
      <w:spacing w:before="0" w:line="300" w:lineRule="auto"/>
      <w:ind w:left="360" w:hanging="360"/>
    </w:pPr>
    <w:rPr>
      <w:rFonts w:ascii="Arial" w:eastAsia="Times New Roman" w:hAnsi="Arial" w:cs="Arial"/>
    </w:rPr>
  </w:style>
  <w:style w:type="paragraph" w:styleId="ListNumber">
    <w:name w:val="List Number"/>
    <w:basedOn w:val="Normal"/>
    <w:uiPriority w:val="2"/>
    <w:qFormat/>
    <w:rsid w:val="0077668B"/>
    <w:pPr>
      <w:numPr>
        <w:numId w:val="1"/>
      </w:numPr>
    </w:pPr>
    <w:rPr>
      <w:rFonts w:eastAsia="Times New Roman"/>
      <w:lang w:eastAsia="en-AU"/>
    </w:rPr>
  </w:style>
  <w:style w:type="paragraph" w:styleId="NoSpacing">
    <w:name w:val="No Spacing"/>
    <w:uiPriority w:val="1"/>
    <w:rsid w:val="00AA20B8"/>
    <w:pPr>
      <w:spacing w:before="0" w:after="0"/>
    </w:pPr>
  </w:style>
  <w:style w:type="paragraph" w:styleId="TOC1">
    <w:name w:val="toc 1"/>
    <w:basedOn w:val="Normal"/>
    <w:next w:val="Normal"/>
    <w:autoRedefine/>
    <w:uiPriority w:val="39"/>
    <w:rsid w:val="00C5647F"/>
    <w:pPr>
      <w:spacing w:after="100"/>
    </w:pPr>
  </w:style>
  <w:style w:type="table" w:styleId="LightShading-Accent1">
    <w:name w:val="Light Shading Accent 1"/>
    <w:basedOn w:val="TableNormal"/>
    <w:uiPriority w:val="60"/>
    <w:rsid w:val="00056BC0"/>
    <w:rPr>
      <w:color w:val="022828" w:themeColor="accent1" w:themeShade="BF"/>
    </w:rPr>
    <w:tblPr>
      <w:tblStyleRowBandSize w:val="1"/>
      <w:tblStyleColBandSize w:val="1"/>
      <w:tblBorders>
        <w:top w:val="single" w:sz="8" w:space="0" w:color="033636" w:themeColor="accent1"/>
        <w:bottom w:val="single" w:sz="8" w:space="0" w:color="03363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3636" w:themeColor="accent1"/>
          <w:left w:val="nil"/>
          <w:bottom w:val="single" w:sz="8" w:space="0" w:color="03363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3636" w:themeColor="accent1"/>
          <w:left w:val="nil"/>
          <w:bottom w:val="single" w:sz="8" w:space="0" w:color="03363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4F9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4F9F9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363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363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363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693793"/>
    <w:pPr>
      <w:spacing w:after="100"/>
      <w:ind w:left="220"/>
    </w:pPr>
  </w:style>
  <w:style w:type="paragraph" w:styleId="ListBullet2">
    <w:name w:val="List Bullet 2"/>
    <w:basedOn w:val="Normal"/>
    <w:uiPriority w:val="2"/>
    <w:semiHidden/>
    <w:qFormat/>
    <w:rsid w:val="00A53522"/>
    <w:pPr>
      <w:numPr>
        <w:ilvl w:val="1"/>
        <w:numId w:val="3"/>
      </w:numPr>
      <w:tabs>
        <w:tab w:val="num" w:pos="360"/>
      </w:tabs>
      <w:spacing w:before="80" w:after="80"/>
      <w:ind w:left="714" w:hanging="357"/>
    </w:pPr>
    <w:rPr>
      <w:rFonts w:eastAsia="Times New Roman"/>
      <w:lang w:eastAsia="en-AU"/>
    </w:rPr>
  </w:style>
  <w:style w:type="paragraph" w:customStyle="1" w:styleId="Highlightbullet">
    <w:name w:val="Highlight bullet"/>
    <w:basedOn w:val="ListBullet"/>
    <w:uiPriority w:val="11"/>
    <w:qFormat/>
    <w:rsid w:val="00941F1E"/>
    <w:pPr>
      <w:pBdr>
        <w:top w:val="single" w:sz="48" w:space="1" w:color="E6FCF6"/>
        <w:left w:val="single" w:sz="48" w:space="4" w:color="E6FCF6"/>
        <w:bottom w:val="single" w:sz="48" w:space="1" w:color="E6FCF6"/>
        <w:right w:val="single" w:sz="48" w:space="4" w:color="E6FCF6"/>
      </w:pBdr>
      <w:shd w:val="clear" w:color="auto" w:fill="E6FCF6"/>
      <w:ind w:left="584" w:right="227"/>
    </w:pPr>
  </w:style>
  <w:style w:type="paragraph" w:styleId="ListBullet3">
    <w:name w:val="List Bullet 3"/>
    <w:basedOn w:val="Normal"/>
    <w:uiPriority w:val="2"/>
    <w:semiHidden/>
    <w:rsid w:val="00A53522"/>
    <w:pPr>
      <w:numPr>
        <w:ilvl w:val="2"/>
        <w:numId w:val="3"/>
      </w:numPr>
      <w:tabs>
        <w:tab w:val="num" w:pos="360"/>
      </w:tabs>
      <w:spacing w:before="80" w:after="80"/>
      <w:ind w:left="1077" w:hanging="357"/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A53522"/>
    <w:pPr>
      <w:numPr>
        <w:ilvl w:val="3"/>
        <w:numId w:val="3"/>
      </w:numPr>
      <w:tabs>
        <w:tab w:val="num" w:pos="360"/>
      </w:tabs>
      <w:spacing w:before="80" w:after="80"/>
      <w:ind w:left="1434" w:hanging="357"/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A53522"/>
    <w:pPr>
      <w:numPr>
        <w:ilvl w:val="4"/>
        <w:numId w:val="3"/>
      </w:numPr>
      <w:tabs>
        <w:tab w:val="num" w:pos="360"/>
      </w:tabs>
      <w:spacing w:before="80" w:after="80"/>
      <w:ind w:left="1797" w:hanging="357"/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2"/>
    <w:semiHidden/>
    <w:rsid w:val="005316C5"/>
    <w:pPr>
      <w:numPr>
        <w:ilvl w:val="1"/>
        <w:numId w:val="1"/>
      </w:numPr>
      <w:tabs>
        <w:tab w:val="num" w:pos="1440"/>
      </w:tabs>
      <w:ind w:left="1440"/>
    </w:pPr>
    <w:rPr>
      <w:rFonts w:eastAsia="Times New Roman"/>
      <w:lang w:eastAsia="en-AU"/>
    </w:rPr>
  </w:style>
  <w:style w:type="paragraph" w:styleId="ListNumber3">
    <w:name w:val="List Number 3"/>
    <w:basedOn w:val="Normal"/>
    <w:uiPriority w:val="2"/>
    <w:semiHidden/>
    <w:rsid w:val="005316C5"/>
    <w:pPr>
      <w:numPr>
        <w:ilvl w:val="2"/>
        <w:numId w:val="1"/>
      </w:numPr>
      <w:tabs>
        <w:tab w:val="num" w:pos="2160"/>
      </w:tabs>
      <w:ind w:left="2160"/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5316C5"/>
    <w:pPr>
      <w:numPr>
        <w:ilvl w:val="3"/>
        <w:numId w:val="1"/>
      </w:numPr>
      <w:tabs>
        <w:tab w:val="num" w:pos="2880"/>
      </w:tabs>
      <w:ind w:left="2880"/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5316C5"/>
    <w:pPr>
      <w:numPr>
        <w:ilvl w:val="4"/>
        <w:numId w:val="1"/>
      </w:numPr>
      <w:tabs>
        <w:tab w:val="num" w:pos="3600"/>
      </w:tabs>
      <w:ind w:left="3600"/>
    </w:pPr>
    <w:rPr>
      <w:rFonts w:eastAsia="Times New Roman"/>
      <w:lang w:eastAsia="en-AU"/>
    </w:rPr>
  </w:style>
  <w:style w:type="paragraph" w:styleId="List">
    <w:name w:val="List"/>
    <w:aliases w:val="List Letter"/>
    <w:basedOn w:val="Normal"/>
    <w:uiPriority w:val="2"/>
    <w:rsid w:val="00745B71"/>
    <w:pPr>
      <w:numPr>
        <w:numId w:val="2"/>
      </w:numPr>
      <w:ind w:left="357" w:hanging="357"/>
    </w:pPr>
    <w:rPr>
      <w:rFonts w:eastAsia="Times New Roman"/>
      <w:lang w:eastAsia="en-AU"/>
    </w:rPr>
  </w:style>
  <w:style w:type="table" w:styleId="ListTable3-Accent2">
    <w:name w:val="List Table 3 Accent 2"/>
    <w:basedOn w:val="TableNormal"/>
    <w:uiPriority w:val="48"/>
    <w:rsid w:val="00394798"/>
    <w:pPr>
      <w:spacing w:after="0"/>
    </w:pPr>
    <w:tblPr>
      <w:tblStyleRowBandSize w:val="1"/>
      <w:tblStyleColBandSize w:val="1"/>
      <w:tblBorders>
        <w:top w:val="single" w:sz="4" w:space="0" w:color="00DCA1" w:themeColor="accent2"/>
        <w:left w:val="single" w:sz="4" w:space="0" w:color="00DCA1" w:themeColor="accent2"/>
        <w:bottom w:val="single" w:sz="4" w:space="0" w:color="00DCA1" w:themeColor="accent2"/>
        <w:right w:val="single" w:sz="4" w:space="0" w:color="00DCA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DCA1" w:themeFill="accent2"/>
      </w:tcPr>
    </w:tblStylePr>
    <w:tblStylePr w:type="lastRow">
      <w:rPr>
        <w:b/>
        <w:bCs/>
      </w:rPr>
      <w:tblPr/>
      <w:tcPr>
        <w:tcBorders>
          <w:top w:val="double" w:sz="4" w:space="0" w:color="00DCA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DCA1" w:themeColor="accent2"/>
          <w:right w:val="single" w:sz="4" w:space="0" w:color="00DCA1" w:themeColor="accent2"/>
        </w:tcBorders>
      </w:tcPr>
    </w:tblStylePr>
    <w:tblStylePr w:type="band1Horz">
      <w:tblPr/>
      <w:tcPr>
        <w:tcBorders>
          <w:top w:val="single" w:sz="4" w:space="0" w:color="00DCA1" w:themeColor="accent2"/>
          <w:bottom w:val="single" w:sz="4" w:space="0" w:color="00DCA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DCA1" w:themeColor="accent2"/>
          <w:left w:val="nil"/>
        </w:tcBorders>
      </w:tcPr>
    </w:tblStylePr>
    <w:tblStylePr w:type="swCell">
      <w:tblPr/>
      <w:tcPr>
        <w:tcBorders>
          <w:top w:val="double" w:sz="4" w:space="0" w:color="00DCA1" w:themeColor="accent2"/>
          <w:right w:val="nil"/>
        </w:tcBorders>
      </w:tcPr>
    </w:tblStylePr>
  </w:style>
  <w:style w:type="paragraph" w:styleId="Caption">
    <w:name w:val="caption"/>
    <w:aliases w:val="Figure Heading"/>
    <w:basedOn w:val="Normal"/>
    <w:next w:val="Normal"/>
    <w:uiPriority w:val="12"/>
    <w:qFormat/>
    <w:rsid w:val="00EE5116"/>
    <w:pPr>
      <w:keepNext/>
      <w:keepLines/>
      <w:spacing w:before="240" w:after="160"/>
      <w:contextualSpacing/>
    </w:pPr>
    <w:rPr>
      <w:b/>
      <w:iCs/>
      <w:color w:val="033636" w:themeColor="accent1"/>
    </w:rPr>
  </w:style>
  <w:style w:type="table" w:customStyle="1" w:styleId="DepartmentofHealthtable">
    <w:name w:val="Department of Health table"/>
    <w:basedOn w:val="TableNormal"/>
    <w:uiPriority w:val="99"/>
    <w:rsid w:val="00AC71C9"/>
    <w:pPr>
      <w:spacing w:before="0" w:after="0"/>
    </w:pPr>
    <w:tblPr>
      <w:tblBorders>
        <w:top w:val="single" w:sz="8" w:space="0" w:color="00DCA1" w:themeColor="accent2"/>
        <w:bottom w:val="single" w:sz="8" w:space="0" w:color="00DCA1" w:themeColor="accent2"/>
        <w:insideH w:val="single" w:sz="2" w:space="0" w:color="00DCA1" w:themeColor="accent2"/>
      </w:tblBorders>
      <w:tblCellMar>
        <w:top w:w="113" w:type="dxa"/>
        <w:left w:w="0" w:type="dxa"/>
        <w:bottom w:w="113" w:type="dxa"/>
        <w:right w:w="113" w:type="dxa"/>
      </w:tblCellMar>
    </w:tblPr>
    <w:tblStylePr w:type="firstRow">
      <w:rPr>
        <w:b/>
        <w:color w:val="033636" w:themeColor="accent1"/>
      </w:rPr>
      <w:tblPr/>
      <w:tcPr>
        <w:tcBorders>
          <w:top w:val="single" w:sz="8" w:space="0" w:color="00DCA1" w:themeColor="accent2"/>
          <w:left w:val="nil"/>
          <w:bottom w:val="single" w:sz="8" w:space="0" w:color="00DCA1" w:themeColor="accent2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Highlighttext">
    <w:name w:val="Highlight text"/>
    <w:basedOn w:val="Normal"/>
    <w:uiPriority w:val="10"/>
    <w:qFormat/>
    <w:rsid w:val="00941F1E"/>
    <w:pPr>
      <w:pBdr>
        <w:top w:val="single" w:sz="48" w:space="1" w:color="E6FCF6"/>
        <w:left w:val="single" w:sz="48" w:space="4" w:color="E6FCF6"/>
        <w:bottom w:val="single" w:sz="48" w:space="1" w:color="E6FCF6"/>
        <w:right w:val="single" w:sz="48" w:space="4" w:color="E6FCF6"/>
      </w:pBdr>
      <w:shd w:val="clear" w:color="auto" w:fill="E6FCF6"/>
      <w:ind w:left="227" w:right="227"/>
    </w:pPr>
  </w:style>
  <w:style w:type="paragraph" w:styleId="TOC3">
    <w:name w:val="toc 3"/>
    <w:basedOn w:val="Normal"/>
    <w:next w:val="Normal"/>
    <w:autoRedefine/>
    <w:uiPriority w:val="39"/>
    <w:unhideWhenUsed/>
    <w:rsid w:val="00693793"/>
    <w:pPr>
      <w:spacing w:after="100"/>
      <w:ind w:left="440"/>
    </w:p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FF9443" w:themeColor="accent4" w:themeTint="99"/>
        <w:bottom w:val="single" w:sz="4" w:space="0" w:color="FF9443" w:themeColor="accent4" w:themeTint="99"/>
        <w:insideH w:val="single" w:sz="4" w:space="0" w:color="FF944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BC0" w:themeFill="accent4" w:themeFillTint="33"/>
      </w:tcPr>
    </w:tblStylePr>
    <w:tblStylePr w:type="band1Horz">
      <w:tblPr/>
      <w:tcPr>
        <w:shd w:val="clear" w:color="auto" w:fill="FFDBC0" w:themeFill="accent4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D56517"/>
    <w:rPr>
      <w:color w:val="666666"/>
    </w:rPr>
  </w:style>
  <w:style w:type="paragraph" w:customStyle="1" w:styleId="Intropara">
    <w:name w:val="Intro para"/>
    <w:basedOn w:val="Normal"/>
    <w:uiPriority w:val="9"/>
    <w:qFormat/>
    <w:rsid w:val="0038729A"/>
    <w:pPr>
      <w:spacing w:line="360" w:lineRule="atLeast"/>
    </w:pPr>
    <w:rPr>
      <w:sz w:val="30"/>
    </w:rPr>
  </w:style>
  <w:style w:type="paragraph" w:customStyle="1" w:styleId="Boxtext">
    <w:name w:val="Box text"/>
    <w:basedOn w:val="Normal"/>
    <w:uiPriority w:val="10"/>
    <w:qFormat/>
    <w:rsid w:val="0038729A"/>
    <w:pPr>
      <w:pBdr>
        <w:top w:val="single" w:sz="8" w:space="18" w:color="00DCA1" w:themeColor="accent2"/>
        <w:bottom w:val="single" w:sz="8" w:space="18" w:color="00DCA1" w:themeColor="accent2"/>
      </w:pBdr>
      <w:spacing w:before="360" w:after="360" w:line="360" w:lineRule="atLeast"/>
      <w:contextualSpacing/>
    </w:pPr>
    <w:rPr>
      <w:color w:val="033636" w:themeColor="accent1"/>
      <w:sz w:val="30"/>
      <w:szCs w:val="30"/>
    </w:rPr>
  </w:style>
  <w:style w:type="table" w:styleId="GridTable1LightAccent2">
    <w:name w:val="Grid Table 1 Light Accent 2"/>
    <w:basedOn w:val="TableNormal"/>
    <w:uiPriority w:val="46"/>
    <w:rsid w:val="000B2255"/>
    <w:pPr>
      <w:spacing w:after="0"/>
    </w:pPr>
    <w:tblPr>
      <w:tblStyleRowBandSize w:val="1"/>
      <w:tblStyleColBandSize w:val="1"/>
      <w:tblBorders>
        <w:top w:val="single" w:sz="4" w:space="0" w:color="8BFFDF" w:themeColor="accent2" w:themeTint="66"/>
        <w:left w:val="single" w:sz="4" w:space="0" w:color="8BFFDF" w:themeColor="accent2" w:themeTint="66"/>
        <w:bottom w:val="single" w:sz="4" w:space="0" w:color="8BFFDF" w:themeColor="accent2" w:themeTint="66"/>
        <w:right w:val="single" w:sz="4" w:space="0" w:color="8BFFDF" w:themeColor="accent2" w:themeTint="66"/>
        <w:insideH w:val="single" w:sz="4" w:space="0" w:color="8BFFDF" w:themeColor="accent2" w:themeTint="66"/>
        <w:insideV w:val="single" w:sz="4" w:space="0" w:color="8BFFD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51FF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1FF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B71B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93EB0"/>
    <w:pPr>
      <w:spacing w:before="0" w:after="0"/>
    </w:pPr>
  </w:style>
  <w:style w:type="character" w:styleId="FollowedHyperlink">
    <w:name w:val="FollowedHyperlink"/>
    <w:basedOn w:val="DefaultParagraphFont"/>
    <w:uiPriority w:val="99"/>
    <w:semiHidden/>
    <w:unhideWhenUsed/>
    <w:rsid w:val="00550778"/>
    <w:rPr>
      <w:color w:val="00000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D56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D5695"/>
  </w:style>
  <w:style w:type="character" w:customStyle="1" w:styleId="CommentTextChar">
    <w:name w:val="Comment Text Char"/>
    <w:basedOn w:val="DefaultParagraphFont"/>
    <w:link w:val="CommentText"/>
    <w:uiPriority w:val="99"/>
    <w:rsid w:val="00AD569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56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5695"/>
    <w:rPr>
      <w:b/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66F8A"/>
    <w:pPr>
      <w:spacing w:before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66F8A"/>
  </w:style>
  <w:style w:type="character" w:styleId="EndnoteReference">
    <w:name w:val="endnote reference"/>
    <w:basedOn w:val="DefaultParagraphFont"/>
    <w:uiPriority w:val="99"/>
    <w:semiHidden/>
    <w:unhideWhenUsed/>
    <w:rsid w:val="00E66F8A"/>
    <w:rPr>
      <w:vertAlign w:val="superscript"/>
    </w:rPr>
  </w:style>
  <w:style w:type="paragraph" w:styleId="ListParagraph">
    <w:name w:val="List Paragraph"/>
    <w:aliases w:val="Bullet point,Bullets,CV text,Dot pt,F5 List Paragraph,FooterText,L,List Paragraph1,List Paragraph11,List Paragraph111,List Paragraph2,Medium Grid 1 - Accent 21,NAST Quote,NFP GP Bulleted List,Numbered Paragraph,Recommendation,Table text,列"/>
    <w:basedOn w:val="Normal"/>
    <w:link w:val="ListParagraphChar"/>
    <w:uiPriority w:val="34"/>
    <w:qFormat/>
    <w:rsid w:val="0027721E"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sid w:val="002B363D"/>
    <w:rPr>
      <w:color w:val="2B579A"/>
      <w:shd w:val="clear" w:color="auto" w:fill="E1DFDD"/>
    </w:rPr>
  </w:style>
  <w:style w:type="character" w:customStyle="1" w:styleId="ListParagraphChar">
    <w:name w:val="List Paragraph Char"/>
    <w:aliases w:val="Bullet point Char,Bullets Char,CV text Char,Dot pt Char,F5 List Paragraph Char,FooterText Char,L Char,List Paragraph1 Char,List Paragraph11 Char,List Paragraph111 Char,List Paragraph2 Char,Medium Grid 1 - Accent 21 Char,列 Char"/>
    <w:basedOn w:val="DefaultParagraphFont"/>
    <w:link w:val="ListParagraph"/>
    <w:uiPriority w:val="34"/>
    <w:qFormat/>
    <w:locked/>
    <w:rsid w:val="00475853"/>
  </w:style>
  <w:style w:type="paragraph" w:styleId="NormalWeb">
    <w:name w:val="Normal (Web)"/>
    <w:basedOn w:val="Normal"/>
    <w:uiPriority w:val="99"/>
    <w:semiHidden/>
    <w:unhideWhenUsed/>
    <w:rsid w:val="000455D8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0455D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9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dc.gov.au/diseases/ebola-virus-disease" TargetMode="External"/><Relationship Id="rId18" Type="http://schemas.openxmlformats.org/officeDocument/2006/relationships/hyperlink" Target="https://www.cdc.gov.au/resources/publications/ebola-virus-disease-caused-bundibugyo-virus-democratic-republic-congo-and-uganda-situation-report-1" TargetMode="External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cdc.gov.au/resources/publications/cdna-national-guidelines-ebola" TargetMode="External"/><Relationship Id="rId17" Type="http://schemas.openxmlformats.org/officeDocument/2006/relationships/hyperlink" Target="https://www.who.int/news/item/22-05-2026-first-meeting-of-the-ihr-emergency-committee-regarding-the-epidemic-of-ebola-bundibugyo-virus-disease-in-the-democratic-republic-of-the-congo-and-uganda-2026-temporary-recommendations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x.com/DrTedros/status/2058926121102594243?s=20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c.gov.au/resources/publications/ebola-virus-disease-caused-bundibugyo-virus-democratic-republic-congo-and-uganda-situation-report-1" TargetMode="Externa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www.cdc.gov.au/resources/publications/ebola-information-frontline-health-professionals" TargetMode="External"/><Relationship Id="rId23" Type="http://schemas.openxmlformats.org/officeDocument/2006/relationships/header" Target="header2.xml"/><Relationship Id="rId28" Type="http://schemas.microsoft.com/office/2020/10/relationships/intelligence" Target="intelligence2.xml"/><Relationship Id="rId10" Type="http://schemas.openxmlformats.org/officeDocument/2006/relationships/endnotes" Target="endnotes.xml"/><Relationship Id="rId19" Type="http://schemas.openxmlformats.org/officeDocument/2006/relationships/hyperlink" Target="https://www.who.int/emergencies/disease-outbreak-news/item/2026-DON603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health.gov.au/resources/publications/guidance-for-managing-departing-and-returning-aid-workers-0" TargetMode="External"/><Relationship Id="rId22" Type="http://schemas.openxmlformats.org/officeDocument/2006/relationships/footer" Target="footer2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WEETP\Downloads\AustCDC%20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882874BA21249E4B2829D4FD84308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27045-6B79-4470-8D83-BF1BB898E4F5}"/>
      </w:docPartPr>
      <w:docPartBody>
        <w:p w:rsidR="00C3227F" w:rsidRDefault="006C07FD">
          <w:pPr>
            <w:pStyle w:val="2882874BA21249E4B2829D4FD84308DA"/>
          </w:pPr>
          <w:r>
            <w:t>Insert fact shee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5038"/>
    <w:rsid w:val="00004B5A"/>
    <w:rsid w:val="000248E1"/>
    <w:rsid w:val="00036892"/>
    <w:rsid w:val="00036909"/>
    <w:rsid w:val="00036D0F"/>
    <w:rsid w:val="00053DE2"/>
    <w:rsid w:val="000A4E15"/>
    <w:rsid w:val="000C06EA"/>
    <w:rsid w:val="000F362E"/>
    <w:rsid w:val="001246A5"/>
    <w:rsid w:val="001658BC"/>
    <w:rsid w:val="00165BD3"/>
    <w:rsid w:val="001766AE"/>
    <w:rsid w:val="0018531E"/>
    <w:rsid w:val="001918A7"/>
    <w:rsid w:val="00191FA1"/>
    <w:rsid w:val="001A7CA7"/>
    <w:rsid w:val="001F4AC2"/>
    <w:rsid w:val="0020286E"/>
    <w:rsid w:val="00210CF0"/>
    <w:rsid w:val="002603FD"/>
    <w:rsid w:val="002604D2"/>
    <w:rsid w:val="00262C8C"/>
    <w:rsid w:val="0028250B"/>
    <w:rsid w:val="002B2143"/>
    <w:rsid w:val="002C1799"/>
    <w:rsid w:val="002C2A5D"/>
    <w:rsid w:val="002D2C6C"/>
    <w:rsid w:val="002D3DAB"/>
    <w:rsid w:val="002E17A0"/>
    <w:rsid w:val="002E3B3D"/>
    <w:rsid w:val="003537BC"/>
    <w:rsid w:val="00371B3F"/>
    <w:rsid w:val="003B1501"/>
    <w:rsid w:val="003D7A8F"/>
    <w:rsid w:val="003E1600"/>
    <w:rsid w:val="00414155"/>
    <w:rsid w:val="0042063A"/>
    <w:rsid w:val="00463915"/>
    <w:rsid w:val="00466BDE"/>
    <w:rsid w:val="00474237"/>
    <w:rsid w:val="004C54A7"/>
    <w:rsid w:val="004D0E84"/>
    <w:rsid w:val="004F5F59"/>
    <w:rsid w:val="00532A0E"/>
    <w:rsid w:val="00540906"/>
    <w:rsid w:val="00596EDD"/>
    <w:rsid w:val="005A48A3"/>
    <w:rsid w:val="005B183B"/>
    <w:rsid w:val="00611EE7"/>
    <w:rsid w:val="00622BCF"/>
    <w:rsid w:val="00625CED"/>
    <w:rsid w:val="00634ABF"/>
    <w:rsid w:val="0069234F"/>
    <w:rsid w:val="00692363"/>
    <w:rsid w:val="006927CF"/>
    <w:rsid w:val="00695BCD"/>
    <w:rsid w:val="006B4326"/>
    <w:rsid w:val="006B548F"/>
    <w:rsid w:val="006C07FD"/>
    <w:rsid w:val="006C5483"/>
    <w:rsid w:val="006F2FC2"/>
    <w:rsid w:val="007652D5"/>
    <w:rsid w:val="00767C34"/>
    <w:rsid w:val="007B04A1"/>
    <w:rsid w:val="007B7F75"/>
    <w:rsid w:val="007D3ABC"/>
    <w:rsid w:val="0081350F"/>
    <w:rsid w:val="008225BD"/>
    <w:rsid w:val="008378AD"/>
    <w:rsid w:val="008714D6"/>
    <w:rsid w:val="008856A7"/>
    <w:rsid w:val="00887B52"/>
    <w:rsid w:val="008949CF"/>
    <w:rsid w:val="00895038"/>
    <w:rsid w:val="008B789B"/>
    <w:rsid w:val="00917F49"/>
    <w:rsid w:val="00956F52"/>
    <w:rsid w:val="00961C69"/>
    <w:rsid w:val="00966EAA"/>
    <w:rsid w:val="009707CF"/>
    <w:rsid w:val="00985783"/>
    <w:rsid w:val="009C559D"/>
    <w:rsid w:val="009E1CAA"/>
    <w:rsid w:val="00A023DE"/>
    <w:rsid w:val="00A368BA"/>
    <w:rsid w:val="00A400C0"/>
    <w:rsid w:val="00A53EF6"/>
    <w:rsid w:val="00A67A8B"/>
    <w:rsid w:val="00AB4345"/>
    <w:rsid w:val="00AC1087"/>
    <w:rsid w:val="00B004DF"/>
    <w:rsid w:val="00B00C88"/>
    <w:rsid w:val="00B03E8A"/>
    <w:rsid w:val="00B20AEC"/>
    <w:rsid w:val="00B251ED"/>
    <w:rsid w:val="00B35060"/>
    <w:rsid w:val="00B73B92"/>
    <w:rsid w:val="00B84399"/>
    <w:rsid w:val="00BA7402"/>
    <w:rsid w:val="00BB66ED"/>
    <w:rsid w:val="00BC798E"/>
    <w:rsid w:val="00BE61BA"/>
    <w:rsid w:val="00BF3C05"/>
    <w:rsid w:val="00C3227F"/>
    <w:rsid w:val="00CC5624"/>
    <w:rsid w:val="00CC773A"/>
    <w:rsid w:val="00CF563C"/>
    <w:rsid w:val="00D03010"/>
    <w:rsid w:val="00D14624"/>
    <w:rsid w:val="00D31D8D"/>
    <w:rsid w:val="00D37CE1"/>
    <w:rsid w:val="00DA7755"/>
    <w:rsid w:val="00DC22FE"/>
    <w:rsid w:val="00DD5EF1"/>
    <w:rsid w:val="00DF0A96"/>
    <w:rsid w:val="00E27115"/>
    <w:rsid w:val="00E62C85"/>
    <w:rsid w:val="00E64FDC"/>
    <w:rsid w:val="00E9056D"/>
    <w:rsid w:val="00EB3E61"/>
    <w:rsid w:val="00F50D73"/>
    <w:rsid w:val="00F57877"/>
    <w:rsid w:val="00FB0F1D"/>
    <w:rsid w:val="00FB3596"/>
    <w:rsid w:val="00FE1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882874BA21249E4B2829D4FD84308DA">
    <w:name w:val="2882874BA21249E4B2829D4FD84308D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C Word">
      <a:dk1>
        <a:srgbClr val="000000"/>
      </a:dk1>
      <a:lt1>
        <a:sysClr val="window" lastClr="FFFFFF"/>
      </a:lt1>
      <a:dk2>
        <a:srgbClr val="4C535A"/>
      </a:dk2>
      <a:lt2>
        <a:srgbClr val="B7C7D7"/>
      </a:lt2>
      <a:accent1>
        <a:srgbClr val="033636"/>
      </a:accent1>
      <a:accent2>
        <a:srgbClr val="00DCA1"/>
      </a:accent2>
      <a:accent3>
        <a:srgbClr val="FFD031"/>
      </a:accent3>
      <a:accent4>
        <a:srgbClr val="C55500"/>
      </a:accent4>
      <a:accent5>
        <a:srgbClr val="38D5FF"/>
      </a:accent5>
      <a:accent6>
        <a:srgbClr val="083E9C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ACCC44E984F546BDD5872A0ACC6396" ma:contentTypeVersion="12" ma:contentTypeDescription="Create a new document." ma:contentTypeScope="" ma:versionID="1115c5fe34cad579cce6ad78e705fba2">
  <xsd:schema xmlns:xsd="http://www.w3.org/2001/XMLSchema" xmlns:xs="http://www.w3.org/2001/XMLSchema" xmlns:p="http://schemas.microsoft.com/office/2006/metadata/properties" xmlns:ns2="566d6507-7c66-4e6a-b544-c030e3861c16" xmlns:ns3="ad86b16c-d7f0-482e-8161-5a7a553b74a8" targetNamespace="http://schemas.microsoft.com/office/2006/metadata/properties" ma:root="true" ma:fieldsID="371112aa18846477acb57f8f95bdf1d9" ns2:_="" ns3:_="">
    <xsd:import namespace="566d6507-7c66-4e6a-b544-c030e3861c16"/>
    <xsd:import namespace="ad86b16c-d7f0-482e-8161-5a7a553b74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Clearance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6d6507-7c66-4e6a-b544-c030e3861c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learance" ma:index="11" nillable="true" ma:displayName="Clearance" ma:default="Unread" ma:format="Dropdown" ma:internalName="Clearance">
      <xsd:simpleType>
        <xsd:restriction base="dms:Choice">
          <xsd:enumeration value="Clear"/>
          <xsd:enumeration value="Clear with amendments"/>
          <xsd:enumeration value="Sent back with comments"/>
          <xsd:enumeration value="Unread"/>
        </xsd:restriction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89927c38-8944-418e-ac9b-4d6e75543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b16c-d7f0-482e-8161-5a7a553b74a8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6a98298-0eed-4ab8-9588-211c77e69f1c}" ma:internalName="TaxCatchAll" ma:showField="CatchAllData" ma:web="ad86b16c-d7f0-482e-8161-5a7a553b74a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learance xmlns="566d6507-7c66-4e6a-b544-c030e3861c16">Unread</Clearance>
    <TaxCatchAll xmlns="ad86b16c-d7f0-482e-8161-5a7a553b74a8" xsi:nil="true"/>
    <lcf76f155ced4ddcb4097134ff3c332f xmlns="566d6507-7c66-4e6a-b544-c030e3861c1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7419B4-CA30-4254-9A1A-6806C529720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5AFACC-8114-4AA5-9CF4-75F0E7A69F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6d6507-7c66-4e6a-b544-c030e3861c16"/>
    <ds:schemaRef ds:uri="ad86b16c-d7f0-482e-8161-5a7a553b74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144AF8-28AB-4279-BBBA-C559E1D26275}">
  <ds:schemaRefs>
    <ds:schemaRef ds:uri="http://schemas.microsoft.com/office/2006/metadata/properties"/>
    <ds:schemaRef ds:uri="http://schemas.microsoft.com/office/infopath/2007/PartnerControls"/>
    <ds:schemaRef ds:uri="566d6507-7c66-4e6a-b544-c030e3861c16"/>
    <ds:schemaRef ds:uri="ad86b16c-d7f0-482e-8161-5a7a553b74a8"/>
  </ds:schemaRefs>
</ds:datastoreItem>
</file>

<file path=customXml/itemProps4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ustCDC Meeting Minutes.dotx</Template>
  <TotalTime>17</TotalTime>
  <Pages>3</Pages>
  <Words>967</Words>
  <Characters>6078</Characters>
  <Application>Microsoft Office Word</Application>
  <DocSecurity>0</DocSecurity>
  <Lines>124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tavirus infection reported on cruise ship in the Atlantic</vt:lpstr>
    </vt:vector>
  </TitlesOfParts>
  <Manager/>
  <Company/>
  <LinksUpToDate>false</LinksUpToDate>
  <CharactersWithSpaces>6978</CharactersWithSpaces>
  <SharedDoc>false</SharedDoc>
  <HyperlinkBase/>
  <HLinks>
    <vt:vector size="78" baseType="variant">
      <vt:variant>
        <vt:i4>4128873</vt:i4>
      </vt:variant>
      <vt:variant>
        <vt:i4>24</vt:i4>
      </vt:variant>
      <vt:variant>
        <vt:i4>0</vt:i4>
      </vt:variant>
      <vt:variant>
        <vt:i4>5</vt:i4>
      </vt:variant>
      <vt:variant>
        <vt:lpwstr>https://www.who.int/emergencies/disease-outbreak-news/item/2026-DON603</vt:lpwstr>
      </vt:variant>
      <vt:variant>
        <vt:lpwstr/>
      </vt:variant>
      <vt:variant>
        <vt:i4>5898332</vt:i4>
      </vt:variant>
      <vt:variant>
        <vt:i4>21</vt:i4>
      </vt:variant>
      <vt:variant>
        <vt:i4>0</vt:i4>
      </vt:variant>
      <vt:variant>
        <vt:i4>5</vt:i4>
      </vt:variant>
      <vt:variant>
        <vt:lpwstr>https://www.cdc.gov.au/resources/publications/ebola-virus-disease-caused-bundibugyo-virus-democratic-republic-congo-and-uganda-situation-report-1</vt:lpwstr>
      </vt:variant>
      <vt:variant>
        <vt:lpwstr/>
      </vt:variant>
      <vt:variant>
        <vt:i4>327745</vt:i4>
      </vt:variant>
      <vt:variant>
        <vt:i4>18</vt:i4>
      </vt:variant>
      <vt:variant>
        <vt:i4>0</vt:i4>
      </vt:variant>
      <vt:variant>
        <vt:i4>5</vt:i4>
      </vt:variant>
      <vt:variant>
        <vt:lpwstr>https://www.who.int/news/item/22-05-2026-first-meeting-of-the-ihr-emergency-committee-regarding-the-epidemic-of-ebola-bundibugyo-virus-disease-in-the-democratic-republic-of-the-congo-and-uganda-2026-temporary-recommendations</vt:lpwstr>
      </vt:variant>
      <vt:variant>
        <vt:lpwstr/>
      </vt:variant>
      <vt:variant>
        <vt:i4>2883633</vt:i4>
      </vt:variant>
      <vt:variant>
        <vt:i4>15</vt:i4>
      </vt:variant>
      <vt:variant>
        <vt:i4>0</vt:i4>
      </vt:variant>
      <vt:variant>
        <vt:i4>5</vt:i4>
      </vt:variant>
      <vt:variant>
        <vt:lpwstr>https://x.com/DrTedros/status/2058926121102594243?s=20</vt:lpwstr>
      </vt:variant>
      <vt:variant>
        <vt:lpwstr/>
      </vt:variant>
      <vt:variant>
        <vt:i4>4128866</vt:i4>
      </vt:variant>
      <vt:variant>
        <vt:i4>12</vt:i4>
      </vt:variant>
      <vt:variant>
        <vt:i4>0</vt:i4>
      </vt:variant>
      <vt:variant>
        <vt:i4>5</vt:i4>
      </vt:variant>
      <vt:variant>
        <vt:lpwstr>https://www.cdc.gov.au/resources/publications/ebola-information-frontline-health-professionals</vt:lpwstr>
      </vt:variant>
      <vt:variant>
        <vt:lpwstr/>
      </vt:variant>
      <vt:variant>
        <vt:i4>655370</vt:i4>
      </vt:variant>
      <vt:variant>
        <vt:i4>9</vt:i4>
      </vt:variant>
      <vt:variant>
        <vt:i4>0</vt:i4>
      </vt:variant>
      <vt:variant>
        <vt:i4>5</vt:i4>
      </vt:variant>
      <vt:variant>
        <vt:lpwstr>https://www.health.gov.au/resources/publications/guidance-for-managing-departing-and-returning-aid-workers-0</vt:lpwstr>
      </vt:variant>
      <vt:variant>
        <vt:lpwstr/>
      </vt:variant>
      <vt:variant>
        <vt:i4>6750329</vt:i4>
      </vt:variant>
      <vt:variant>
        <vt:i4>6</vt:i4>
      </vt:variant>
      <vt:variant>
        <vt:i4>0</vt:i4>
      </vt:variant>
      <vt:variant>
        <vt:i4>5</vt:i4>
      </vt:variant>
      <vt:variant>
        <vt:lpwstr>https://www.cdc.gov.au/diseases/ebola-virus-disease</vt:lpwstr>
      </vt:variant>
      <vt:variant>
        <vt:lpwstr/>
      </vt:variant>
      <vt:variant>
        <vt:i4>5701713</vt:i4>
      </vt:variant>
      <vt:variant>
        <vt:i4>3</vt:i4>
      </vt:variant>
      <vt:variant>
        <vt:i4>0</vt:i4>
      </vt:variant>
      <vt:variant>
        <vt:i4>5</vt:i4>
      </vt:variant>
      <vt:variant>
        <vt:lpwstr>https://www.cdc.gov.au/resources/publications/cdna-national-guidelines-ebola</vt:lpwstr>
      </vt:variant>
      <vt:variant>
        <vt:lpwstr/>
      </vt:variant>
      <vt:variant>
        <vt:i4>5898332</vt:i4>
      </vt:variant>
      <vt:variant>
        <vt:i4>0</vt:i4>
      </vt:variant>
      <vt:variant>
        <vt:i4>0</vt:i4>
      </vt:variant>
      <vt:variant>
        <vt:i4>5</vt:i4>
      </vt:variant>
      <vt:variant>
        <vt:lpwstr>https://www.cdc.gov.au/resources/publications/ebola-virus-disease-caused-bundibugyo-virus-democratic-republic-congo-and-uganda-situation-report-1</vt:lpwstr>
      </vt:variant>
      <vt:variant>
        <vt:lpwstr/>
      </vt:variant>
      <vt:variant>
        <vt:i4>2949144</vt:i4>
      </vt:variant>
      <vt:variant>
        <vt:i4>9</vt:i4>
      </vt:variant>
      <vt:variant>
        <vt:i4>0</vt:i4>
      </vt:variant>
      <vt:variant>
        <vt:i4>5</vt:i4>
      </vt:variant>
      <vt:variant>
        <vt:lpwstr>mailto:Emily.SCHEMBRI@cdc.gov.au</vt:lpwstr>
      </vt:variant>
      <vt:variant>
        <vt:lpwstr/>
      </vt:variant>
      <vt:variant>
        <vt:i4>6029437</vt:i4>
      </vt:variant>
      <vt:variant>
        <vt:i4>6</vt:i4>
      </vt:variant>
      <vt:variant>
        <vt:i4>0</vt:i4>
      </vt:variant>
      <vt:variant>
        <vt:i4>5</vt:i4>
      </vt:variant>
      <vt:variant>
        <vt:lpwstr>mailto:Rose.WRIGHT@cdc.gov.au</vt:lpwstr>
      </vt:variant>
      <vt:variant>
        <vt:lpwstr/>
      </vt:variant>
      <vt:variant>
        <vt:i4>2949144</vt:i4>
      </vt:variant>
      <vt:variant>
        <vt:i4>3</vt:i4>
      </vt:variant>
      <vt:variant>
        <vt:i4>0</vt:i4>
      </vt:variant>
      <vt:variant>
        <vt:i4>5</vt:i4>
      </vt:variant>
      <vt:variant>
        <vt:lpwstr>mailto:Emily.SCHEMBRI@cdc.gov.au</vt:lpwstr>
      </vt:variant>
      <vt:variant>
        <vt:lpwstr/>
      </vt:variant>
      <vt:variant>
        <vt:i4>6029437</vt:i4>
      </vt:variant>
      <vt:variant>
        <vt:i4>0</vt:i4>
      </vt:variant>
      <vt:variant>
        <vt:i4>0</vt:i4>
      </vt:variant>
      <vt:variant>
        <vt:i4>5</vt:i4>
      </vt:variant>
      <vt:variant>
        <vt:lpwstr>mailto:Rose.WRIGHT@cd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bola virus disease caused by Bundibugyo virus, Democratic Republic of the Congo and Uganda – Situation report 2</dc:title>
  <dc:subject>Communicable diseases prevention and control</dc:subject>
  <dc:creator>Australian Centre for Disease Control</dc:creator>
  <cp:keywords/>
  <cp:lastModifiedBy>MCCAY, Meryl</cp:lastModifiedBy>
  <cp:revision>17</cp:revision>
  <cp:lastPrinted>2026-02-15T00:03:00Z</cp:lastPrinted>
  <dcterms:created xsi:type="dcterms:W3CDTF">2026-05-26T01:16:00Z</dcterms:created>
  <dcterms:modified xsi:type="dcterms:W3CDTF">2026-05-26T02:1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ACCC44E984F546BDD5872A0ACC6396</vt:lpwstr>
  </property>
  <property fmtid="{D5CDD505-2E9C-101B-9397-08002B2CF9AE}" pid="3" name="MediaServiceImageTags">
    <vt:lpwstr/>
  </property>
  <property fmtid="{D5CDD505-2E9C-101B-9397-08002B2CF9AE}" pid="4" name="ClassificationContentMarkingHeaderShapeIds">
    <vt:lpwstr>2b8942e,692aafab,220da43f</vt:lpwstr>
  </property>
  <property fmtid="{D5CDD505-2E9C-101B-9397-08002B2CF9AE}" pid="5" name="ClassificationContentMarkingHeaderFontProps">
    <vt:lpwstr>#ff0000,12,Aptos</vt:lpwstr>
  </property>
  <property fmtid="{D5CDD505-2E9C-101B-9397-08002B2CF9AE}" pid="6" name="ClassificationContentMarkingHeaderText">
    <vt:lpwstr>OFFICIAL</vt:lpwstr>
  </property>
  <property fmtid="{D5CDD505-2E9C-101B-9397-08002B2CF9AE}" pid="7" name="ClassificationContentMarkingFooterShapeIds">
    <vt:lpwstr>6c086d65,7d3fe8a3,1251c4cb</vt:lpwstr>
  </property>
  <property fmtid="{D5CDD505-2E9C-101B-9397-08002B2CF9AE}" pid="8" name="ClassificationContentMarkingFooterFontProps">
    <vt:lpwstr>#ff0000,12,Aptos</vt:lpwstr>
  </property>
  <property fmtid="{D5CDD505-2E9C-101B-9397-08002B2CF9AE}" pid="9" name="ClassificationContentMarkingFooterText">
    <vt:lpwstr>OFFICIAL</vt:lpwstr>
  </property>
  <property fmtid="{D5CDD505-2E9C-101B-9397-08002B2CF9AE}" pid="10" name="MSIP_Label_7cd3e8b9-ffed-43a8-b7f4-cc2fa0382d36_Enabled">
    <vt:lpwstr>true</vt:lpwstr>
  </property>
  <property fmtid="{D5CDD505-2E9C-101B-9397-08002B2CF9AE}" pid="11" name="MSIP_Label_7cd3e8b9-ffed-43a8-b7f4-cc2fa0382d36_SetDate">
    <vt:lpwstr>2025-11-11T04:33:35Z</vt:lpwstr>
  </property>
  <property fmtid="{D5CDD505-2E9C-101B-9397-08002B2CF9AE}" pid="12" name="MSIP_Label_7cd3e8b9-ffed-43a8-b7f4-cc2fa0382d36_Method">
    <vt:lpwstr>Privileged</vt:lpwstr>
  </property>
  <property fmtid="{D5CDD505-2E9C-101B-9397-08002B2CF9AE}" pid="13" name="MSIP_Label_7cd3e8b9-ffed-43a8-b7f4-cc2fa0382d36_Name">
    <vt:lpwstr>O</vt:lpwstr>
  </property>
  <property fmtid="{D5CDD505-2E9C-101B-9397-08002B2CF9AE}" pid="14" name="MSIP_Label_7cd3e8b9-ffed-43a8-b7f4-cc2fa0382d36_SiteId">
    <vt:lpwstr>34a3929c-73cf-4954-abfe-147dc3517892</vt:lpwstr>
  </property>
  <property fmtid="{D5CDD505-2E9C-101B-9397-08002B2CF9AE}" pid="15" name="MSIP_Label_7cd3e8b9-ffed-43a8-b7f4-cc2fa0382d36_ActionId">
    <vt:lpwstr>20e1a1f6-525e-47f0-9415-e9975bb2bfc6</vt:lpwstr>
  </property>
  <property fmtid="{D5CDD505-2E9C-101B-9397-08002B2CF9AE}" pid="16" name="MSIP_Label_7cd3e8b9-ffed-43a8-b7f4-cc2fa0382d36_ContentBits">
    <vt:lpwstr>3</vt:lpwstr>
  </property>
  <property fmtid="{D5CDD505-2E9C-101B-9397-08002B2CF9AE}" pid="17" name="MSIP_Label_7cd3e8b9-ffed-43a8-b7f4-cc2fa0382d36_Tag">
    <vt:lpwstr>50, 0, 1, 1</vt:lpwstr>
  </property>
  <property fmtid="{D5CDD505-2E9C-101B-9397-08002B2CF9AE}" pid="18" name="Order">
    <vt:r8>418800</vt:r8>
  </property>
  <property fmtid="{D5CDD505-2E9C-101B-9397-08002B2CF9AE}" pid="19" name="xd_Signature">
    <vt:bool>false</vt:bool>
  </property>
  <property fmtid="{D5CDD505-2E9C-101B-9397-08002B2CF9AE}" pid="20" name="xd_ProgID">
    <vt:lpwstr/>
  </property>
  <property fmtid="{D5CDD505-2E9C-101B-9397-08002B2CF9AE}" pid="21" name="ComplianceAssetId">
    <vt:lpwstr/>
  </property>
  <property fmtid="{D5CDD505-2E9C-101B-9397-08002B2CF9AE}" pid="22" name="TemplateUrl">
    <vt:lpwstr/>
  </property>
  <property fmtid="{D5CDD505-2E9C-101B-9397-08002B2CF9AE}" pid="23" name="_ExtendedDescription">
    <vt:lpwstr/>
  </property>
  <property fmtid="{D5CDD505-2E9C-101B-9397-08002B2CF9AE}" pid="24" name="TriggerFlowInfo">
    <vt:lpwstr/>
  </property>
  <property fmtid="{D5CDD505-2E9C-101B-9397-08002B2CF9AE}" pid="25" name="docLang">
    <vt:lpwstr>en</vt:lpwstr>
  </property>
</Properties>
</file>